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72F3" w:rsidRDefault="005E72F3">
      <w:r w:rsidRPr="0005696E">
        <w:rPr>
          <w:b/>
          <w:bCs/>
          <w:noProof/>
          <w:color w:val="FF0000"/>
          <w:sz w:val="56"/>
          <w:szCs w:val="56"/>
          <w:lang w:val="fr-FR" w:eastAsia="fr-FR"/>
        </w:rPr>
        <w:drawing>
          <wp:anchor distT="0" distB="0" distL="114300" distR="114300" simplePos="0" relativeHeight="251831296" behindDoc="0" locked="0" layoutInCell="1" allowOverlap="1">
            <wp:simplePos x="0" y="0"/>
            <wp:positionH relativeFrom="column">
              <wp:posOffset>4023360</wp:posOffset>
            </wp:positionH>
            <wp:positionV relativeFrom="paragraph">
              <wp:posOffset>-759655</wp:posOffset>
            </wp:positionV>
            <wp:extent cx="2780665" cy="1668780"/>
            <wp:effectExtent l="0" t="0" r="0" b="0"/>
            <wp:wrapNone/>
            <wp:docPr id="2" name="Imag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8">
                              <a14:imgEffect>
                                <a14:sharpenSoften amount="50000"/>
                              </a14:imgEffect>
                              <a14:imgEffect>
                                <a14:saturation sat="400000"/>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80665" cy="1668780"/>
                    </a:xfrm>
                    <a:prstGeom prst="rect">
                      <a:avLst/>
                    </a:prstGeom>
                    <a:noFill/>
                    <a:ln>
                      <a:noFill/>
                    </a:ln>
                  </pic:spPr>
                </pic:pic>
              </a:graphicData>
            </a:graphic>
          </wp:anchor>
        </w:drawing>
      </w:r>
      <w:r w:rsidR="00B9592B" w:rsidRPr="00B9592B">
        <w:rPr>
          <w:noProof/>
        </w:rPr>
        <w:pict>
          <v:rect id="Rectangle 307" o:spid="_x0000_s1026" style="position:absolute;margin-left:-57.05pt;margin-top:-59.8pt;width:159.05pt;height:117.2pt;z-index:251828224;visibility:visible;mso-position-horizontal-relative:margin;mso-position-vertical-relative:text;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" stroked="f" strokeweight="1pt">
            <v:fill r:id="rId9" o:title="" recolor="t" rotate="t" type="frame"/>
            <w10:wrap anchorx="margin"/>
          </v:rect>
        </w:pict>
      </w:r>
      <w:r w:rsidRPr="005E72F3">
        <w:rPr>
          <w:noProof/>
          <w:lang w:val="fr-FR" w:eastAsia="fr-FR"/>
        </w:rPr>
        <w:drawing>
          <wp:anchor distT="0" distB="0" distL="114300" distR="114300" simplePos="0" relativeHeight="251829248" behindDoc="0" locked="0" layoutInCell="1" allowOverlap="1">
            <wp:simplePos x="0" y="0"/>
            <wp:positionH relativeFrom="column">
              <wp:posOffset>7079664</wp:posOffset>
            </wp:positionH>
            <wp:positionV relativeFrom="paragraph">
              <wp:posOffset>-759655</wp:posOffset>
            </wp:positionV>
            <wp:extent cx="2780665" cy="1668780"/>
            <wp:effectExtent l="0" t="0" r="0" b="0"/>
            <wp:wrapNone/>
            <wp:docPr id="1006058005" name="Imag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80665" cy="1668780"/>
                    </a:xfrm>
                    <a:prstGeom prst="rect">
                      <a:avLst/>
                    </a:prstGeom>
                    <a:noFill/>
                    <a:ln>
                      <a:noFill/>
                    </a:ln>
                  </pic:spPr>
                </pic:pic>
              </a:graphicData>
            </a:graphic>
          </wp:anchor>
        </w:drawing>
      </w:r>
    </w:p>
    <w:p w:rsidR="005E72F3" w:rsidRDefault="005E72F3"/>
    <w:p w:rsidR="005E72F3" w:rsidRDefault="005E72F3"/>
    <w:p w:rsidR="005E72F3" w:rsidRDefault="005E72F3"/>
    <w:p w:rsidR="00EC49A4" w:rsidRDefault="00EC49A4"/>
    <w:p w:rsidR="00EC49A4" w:rsidRDefault="00EC49A4"/>
    <w:p w:rsidR="00EC49A4" w:rsidRDefault="00EC49A4"/>
    <w:p w:rsidR="00EC49A4" w:rsidRDefault="002F0B7F" w:rsidP="00EC49A4">
      <w:pPr>
        <w:spacing w:before="100" w:beforeAutospacing="1" w:after="100" w:afterAutospacing="1"/>
        <w:jc w:val="center"/>
        <w:rPr>
          <w:rFonts w:ascii="Algerian" w:eastAsia="Times New Roman" w:hAnsi="Algerian" w:cs="Times New Roman"/>
          <w:b/>
          <w:bCs/>
          <w:color w:val="5B9BD5" w:themeColor="accent1"/>
          <w:sz w:val="56"/>
          <w:szCs w:val="56"/>
          <w:lang w:val="fr-MA" w:eastAsia="fr-FR"/>
        </w:rPr>
      </w:pPr>
      <w:r w:rsidRPr="00EC49A4">
        <w:rPr>
          <w:rFonts w:ascii="Algerian" w:eastAsia="Times New Roman" w:hAnsi="Algerian" w:cs="Times New Roman"/>
          <w:b/>
          <w:bCs/>
          <w:color w:val="5B9BD5" w:themeColor="accent1"/>
          <w:sz w:val="56"/>
          <w:szCs w:val="56"/>
          <w:lang w:val="fr-MA" w:eastAsia="fr-FR"/>
        </w:rPr>
        <w:t xml:space="preserve">Guide des </w:t>
      </w:r>
      <w:r w:rsidR="00EC49A4" w:rsidRPr="00EC49A4">
        <w:rPr>
          <w:rFonts w:ascii="Algerian" w:eastAsia="Times New Roman" w:hAnsi="Algerian" w:cs="Times New Roman"/>
          <w:b/>
          <w:bCs/>
          <w:color w:val="5B9BD5" w:themeColor="accent1"/>
          <w:sz w:val="56"/>
          <w:szCs w:val="56"/>
          <w:lang w:val="fr-MA" w:eastAsia="fr-FR"/>
        </w:rPr>
        <w:t xml:space="preserve">procédures </w:t>
      </w:r>
    </w:p>
    <w:p w:rsidR="005E72F3" w:rsidRPr="00EC49A4" w:rsidRDefault="005E72F3" w:rsidP="00EC49A4">
      <w:pPr>
        <w:spacing w:before="100" w:beforeAutospacing="1" w:after="100" w:afterAutospacing="1"/>
        <w:jc w:val="center"/>
        <w:rPr>
          <w:rFonts w:ascii="Algerian" w:eastAsia="Times New Roman" w:hAnsi="Algerian" w:cs="Times New Roman"/>
          <w:b/>
          <w:bCs/>
          <w:color w:val="5B9BD5" w:themeColor="accent1"/>
          <w:sz w:val="56"/>
          <w:szCs w:val="56"/>
          <w:lang w:val="fr-MA" w:eastAsia="fr-FR"/>
        </w:rPr>
      </w:pPr>
      <w:r w:rsidRPr="00EC49A4">
        <w:rPr>
          <w:rFonts w:ascii="Algerian" w:eastAsia="Times New Roman" w:hAnsi="Algerian" w:cs="Times New Roman"/>
          <w:b/>
          <w:bCs/>
          <w:color w:val="5B9BD5" w:themeColor="accent1"/>
          <w:sz w:val="56"/>
          <w:szCs w:val="56"/>
          <w:lang w:val="fr-MA" w:eastAsia="fr-FR"/>
        </w:rPr>
        <w:t xml:space="preserve">Marchés Publics </w:t>
      </w:r>
    </w:p>
    <w:p w:rsidR="005E72F3" w:rsidRPr="00EC49A4" w:rsidRDefault="005E72F3" w:rsidP="005E72F3">
      <w:pPr>
        <w:spacing w:before="100" w:beforeAutospacing="1" w:after="100" w:afterAutospacing="1"/>
        <w:jc w:val="center"/>
        <w:rPr>
          <w:rFonts w:ascii="Algerian" w:eastAsia="Times New Roman" w:hAnsi="Algerian" w:cs="Times New Roman"/>
          <w:b/>
          <w:bCs/>
          <w:color w:val="5B9BD5" w:themeColor="accent1"/>
          <w:sz w:val="56"/>
          <w:szCs w:val="56"/>
          <w:lang w:val="fr-MA" w:eastAsia="fr-FR"/>
        </w:rPr>
      </w:pPr>
      <w:r w:rsidRPr="00EC49A4">
        <w:rPr>
          <w:rFonts w:ascii="Algerian" w:eastAsia="Times New Roman" w:hAnsi="Algerian" w:cs="Times New Roman"/>
          <w:b/>
          <w:bCs/>
          <w:color w:val="5B9BD5" w:themeColor="accent1"/>
          <w:sz w:val="56"/>
          <w:szCs w:val="56"/>
          <w:lang w:val="fr-MA" w:eastAsia="fr-FR"/>
        </w:rPr>
        <w:t xml:space="preserve">Commune Aït Ouallal </w:t>
      </w:r>
    </w:p>
    <w:p w:rsidR="005E72F3" w:rsidRPr="00C410EC" w:rsidRDefault="005E72F3">
      <w:pPr>
        <w:rPr>
          <w:lang w:val="fr-MA"/>
        </w:rPr>
      </w:pPr>
    </w:p>
    <w:p w:rsidR="005E72F3" w:rsidRPr="00C410EC" w:rsidRDefault="005E72F3">
      <w:pPr>
        <w:rPr>
          <w:lang w:val="fr-MA"/>
        </w:rPr>
      </w:pPr>
    </w:p>
    <w:p w:rsidR="005E72F3" w:rsidRPr="00C410EC" w:rsidRDefault="005E72F3">
      <w:pPr>
        <w:rPr>
          <w:lang w:val="fr-MA"/>
        </w:rPr>
      </w:pPr>
    </w:p>
    <w:p w:rsidR="005E72F3" w:rsidRPr="00C410EC" w:rsidRDefault="005E72F3">
      <w:pPr>
        <w:rPr>
          <w:lang w:val="fr-MA"/>
        </w:rPr>
      </w:pPr>
    </w:p>
    <w:p w:rsidR="005E72F3" w:rsidRPr="00C410EC" w:rsidRDefault="005E72F3">
      <w:pPr>
        <w:rPr>
          <w:lang w:val="fr-MA"/>
        </w:rPr>
      </w:pPr>
    </w:p>
    <w:p w:rsidR="005E72F3" w:rsidRPr="00C410EC" w:rsidRDefault="005E72F3">
      <w:pPr>
        <w:rPr>
          <w:lang w:val="fr-MA"/>
        </w:rPr>
      </w:pPr>
    </w:p>
    <w:p w:rsidR="005E72F3" w:rsidRPr="00C410EC" w:rsidRDefault="005E72F3">
      <w:pPr>
        <w:rPr>
          <w:lang w:val="fr-MA"/>
        </w:rPr>
      </w:pPr>
    </w:p>
    <w:p w:rsidR="005E72F3" w:rsidRPr="00C410EC" w:rsidRDefault="005E72F3">
      <w:pPr>
        <w:rPr>
          <w:lang w:val="fr-MA"/>
        </w:rPr>
      </w:pPr>
    </w:p>
    <w:p w:rsidR="005E72F3" w:rsidRPr="00C410EC" w:rsidRDefault="005E72F3">
      <w:pPr>
        <w:rPr>
          <w:lang w:val="fr-MA"/>
        </w:rPr>
      </w:pPr>
    </w:p>
    <w:p w:rsidR="005E72F3" w:rsidRPr="00C410EC" w:rsidRDefault="005E72F3">
      <w:pPr>
        <w:rPr>
          <w:lang w:val="fr-MA"/>
        </w:rPr>
      </w:pPr>
    </w:p>
    <w:p w:rsidR="005E72F3" w:rsidRPr="00C410EC" w:rsidRDefault="005E72F3">
      <w:pPr>
        <w:rPr>
          <w:lang w:val="fr-MA"/>
        </w:rPr>
      </w:pPr>
    </w:p>
    <w:p w:rsidR="005E72F3" w:rsidRPr="00C410EC" w:rsidRDefault="005E72F3">
      <w:pPr>
        <w:rPr>
          <w:lang w:val="fr-MA"/>
        </w:rPr>
      </w:pPr>
    </w:p>
    <w:p w:rsidR="005E72F3" w:rsidRPr="00C410EC" w:rsidRDefault="005E72F3">
      <w:pPr>
        <w:rPr>
          <w:lang w:val="fr-MA"/>
        </w:rPr>
      </w:pPr>
    </w:p>
    <w:p w:rsidR="005E72F3" w:rsidRPr="00C410EC" w:rsidRDefault="005E72F3">
      <w:pPr>
        <w:rPr>
          <w:lang w:val="fr-MA"/>
        </w:rPr>
      </w:pPr>
    </w:p>
    <w:p w:rsidR="005E72F3" w:rsidRPr="00C410EC" w:rsidRDefault="00B9592B">
      <w:pPr>
        <w:rPr>
          <w:lang w:val="fr-MA"/>
        </w:rPr>
      </w:pPr>
      <w:r w:rsidRPr="00B9592B">
        <w:rPr>
          <w:noProof/>
        </w:rPr>
        <w:lastRenderedPageBreak/>
        <w:pict>
          <v:roundrect id="Rectangle à coins arrondis 5" o:spid="_x0000_s1196" style="position:absolute;margin-left:96.1pt;margin-top:-29.85pt;width:311.5pt;height:62pt;z-index:252129280;visibility:visible;mso-position-horizontal-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" filled="f" stroked="f" strokeweight="1pt">
            <v:stroke joinstyle="miter"/>
            <v:textbox>
              <w:txbxContent>
                <w:p w:rsidR="00086EED" w:rsidRPr="00086EED" w:rsidRDefault="00086EED" w:rsidP="00086EED">
                  <w:pPr>
                    <w:pStyle w:val="En-ttedetabledesmatires"/>
                    <w:jc w:val="center"/>
                    <w:rPr>
                      <w:rFonts w:asciiTheme="majorBidi" w:hAnsiTheme="majorBidi"/>
                      <w:b/>
                      <w:bCs/>
                      <w:color w:val="FF0000"/>
                      <w:sz w:val="48"/>
                      <w:szCs w:val="48"/>
                      <w:lang w:val="fr-MA"/>
                    </w:rPr>
                  </w:pPr>
                  <w:r w:rsidRPr="00086EED">
                    <w:rPr>
                      <w:rFonts w:asciiTheme="majorBidi" w:hAnsiTheme="majorBidi"/>
                      <w:b/>
                      <w:bCs/>
                      <w:color w:val="FF0000"/>
                      <w:sz w:val="48"/>
                      <w:szCs w:val="48"/>
                      <w:lang w:val="fr-FR"/>
                    </w:rPr>
                    <w:t>Table des matières</w:t>
                  </w:r>
                </w:p>
                <w:p w:rsidR="00086EED" w:rsidRDefault="00086EED" w:rsidP="00086EED">
                  <w:pPr>
                    <w:jc w:val="center"/>
                  </w:pPr>
                </w:p>
              </w:txbxContent>
            </v:textbox>
            <w10:wrap anchorx="margin"/>
          </v:roundrect>
        </w:pict>
      </w:r>
    </w:p>
    <w:p w:rsidR="005E72F3" w:rsidRPr="00C410EC" w:rsidRDefault="005E72F3">
      <w:pPr>
        <w:rPr>
          <w:lang w:val="fr-MA"/>
        </w:rPr>
      </w:pPr>
    </w:p>
    <w:p w:rsidR="005E72F3" w:rsidRPr="00C410EC" w:rsidRDefault="005E72F3">
      <w:pPr>
        <w:rPr>
          <w:lang w:val="fr-MA"/>
        </w:rPr>
      </w:pPr>
    </w:p>
    <w:sdt>
      <w:sdtPr>
        <w:rPr>
          <w:lang w:val="en-US"/>
        </w:rPr>
        <w:id w:val="-608973276"/>
        <w:docPartObj>
          <w:docPartGallery w:val="Table of Contents"/>
          <w:docPartUnique/>
        </w:docPartObj>
      </w:sdtPr>
      <w:sdtEndPr>
        <w:rPr>
          <w:b/>
          <w:bCs/>
        </w:rPr>
      </w:sdtEndPr>
      <w:sdtContent>
        <w:p w:rsidR="00F40A19" w:rsidRDefault="00B9592B">
          <w:pPr>
            <w:pStyle w:val="TM1"/>
            <w:tabs>
              <w:tab w:val="right" w:leader="dot" w:pos="10054"/>
            </w:tabs>
            <w:rPr>
              <w:rFonts w:eastAsiaTheme="minorEastAsia"/>
              <w:noProof/>
              <w:lang w:eastAsia="fr-FR"/>
            </w:rPr>
          </w:pPr>
          <w:r w:rsidRPr="00B9592B">
            <w:rPr>
              <w:b/>
              <w:bCs/>
            </w:rPr>
            <w:fldChar w:fldCharType="begin"/>
          </w:r>
          <w:r w:rsidR="005E72F3" w:rsidRPr="007E59A0">
            <w:rPr>
              <w:b/>
              <w:bCs/>
            </w:rPr>
            <w:instrText xml:space="preserve"> TOC \o "1-3" \h \z \u </w:instrText>
          </w:r>
          <w:r w:rsidRPr="00B9592B">
            <w:rPr>
              <w:b/>
              <w:bCs/>
            </w:rPr>
            <w:fldChar w:fldCharType="separate"/>
          </w:r>
          <w:hyperlink w:anchor="_Toc207886996" w:history="1">
            <w:r w:rsidR="00F40A19" w:rsidRPr="00F06A99">
              <w:rPr>
                <w:rStyle w:val="Lienhypertexte"/>
                <w:rFonts w:asciiTheme="majorBidi" w:eastAsia="Times New Roman" w:hAnsiTheme="majorBidi"/>
                <w:b/>
                <w:bCs/>
                <w:noProof/>
                <w:lang w:val="fr-MA" w:eastAsia="fr-FR"/>
              </w:rPr>
              <w:t>INTRODUCTION :</w:t>
            </w:r>
            <w:r w:rsidR="00F40A19">
              <w:rPr>
                <w:noProof/>
                <w:webHidden/>
              </w:rPr>
              <w:tab/>
            </w:r>
            <w:r>
              <w:rPr>
                <w:noProof/>
                <w:webHidden/>
              </w:rPr>
              <w:fldChar w:fldCharType="begin"/>
            </w:r>
            <w:r w:rsidR="00F40A19">
              <w:rPr>
                <w:noProof/>
                <w:webHidden/>
              </w:rPr>
              <w:instrText xml:space="preserve"> PAGEREF _Toc207886996 \h </w:instrText>
            </w:r>
            <w:r>
              <w:rPr>
                <w:noProof/>
                <w:webHidden/>
              </w:rPr>
            </w:r>
            <w:r>
              <w:rPr>
                <w:noProof/>
                <w:webHidden/>
              </w:rPr>
              <w:fldChar w:fldCharType="separate"/>
            </w:r>
            <w:r w:rsidR="00F40A19">
              <w:rPr>
                <w:noProof/>
                <w:webHidden/>
              </w:rPr>
              <w:t>3</w:t>
            </w:r>
            <w:r>
              <w:rPr>
                <w:noProof/>
                <w:webHidden/>
              </w:rPr>
              <w:fldChar w:fldCharType="end"/>
            </w:r>
          </w:hyperlink>
        </w:p>
        <w:p w:rsidR="00F40A19" w:rsidRDefault="00B9592B">
          <w:pPr>
            <w:pStyle w:val="TM1"/>
            <w:tabs>
              <w:tab w:val="right" w:leader="dot" w:pos="10054"/>
            </w:tabs>
            <w:rPr>
              <w:rFonts w:eastAsiaTheme="minorEastAsia"/>
              <w:noProof/>
              <w:lang w:eastAsia="fr-FR"/>
            </w:rPr>
          </w:pPr>
          <w:hyperlink w:anchor="_Toc207886997" w:history="1">
            <w:r w:rsidR="00F40A19" w:rsidRPr="00F06A99">
              <w:rPr>
                <w:rStyle w:val="Lienhypertexte"/>
                <w:rFonts w:asciiTheme="majorBidi" w:eastAsia="Times New Roman" w:hAnsiTheme="majorBidi"/>
                <w:b/>
                <w:bCs/>
                <w:noProof/>
                <w:lang w:val="fr-MA" w:eastAsia="fr-FR"/>
              </w:rPr>
              <w:t>I</w:t>
            </w:r>
            <w:r w:rsidR="00F40A19" w:rsidRPr="00F06A99">
              <w:rPr>
                <w:rStyle w:val="Lienhypertexte"/>
                <w:rFonts w:eastAsia="Times New Roman"/>
                <w:b/>
                <w:bCs/>
                <w:noProof/>
                <w:lang w:val="fr-MA" w:eastAsia="fr-FR"/>
              </w:rPr>
              <w:t>.</w:t>
            </w:r>
            <w:r w:rsidR="00F40A19" w:rsidRPr="00F06A99">
              <w:rPr>
                <w:rStyle w:val="Lienhypertexte"/>
                <w:rFonts w:asciiTheme="majorBidi" w:eastAsia="Times New Roman" w:hAnsiTheme="majorBidi"/>
                <w:b/>
                <w:bCs/>
                <w:noProof/>
                <w:lang w:val="fr-MA" w:eastAsia="fr-FR"/>
              </w:rPr>
              <w:t>CADRE LÉGAL ET RÉGLEMENTAIRE</w:t>
            </w:r>
            <w:r w:rsidR="00F40A19">
              <w:rPr>
                <w:noProof/>
                <w:webHidden/>
              </w:rPr>
              <w:tab/>
            </w:r>
            <w:r>
              <w:rPr>
                <w:noProof/>
                <w:webHidden/>
              </w:rPr>
              <w:fldChar w:fldCharType="begin"/>
            </w:r>
            <w:r w:rsidR="00F40A19">
              <w:rPr>
                <w:noProof/>
                <w:webHidden/>
              </w:rPr>
              <w:instrText xml:space="preserve"> PAGEREF _Toc207886997 \h </w:instrText>
            </w:r>
            <w:r>
              <w:rPr>
                <w:noProof/>
                <w:webHidden/>
              </w:rPr>
            </w:r>
            <w:r>
              <w:rPr>
                <w:noProof/>
                <w:webHidden/>
              </w:rPr>
              <w:fldChar w:fldCharType="separate"/>
            </w:r>
            <w:r w:rsidR="00F40A19">
              <w:rPr>
                <w:noProof/>
                <w:webHidden/>
              </w:rPr>
              <w:t>3</w:t>
            </w:r>
            <w:r>
              <w:rPr>
                <w:noProof/>
                <w:webHidden/>
              </w:rPr>
              <w:fldChar w:fldCharType="end"/>
            </w:r>
          </w:hyperlink>
        </w:p>
        <w:p w:rsidR="00F40A19" w:rsidRDefault="00B9592B">
          <w:pPr>
            <w:pStyle w:val="TM1"/>
            <w:tabs>
              <w:tab w:val="right" w:leader="dot" w:pos="10054"/>
            </w:tabs>
            <w:rPr>
              <w:rFonts w:eastAsiaTheme="minorEastAsia"/>
              <w:noProof/>
              <w:lang w:eastAsia="fr-FR"/>
            </w:rPr>
          </w:pPr>
          <w:hyperlink w:anchor="_Toc207886998" w:history="1">
            <w:r w:rsidR="00F40A19" w:rsidRPr="00F06A99">
              <w:rPr>
                <w:rStyle w:val="Lienhypertexte"/>
                <w:rFonts w:asciiTheme="majorBidi" w:eastAsia="Times New Roman" w:hAnsiTheme="majorBidi"/>
                <w:b/>
                <w:bCs/>
                <w:noProof/>
                <w:lang w:val="fr-MA" w:eastAsia="fr-FR"/>
              </w:rPr>
              <w:t>II.TYPES DE MARCHÉS PUBLICS</w:t>
            </w:r>
            <w:r w:rsidR="00F40A19">
              <w:rPr>
                <w:noProof/>
                <w:webHidden/>
              </w:rPr>
              <w:tab/>
            </w:r>
            <w:r>
              <w:rPr>
                <w:noProof/>
                <w:webHidden/>
              </w:rPr>
              <w:fldChar w:fldCharType="begin"/>
            </w:r>
            <w:r w:rsidR="00F40A19">
              <w:rPr>
                <w:noProof/>
                <w:webHidden/>
              </w:rPr>
              <w:instrText xml:space="preserve"> PAGEREF _Toc207886998 \h </w:instrText>
            </w:r>
            <w:r>
              <w:rPr>
                <w:noProof/>
                <w:webHidden/>
              </w:rPr>
            </w:r>
            <w:r>
              <w:rPr>
                <w:noProof/>
                <w:webHidden/>
              </w:rPr>
              <w:fldChar w:fldCharType="separate"/>
            </w:r>
            <w:r w:rsidR="00F40A19">
              <w:rPr>
                <w:noProof/>
                <w:webHidden/>
              </w:rPr>
              <w:t>4</w:t>
            </w:r>
            <w:r>
              <w:rPr>
                <w:noProof/>
                <w:webHidden/>
              </w:rPr>
              <w:fldChar w:fldCharType="end"/>
            </w:r>
          </w:hyperlink>
        </w:p>
        <w:p w:rsidR="00F40A19" w:rsidRDefault="00B9592B">
          <w:pPr>
            <w:pStyle w:val="TM1"/>
            <w:tabs>
              <w:tab w:val="right" w:leader="dot" w:pos="10054"/>
            </w:tabs>
            <w:rPr>
              <w:rFonts w:eastAsiaTheme="minorEastAsia"/>
              <w:noProof/>
              <w:lang w:eastAsia="fr-FR"/>
            </w:rPr>
          </w:pPr>
          <w:hyperlink w:anchor="_Toc207886999" w:history="1">
            <w:r w:rsidR="00F40A19" w:rsidRPr="00F06A99">
              <w:rPr>
                <w:rStyle w:val="Lienhypertexte"/>
                <w:rFonts w:asciiTheme="majorBidi" w:eastAsia="Times New Roman" w:hAnsiTheme="majorBidi"/>
                <w:b/>
                <w:bCs/>
                <w:noProof/>
                <w:lang w:val="fr-MA" w:eastAsia="fr-FR"/>
              </w:rPr>
              <w:t>III.LES ÉTAPES DE LA PROCÉDURE DES MARCHÉS PUBLICS</w:t>
            </w:r>
            <w:r w:rsidR="00F40A19">
              <w:rPr>
                <w:noProof/>
                <w:webHidden/>
              </w:rPr>
              <w:tab/>
            </w:r>
            <w:r>
              <w:rPr>
                <w:noProof/>
                <w:webHidden/>
              </w:rPr>
              <w:fldChar w:fldCharType="begin"/>
            </w:r>
            <w:r w:rsidR="00F40A19">
              <w:rPr>
                <w:noProof/>
                <w:webHidden/>
              </w:rPr>
              <w:instrText xml:space="preserve"> PAGEREF _Toc207886999 \h </w:instrText>
            </w:r>
            <w:r>
              <w:rPr>
                <w:noProof/>
                <w:webHidden/>
              </w:rPr>
            </w:r>
            <w:r>
              <w:rPr>
                <w:noProof/>
                <w:webHidden/>
              </w:rPr>
              <w:fldChar w:fldCharType="separate"/>
            </w:r>
            <w:r w:rsidR="00F40A19">
              <w:rPr>
                <w:noProof/>
                <w:webHidden/>
              </w:rPr>
              <w:t>4</w:t>
            </w:r>
            <w:r>
              <w:rPr>
                <w:noProof/>
                <w:webHidden/>
              </w:rPr>
              <w:fldChar w:fldCharType="end"/>
            </w:r>
          </w:hyperlink>
        </w:p>
        <w:p w:rsidR="00F40A19" w:rsidRDefault="00B9592B">
          <w:pPr>
            <w:pStyle w:val="TM1"/>
            <w:tabs>
              <w:tab w:val="right" w:leader="dot" w:pos="10054"/>
            </w:tabs>
            <w:rPr>
              <w:rFonts w:eastAsiaTheme="minorEastAsia"/>
              <w:noProof/>
              <w:lang w:eastAsia="fr-FR"/>
            </w:rPr>
          </w:pPr>
          <w:hyperlink w:anchor="_Toc207887000" w:history="1">
            <w:r w:rsidR="00F40A19" w:rsidRPr="00F06A99">
              <w:rPr>
                <w:rStyle w:val="Lienhypertexte"/>
                <w:rFonts w:asciiTheme="majorBidi" w:eastAsia="Times New Roman" w:hAnsiTheme="majorBidi"/>
                <w:b/>
                <w:bCs/>
                <w:noProof/>
                <w:lang w:val="fr-MA" w:eastAsia="fr-FR"/>
              </w:rPr>
              <w:t>IV. LES PIÈCES À INSÉRER SUR LE PORTAIL DES MARCHÉS PUBLICS LA FIN DE CHAQUE ANNÉE</w:t>
            </w:r>
            <w:r w:rsidR="00F40A19">
              <w:rPr>
                <w:noProof/>
                <w:webHidden/>
              </w:rPr>
              <w:tab/>
            </w:r>
            <w:r>
              <w:rPr>
                <w:noProof/>
                <w:webHidden/>
              </w:rPr>
              <w:fldChar w:fldCharType="begin"/>
            </w:r>
            <w:r w:rsidR="00F40A19">
              <w:rPr>
                <w:noProof/>
                <w:webHidden/>
              </w:rPr>
              <w:instrText xml:space="preserve"> PAGEREF _Toc207887000 \h </w:instrText>
            </w:r>
            <w:r>
              <w:rPr>
                <w:noProof/>
                <w:webHidden/>
              </w:rPr>
            </w:r>
            <w:r>
              <w:rPr>
                <w:noProof/>
                <w:webHidden/>
              </w:rPr>
              <w:fldChar w:fldCharType="separate"/>
            </w:r>
            <w:r w:rsidR="00F40A19">
              <w:rPr>
                <w:noProof/>
                <w:webHidden/>
              </w:rPr>
              <w:t>11</w:t>
            </w:r>
            <w:r>
              <w:rPr>
                <w:noProof/>
                <w:webHidden/>
              </w:rPr>
              <w:fldChar w:fldCharType="end"/>
            </w:r>
          </w:hyperlink>
        </w:p>
        <w:p w:rsidR="00F40A19" w:rsidRDefault="00B9592B">
          <w:pPr>
            <w:pStyle w:val="TM1"/>
            <w:tabs>
              <w:tab w:val="right" w:leader="dot" w:pos="10054"/>
            </w:tabs>
            <w:rPr>
              <w:rFonts w:eastAsiaTheme="minorEastAsia"/>
              <w:noProof/>
              <w:lang w:eastAsia="fr-FR"/>
            </w:rPr>
          </w:pPr>
          <w:hyperlink w:anchor="_Toc207887001" w:history="1">
            <w:r w:rsidR="00F40A19" w:rsidRPr="00F06A99">
              <w:rPr>
                <w:rStyle w:val="Lienhypertexte"/>
                <w:rFonts w:asciiTheme="majorBidi" w:eastAsia="Times New Roman" w:hAnsiTheme="majorBidi"/>
                <w:b/>
                <w:bCs/>
                <w:noProof/>
                <w:lang w:val="fr-MA" w:eastAsia="fr-FR"/>
              </w:rPr>
              <w:t>Conclusion :</w:t>
            </w:r>
            <w:r w:rsidR="00F40A19">
              <w:rPr>
                <w:noProof/>
                <w:webHidden/>
              </w:rPr>
              <w:tab/>
            </w:r>
            <w:r>
              <w:rPr>
                <w:noProof/>
                <w:webHidden/>
              </w:rPr>
              <w:fldChar w:fldCharType="begin"/>
            </w:r>
            <w:r w:rsidR="00F40A19">
              <w:rPr>
                <w:noProof/>
                <w:webHidden/>
              </w:rPr>
              <w:instrText xml:space="preserve"> PAGEREF _Toc207887001 \h </w:instrText>
            </w:r>
            <w:r>
              <w:rPr>
                <w:noProof/>
                <w:webHidden/>
              </w:rPr>
            </w:r>
            <w:r>
              <w:rPr>
                <w:noProof/>
                <w:webHidden/>
              </w:rPr>
              <w:fldChar w:fldCharType="separate"/>
            </w:r>
            <w:r w:rsidR="00F40A19">
              <w:rPr>
                <w:noProof/>
                <w:webHidden/>
              </w:rPr>
              <w:t>12</w:t>
            </w:r>
            <w:r>
              <w:rPr>
                <w:noProof/>
                <w:webHidden/>
              </w:rPr>
              <w:fldChar w:fldCharType="end"/>
            </w:r>
          </w:hyperlink>
        </w:p>
        <w:p w:rsidR="005E72F3" w:rsidRPr="007E59A0" w:rsidRDefault="00B9592B" w:rsidP="005E72F3">
          <w:pPr>
            <w:rPr>
              <w:b/>
              <w:bCs/>
            </w:rPr>
          </w:pPr>
          <w:r w:rsidRPr="007E59A0">
            <w:rPr>
              <w:b/>
              <w:bCs/>
            </w:rPr>
            <w:fldChar w:fldCharType="end"/>
          </w:r>
        </w:p>
      </w:sdtContent>
    </w:sdt>
    <w:p w:rsidR="005E72F3" w:rsidRDefault="005E72F3"/>
    <w:p w:rsidR="005E72F3" w:rsidRDefault="005E72F3"/>
    <w:p w:rsidR="005E72F3" w:rsidRDefault="005E72F3"/>
    <w:p w:rsidR="005E72F3" w:rsidRDefault="005E72F3"/>
    <w:p w:rsidR="005E72F3" w:rsidRDefault="005E72F3"/>
    <w:p w:rsidR="005E72F3" w:rsidRDefault="005E72F3"/>
    <w:p w:rsidR="005E72F3" w:rsidRDefault="005E72F3"/>
    <w:p w:rsidR="005E72F3" w:rsidRDefault="005E72F3"/>
    <w:p w:rsidR="005E72F3" w:rsidRDefault="005E72F3"/>
    <w:p w:rsidR="005E72F3" w:rsidRDefault="005E72F3"/>
    <w:p w:rsidR="005E72F3" w:rsidRDefault="005E72F3"/>
    <w:p w:rsidR="005E72F3" w:rsidRDefault="005E72F3"/>
    <w:p w:rsidR="005E72F3" w:rsidRDefault="005E72F3"/>
    <w:p w:rsidR="005E72F3" w:rsidRDefault="005E72F3"/>
    <w:p w:rsidR="002F0B7F" w:rsidRDefault="002F0B7F"/>
    <w:p w:rsidR="002F0B7F" w:rsidRDefault="002F0B7F"/>
    <w:p w:rsidR="002F0B7F" w:rsidRDefault="002F0B7F"/>
    <w:p w:rsidR="002F0B7F" w:rsidRDefault="002F0B7F"/>
    <w:p w:rsidR="002F0B7F" w:rsidRDefault="002F0B7F"/>
    <w:p w:rsidR="005E72F3" w:rsidRDefault="005E72F3"/>
    <w:p w:rsidR="005E72F3" w:rsidRPr="00F74F22" w:rsidRDefault="005E72F3" w:rsidP="005E72F3">
      <w:pPr>
        <w:pStyle w:val="Titre1"/>
        <w:rPr>
          <w:rFonts w:asciiTheme="majorBidi" w:eastAsia="Times New Roman" w:hAnsiTheme="majorBidi"/>
          <w:b/>
          <w:bCs/>
          <w:color w:val="FF0000"/>
          <w:sz w:val="36"/>
          <w:szCs w:val="36"/>
          <w:u w:val="single"/>
          <w:lang w:val="fr-MA" w:eastAsia="fr-FR"/>
        </w:rPr>
      </w:pPr>
      <w:bookmarkStart w:id="0" w:name="_Toc207886996"/>
      <w:r w:rsidRPr="00F74F22">
        <w:rPr>
          <w:rFonts w:asciiTheme="majorBidi" w:eastAsia="Times New Roman" w:hAnsiTheme="majorBidi"/>
          <w:b/>
          <w:bCs/>
          <w:color w:val="FF0000"/>
          <w:sz w:val="36"/>
          <w:szCs w:val="36"/>
          <w:u w:val="single"/>
          <w:lang w:val="fr-MA" w:eastAsia="fr-FR"/>
        </w:rPr>
        <w:t>I</w:t>
      </w:r>
      <w:r w:rsidR="00467697" w:rsidRPr="00F74F22">
        <w:rPr>
          <w:rFonts w:asciiTheme="majorBidi" w:eastAsia="Times New Roman" w:hAnsiTheme="majorBidi"/>
          <w:b/>
          <w:bCs/>
          <w:color w:val="FF0000"/>
          <w:sz w:val="36"/>
          <w:szCs w:val="36"/>
          <w:u w:val="single"/>
          <w:lang w:val="fr-MA" w:eastAsia="fr-FR"/>
        </w:rPr>
        <w:t>NTRODUCTION :</w:t>
      </w:r>
      <w:bookmarkEnd w:id="0"/>
    </w:p>
    <w:p w:rsidR="005E72F3" w:rsidRPr="005E72F3" w:rsidRDefault="005E72F3" w:rsidP="005E72F3">
      <w:pPr>
        <w:spacing w:before="100" w:beforeAutospacing="1" w:after="100" w:afterAutospacing="1"/>
        <w:ind w:left="-1134" w:right="661" w:firstLine="1134"/>
        <w:jc w:val="both"/>
        <w:rPr>
          <w:rFonts w:ascii="Times New Roman" w:eastAsia="Times New Roman" w:hAnsi="Times New Roman" w:cs="Times New Roman"/>
          <w:sz w:val="28"/>
          <w:szCs w:val="28"/>
          <w:lang w:val="fr-MA" w:eastAsia="fr-FR"/>
        </w:rPr>
      </w:pPr>
      <w:r w:rsidRPr="005E72F3">
        <w:rPr>
          <w:rFonts w:ascii="Times New Roman" w:eastAsia="Times New Roman" w:hAnsi="Times New Roman" w:cs="Times New Roman"/>
          <w:sz w:val="28"/>
          <w:szCs w:val="28"/>
          <w:lang w:val="fr-MA" w:eastAsia="fr-FR"/>
        </w:rPr>
        <w:t xml:space="preserve">Le </w:t>
      </w:r>
      <w:r w:rsidRPr="005E72F3">
        <w:rPr>
          <w:rFonts w:ascii="Times New Roman" w:eastAsia="Times New Roman" w:hAnsi="Times New Roman" w:cs="Times New Roman"/>
          <w:b/>
          <w:bCs/>
          <w:sz w:val="28"/>
          <w:szCs w:val="28"/>
          <w:lang w:val="fr-MA" w:eastAsia="fr-FR"/>
        </w:rPr>
        <w:t>Service des Marchés Publics</w:t>
      </w:r>
      <w:r w:rsidRPr="005E72F3">
        <w:rPr>
          <w:rFonts w:ascii="Times New Roman" w:eastAsia="Times New Roman" w:hAnsi="Times New Roman" w:cs="Times New Roman"/>
          <w:sz w:val="28"/>
          <w:szCs w:val="28"/>
          <w:lang w:val="fr-MA" w:eastAsia="fr-FR"/>
        </w:rPr>
        <w:t xml:space="preserve"> de la Commune d’Aït Ouallal joue un rôle central dans la gestion transparente, efficiente et réglementée des dépenses publiques, conformément aux dispositions du </w:t>
      </w:r>
      <w:r w:rsidRPr="005E72F3">
        <w:rPr>
          <w:rFonts w:ascii="Times New Roman" w:eastAsia="Times New Roman" w:hAnsi="Times New Roman" w:cs="Times New Roman"/>
          <w:b/>
          <w:bCs/>
          <w:sz w:val="28"/>
          <w:szCs w:val="28"/>
          <w:lang w:val="fr-MA" w:eastAsia="fr-FR"/>
        </w:rPr>
        <w:t>Décret n°2.22.431 du 3 août 2023 relatif aux marchés publics</w:t>
      </w:r>
      <w:r w:rsidRPr="005E72F3">
        <w:rPr>
          <w:rFonts w:ascii="Times New Roman" w:eastAsia="Times New Roman" w:hAnsi="Times New Roman" w:cs="Times New Roman"/>
          <w:sz w:val="28"/>
          <w:szCs w:val="28"/>
          <w:lang w:val="fr-MA" w:eastAsia="fr-FR"/>
        </w:rPr>
        <w:t>. Ce service est chargé de la planification, de la passation, du suivi et du contrôle des marchés publics lancés par la commune, en garantissant la conformité aux principes de la liberté d’accès à la commande publique, d’égalité de traitement des concurrents et de transparence des procédures.</w:t>
      </w:r>
    </w:p>
    <w:p w:rsidR="005E72F3" w:rsidRPr="005E72F3" w:rsidRDefault="005E72F3" w:rsidP="005E72F3">
      <w:pPr>
        <w:spacing w:before="100" w:beforeAutospacing="1" w:after="100" w:afterAutospacing="1"/>
        <w:ind w:left="-1134" w:right="661" w:firstLine="1134"/>
        <w:jc w:val="both"/>
        <w:rPr>
          <w:rFonts w:ascii="Times New Roman" w:eastAsia="Times New Roman" w:hAnsi="Times New Roman" w:cs="Times New Roman"/>
          <w:sz w:val="28"/>
          <w:szCs w:val="28"/>
          <w:lang w:val="fr-MA" w:eastAsia="fr-FR"/>
        </w:rPr>
      </w:pPr>
      <w:r w:rsidRPr="005E72F3">
        <w:rPr>
          <w:rFonts w:ascii="Times New Roman" w:eastAsia="Times New Roman" w:hAnsi="Times New Roman" w:cs="Times New Roman"/>
          <w:sz w:val="28"/>
          <w:szCs w:val="28"/>
          <w:lang w:val="fr-MA" w:eastAsia="fr-FR"/>
        </w:rPr>
        <w:t>La mission principale du service est d’assurer que toutes les acquisitions de biens, services ou travaux nécessaires au fonctionnement de la collectivité territoriale soient effectuées dans le respect strict du cadre légal et réglementaire en vigueur, tout en optimisant les ressources disponibles.</w:t>
      </w:r>
    </w:p>
    <w:p w:rsidR="005E72F3" w:rsidRPr="005E72F3" w:rsidRDefault="005E72F3" w:rsidP="005E72F3">
      <w:pPr>
        <w:spacing w:before="100" w:beforeAutospacing="1" w:after="100" w:afterAutospacing="1"/>
        <w:ind w:left="-1134" w:right="661" w:firstLine="1134"/>
        <w:jc w:val="both"/>
        <w:rPr>
          <w:rFonts w:ascii="Times New Roman" w:eastAsia="Times New Roman" w:hAnsi="Times New Roman" w:cs="Times New Roman"/>
          <w:sz w:val="28"/>
          <w:szCs w:val="28"/>
          <w:lang w:val="fr-MA" w:eastAsia="fr-FR"/>
        </w:rPr>
      </w:pPr>
      <w:r w:rsidRPr="005E72F3">
        <w:rPr>
          <w:rFonts w:ascii="Times New Roman" w:eastAsia="Times New Roman" w:hAnsi="Times New Roman" w:cs="Times New Roman"/>
          <w:sz w:val="28"/>
          <w:szCs w:val="28"/>
          <w:lang w:val="fr-MA" w:eastAsia="fr-FR"/>
        </w:rPr>
        <w:t xml:space="preserve">Dans ce cadre, le présent </w:t>
      </w:r>
      <w:r w:rsidRPr="005E72F3">
        <w:rPr>
          <w:rFonts w:ascii="Times New Roman" w:eastAsia="Times New Roman" w:hAnsi="Times New Roman" w:cs="Times New Roman"/>
          <w:b/>
          <w:bCs/>
          <w:sz w:val="28"/>
          <w:szCs w:val="28"/>
          <w:lang w:val="fr-MA" w:eastAsia="fr-FR"/>
        </w:rPr>
        <w:t>Guide des procédures</w:t>
      </w:r>
      <w:r w:rsidRPr="005E72F3">
        <w:rPr>
          <w:rFonts w:ascii="Times New Roman" w:eastAsia="Times New Roman" w:hAnsi="Times New Roman" w:cs="Times New Roman"/>
          <w:sz w:val="28"/>
          <w:szCs w:val="28"/>
          <w:lang w:val="fr-MA" w:eastAsia="fr-FR"/>
        </w:rPr>
        <w:t xml:space="preserve"> vise à :</w:t>
      </w:r>
    </w:p>
    <w:p w:rsidR="005E72F3" w:rsidRPr="005E72F3" w:rsidRDefault="005E72F3" w:rsidP="005E72F3">
      <w:pPr>
        <w:numPr>
          <w:ilvl w:val="0"/>
          <w:numId w:val="1"/>
        </w:numPr>
        <w:spacing w:before="100" w:beforeAutospacing="1" w:after="100" w:afterAutospacing="1" w:line="240" w:lineRule="auto"/>
        <w:ind w:left="-1134" w:right="661" w:firstLine="1134"/>
        <w:jc w:val="both"/>
        <w:rPr>
          <w:rFonts w:ascii="Times New Roman" w:eastAsia="Times New Roman" w:hAnsi="Times New Roman" w:cs="Times New Roman"/>
          <w:sz w:val="28"/>
          <w:szCs w:val="28"/>
          <w:lang w:val="fr-MA" w:eastAsia="fr-FR"/>
        </w:rPr>
      </w:pPr>
      <w:r w:rsidRPr="005E72F3">
        <w:rPr>
          <w:rFonts w:ascii="Times New Roman" w:eastAsia="Times New Roman" w:hAnsi="Times New Roman" w:cs="Times New Roman"/>
          <w:sz w:val="28"/>
          <w:szCs w:val="28"/>
          <w:lang w:val="fr-MA" w:eastAsia="fr-FR"/>
        </w:rPr>
        <w:t>Détailler les étapes essentielles du processus de</w:t>
      </w:r>
      <w:r w:rsidR="0018270C">
        <w:rPr>
          <w:rFonts w:ascii="Times New Roman" w:eastAsia="Times New Roman" w:hAnsi="Times New Roman" w:cs="Times New Roman"/>
          <w:sz w:val="28"/>
          <w:szCs w:val="28"/>
          <w:lang w:val="fr-MA" w:eastAsia="fr-FR"/>
        </w:rPr>
        <w:t xml:space="preserve"> passation des marchés publics </w:t>
      </w:r>
    </w:p>
    <w:p w:rsidR="005E72F3" w:rsidRPr="005E72F3" w:rsidRDefault="005E72F3" w:rsidP="005E72F3">
      <w:pPr>
        <w:numPr>
          <w:ilvl w:val="0"/>
          <w:numId w:val="1"/>
        </w:numPr>
        <w:spacing w:before="100" w:beforeAutospacing="1" w:after="100" w:afterAutospacing="1" w:line="240" w:lineRule="auto"/>
        <w:ind w:left="-1134" w:right="661" w:firstLine="1134"/>
        <w:jc w:val="both"/>
        <w:rPr>
          <w:rFonts w:ascii="Times New Roman" w:eastAsia="Times New Roman" w:hAnsi="Times New Roman" w:cs="Times New Roman"/>
          <w:sz w:val="28"/>
          <w:szCs w:val="28"/>
          <w:lang w:val="fr-MA" w:eastAsia="fr-FR"/>
        </w:rPr>
      </w:pPr>
      <w:r w:rsidRPr="005E72F3">
        <w:rPr>
          <w:rFonts w:ascii="Times New Roman" w:eastAsia="Times New Roman" w:hAnsi="Times New Roman" w:cs="Times New Roman"/>
          <w:sz w:val="28"/>
          <w:szCs w:val="28"/>
          <w:lang w:val="fr-MA" w:eastAsia="fr-FR"/>
        </w:rPr>
        <w:t>Identifier clairement les pièces constitutives exigées à chaque phase ;</w:t>
      </w:r>
    </w:p>
    <w:p w:rsidR="005E72F3" w:rsidRPr="005E72F3" w:rsidRDefault="005E72F3" w:rsidP="005E72F3">
      <w:pPr>
        <w:numPr>
          <w:ilvl w:val="0"/>
          <w:numId w:val="1"/>
        </w:numPr>
        <w:spacing w:before="100" w:beforeAutospacing="1" w:after="100" w:afterAutospacing="1" w:line="240" w:lineRule="auto"/>
        <w:ind w:left="-1134" w:right="661" w:firstLine="1134"/>
        <w:jc w:val="both"/>
        <w:rPr>
          <w:rFonts w:ascii="Times New Roman" w:eastAsia="Times New Roman" w:hAnsi="Times New Roman" w:cs="Times New Roman"/>
          <w:sz w:val="28"/>
          <w:szCs w:val="28"/>
          <w:lang w:val="fr-MA" w:eastAsia="fr-FR"/>
        </w:rPr>
      </w:pPr>
      <w:r w:rsidRPr="005E72F3">
        <w:rPr>
          <w:rFonts w:ascii="Times New Roman" w:eastAsia="Times New Roman" w:hAnsi="Times New Roman" w:cs="Times New Roman"/>
          <w:sz w:val="28"/>
          <w:szCs w:val="28"/>
          <w:lang w:val="fr-MA" w:eastAsia="fr-FR"/>
        </w:rPr>
        <w:t>Uniformiser les pratiques au sein de la commune pour renforcer la rigueur, la transparence et la traçabilité des opérations ;</w:t>
      </w:r>
    </w:p>
    <w:p w:rsidR="005E72F3" w:rsidRPr="005E72F3" w:rsidRDefault="005E72F3" w:rsidP="005E72F3">
      <w:pPr>
        <w:numPr>
          <w:ilvl w:val="0"/>
          <w:numId w:val="1"/>
        </w:numPr>
        <w:spacing w:before="100" w:beforeAutospacing="1" w:after="100" w:afterAutospacing="1" w:line="240" w:lineRule="auto"/>
        <w:ind w:left="-1134" w:right="661" w:firstLine="1134"/>
        <w:jc w:val="both"/>
        <w:rPr>
          <w:rFonts w:ascii="Times New Roman" w:eastAsia="Times New Roman" w:hAnsi="Times New Roman" w:cs="Times New Roman"/>
          <w:sz w:val="28"/>
          <w:szCs w:val="28"/>
          <w:lang w:val="fr-MA" w:eastAsia="fr-FR"/>
        </w:rPr>
      </w:pPr>
      <w:r w:rsidRPr="005E72F3">
        <w:rPr>
          <w:rFonts w:ascii="Times New Roman" w:eastAsia="Times New Roman" w:hAnsi="Times New Roman" w:cs="Times New Roman"/>
          <w:sz w:val="28"/>
          <w:szCs w:val="28"/>
          <w:lang w:val="fr-MA" w:eastAsia="fr-FR"/>
        </w:rPr>
        <w:t>Servir de référence pour les agents du service, les autres services communaux, ainsi que les partenaires et opérateurs économiques.</w:t>
      </w:r>
    </w:p>
    <w:p w:rsidR="005E72F3" w:rsidRPr="005E72F3" w:rsidRDefault="005E72F3" w:rsidP="005E72F3">
      <w:pPr>
        <w:spacing w:before="100" w:beforeAutospacing="1" w:after="100" w:afterAutospacing="1"/>
        <w:ind w:left="-1134" w:right="661" w:firstLine="1134"/>
        <w:jc w:val="both"/>
        <w:rPr>
          <w:rFonts w:ascii="Times New Roman" w:eastAsia="Times New Roman" w:hAnsi="Times New Roman" w:cs="Times New Roman"/>
          <w:sz w:val="28"/>
          <w:szCs w:val="28"/>
          <w:lang w:val="fr-MA" w:eastAsia="fr-FR"/>
        </w:rPr>
      </w:pPr>
      <w:r w:rsidRPr="005E72F3">
        <w:rPr>
          <w:rFonts w:ascii="Times New Roman" w:eastAsia="Times New Roman" w:hAnsi="Times New Roman" w:cs="Times New Roman"/>
          <w:sz w:val="28"/>
          <w:szCs w:val="28"/>
          <w:lang w:val="fr-MA" w:eastAsia="fr-FR"/>
        </w:rPr>
        <w:t>Ce guide se veut un outil pratique pour accompagner les différents intervenants dans la mise en œuvre des marchés publics, depuis l’expression du besoin jusqu’à l’exécution du marché, en passant par toutes les étapes administratives, techniques et juridiques nécessaires.</w:t>
      </w:r>
    </w:p>
    <w:p w:rsidR="005E72F3" w:rsidRPr="005E72F3" w:rsidRDefault="005E72F3" w:rsidP="005E72F3">
      <w:pPr>
        <w:ind w:left="-1134" w:right="661" w:firstLine="1134"/>
        <w:rPr>
          <w:lang w:val="fr-MA"/>
        </w:rPr>
      </w:pPr>
    </w:p>
    <w:p w:rsidR="005E72F3" w:rsidRPr="00C44BB9" w:rsidRDefault="00F9182C" w:rsidP="00C42FFD">
      <w:pPr>
        <w:pStyle w:val="Titre1"/>
        <w:spacing w:before="480" w:line="276" w:lineRule="auto"/>
        <w:ind w:left="-709"/>
        <w:rPr>
          <w:rFonts w:eastAsia="Times New Roman"/>
          <w:b/>
          <w:bCs/>
          <w:color w:val="FF0000"/>
          <w:lang w:val="fr-MA" w:eastAsia="fr-FR"/>
        </w:rPr>
      </w:pPr>
      <w:bookmarkStart w:id="1" w:name="_Toc207886997"/>
      <w:r w:rsidRPr="00C44BB9">
        <w:rPr>
          <w:rFonts w:asciiTheme="majorBidi" w:eastAsia="Times New Roman" w:hAnsiTheme="majorBidi"/>
          <w:b/>
          <w:bCs/>
          <w:color w:val="FF0000"/>
          <w:u w:val="single"/>
          <w:lang w:val="fr-MA" w:eastAsia="fr-FR"/>
        </w:rPr>
        <w:t>I</w:t>
      </w:r>
      <w:r w:rsidRPr="00C44BB9">
        <w:rPr>
          <w:rFonts w:eastAsia="Times New Roman"/>
          <w:b/>
          <w:bCs/>
          <w:color w:val="FF0000"/>
          <w:u w:val="single"/>
          <w:lang w:val="fr-MA" w:eastAsia="fr-FR"/>
        </w:rPr>
        <w:t>.</w:t>
      </w:r>
      <w:r w:rsidR="005E72F3" w:rsidRPr="00C44BB9">
        <w:rPr>
          <w:rFonts w:asciiTheme="majorBidi" w:eastAsia="Times New Roman" w:hAnsiTheme="majorBidi"/>
          <w:b/>
          <w:bCs/>
          <w:color w:val="FF0000"/>
          <w:u w:val="single"/>
          <w:lang w:val="fr-MA" w:eastAsia="fr-FR"/>
        </w:rPr>
        <w:t>CADRE LÉGAL ET RÉGLEMENTAIRE</w:t>
      </w:r>
      <w:bookmarkEnd w:id="1"/>
    </w:p>
    <w:p w:rsidR="005E72F3" w:rsidRPr="002A4C08" w:rsidRDefault="005E72F3" w:rsidP="00C42FFD">
      <w:pPr>
        <w:pStyle w:val="Style001"/>
        <w:numPr>
          <w:ilvl w:val="0"/>
          <w:numId w:val="10"/>
        </w:numPr>
        <w:spacing w:before="0" w:after="0"/>
        <w:ind w:left="-284" w:hanging="720"/>
      </w:pPr>
      <w:r w:rsidRPr="002A4C08">
        <w:t>Le décret n°: 2-22-431 du  15 chaabane 1444 (08 Mars 2023).relatif aux marchés publics.</w:t>
      </w:r>
    </w:p>
    <w:p w:rsidR="005E72F3" w:rsidRPr="002A4C08" w:rsidRDefault="005E72F3" w:rsidP="00C42FFD">
      <w:pPr>
        <w:pStyle w:val="Style001"/>
        <w:numPr>
          <w:ilvl w:val="0"/>
          <w:numId w:val="10"/>
        </w:numPr>
        <w:spacing w:before="0" w:after="0"/>
        <w:ind w:left="-284" w:hanging="720"/>
      </w:pPr>
      <w:r>
        <w:t>L</w:t>
      </w:r>
      <w:r w:rsidRPr="002A4C08">
        <w:t>e décret n°2-16-344 du 17 chaoual 1437 (22juillet 2016) fixant les délais de paiement et les intérêts moratoires relatifs à la commande publique ;</w:t>
      </w:r>
    </w:p>
    <w:p w:rsidR="005E72F3" w:rsidRPr="002A4C08" w:rsidRDefault="005E72F3" w:rsidP="00C42FFD">
      <w:pPr>
        <w:pStyle w:val="Style001"/>
        <w:numPr>
          <w:ilvl w:val="0"/>
          <w:numId w:val="10"/>
        </w:numPr>
        <w:spacing w:before="0" w:after="0"/>
        <w:ind w:left="-284" w:hanging="720"/>
      </w:pPr>
      <w:r>
        <w:lastRenderedPageBreak/>
        <w:t>L</w:t>
      </w:r>
      <w:r w:rsidRPr="002A4C08">
        <w:t>e dahir n° 1-15-85 du 20 Ramadan 1436 (07 juillet 2015) relatif à l’application de la loi organique n°14 .113 relatif aux communes.</w:t>
      </w:r>
    </w:p>
    <w:p w:rsidR="005E72F3" w:rsidRPr="002A4C08" w:rsidRDefault="005E72F3" w:rsidP="00C42FFD">
      <w:pPr>
        <w:pStyle w:val="Style001"/>
        <w:numPr>
          <w:ilvl w:val="0"/>
          <w:numId w:val="4"/>
        </w:numPr>
        <w:spacing w:before="0" w:after="0"/>
        <w:ind w:left="-284" w:hanging="720"/>
      </w:pPr>
      <w:r>
        <w:t xml:space="preserve">Le </w:t>
      </w:r>
      <w:hyperlink r:id="rId11" w:tgtFrame="_blank" w:history="1">
        <w:r w:rsidRPr="002A4C08">
          <w:t>décret</w:t>
        </w:r>
      </w:hyperlink>
      <w:r w:rsidRPr="002A4C08">
        <w:t> n° 2-17-451 en date du 23 Novembre 2017 portant règlement de  la comptabilité publique des communes et des établissements de coopération entre les communes.</w:t>
      </w:r>
    </w:p>
    <w:p w:rsidR="005E72F3" w:rsidRPr="002A4C08" w:rsidRDefault="005E72F3" w:rsidP="00C42FFD">
      <w:pPr>
        <w:pStyle w:val="Style001"/>
        <w:numPr>
          <w:ilvl w:val="0"/>
          <w:numId w:val="4"/>
        </w:numPr>
        <w:spacing w:before="0" w:after="0"/>
        <w:ind w:left="-284" w:hanging="720"/>
      </w:pPr>
      <w:r w:rsidRPr="002A4C08">
        <w:t>Décret n° 2.14.272 du 14 mai 2014 relatif aux avances en matière de marchés publics.</w:t>
      </w:r>
    </w:p>
    <w:p w:rsidR="005E72F3" w:rsidRPr="002A4C08" w:rsidRDefault="005E72F3" w:rsidP="00C42FFD">
      <w:pPr>
        <w:pStyle w:val="Style001"/>
        <w:numPr>
          <w:ilvl w:val="0"/>
          <w:numId w:val="4"/>
        </w:numPr>
        <w:spacing w:before="0" w:after="0"/>
        <w:ind w:left="-284" w:hanging="720"/>
      </w:pPr>
      <w:r w:rsidRPr="002A4C08">
        <w:t>La loi n° 112.13 du 29 rabii II 1436 (19 février 2015) relative au nantissement des marchés publics.</w:t>
      </w:r>
    </w:p>
    <w:p w:rsidR="005E72F3" w:rsidRPr="002A4C08" w:rsidRDefault="005E72F3" w:rsidP="00C42FFD">
      <w:pPr>
        <w:pStyle w:val="Style001"/>
        <w:numPr>
          <w:ilvl w:val="0"/>
          <w:numId w:val="4"/>
        </w:numPr>
        <w:spacing w:before="0" w:after="0"/>
        <w:ind w:left="-284" w:hanging="720"/>
      </w:pPr>
      <w:r w:rsidRPr="002A4C08">
        <w:t>Le dahir n° : 1.03.194 du 14 Rajab 1424 (11-9-2003) portantes promulgations de la loi n°65-99 relative au code du travail</w:t>
      </w:r>
    </w:p>
    <w:p w:rsidR="005E72F3" w:rsidRPr="002A4C08" w:rsidRDefault="005E72F3" w:rsidP="00C42FFD">
      <w:pPr>
        <w:pStyle w:val="Style001"/>
        <w:numPr>
          <w:ilvl w:val="0"/>
          <w:numId w:val="4"/>
        </w:numPr>
        <w:spacing w:before="0" w:after="0"/>
        <w:ind w:left="-284" w:hanging="720"/>
      </w:pPr>
      <w:r w:rsidRPr="002A4C08">
        <w:t>Décret n° 2-22-606 du 07 septembre 2022 portant fixation des montants du salaire minimum légal dans l'industrie, le commerce, les professions libérales et l'agriculture.</w:t>
      </w:r>
    </w:p>
    <w:p w:rsidR="005E72F3" w:rsidRPr="002A4C08" w:rsidRDefault="005E72F3" w:rsidP="00C42FFD">
      <w:pPr>
        <w:pStyle w:val="Style001"/>
        <w:numPr>
          <w:ilvl w:val="0"/>
          <w:numId w:val="4"/>
        </w:numPr>
        <w:spacing w:before="0" w:after="0"/>
        <w:ind w:left="-284" w:hanging="720"/>
      </w:pPr>
      <w:r>
        <w:t>L</w:t>
      </w:r>
      <w:r w:rsidRPr="002A4C08">
        <w:rPr>
          <w:shd w:val="clear" w:color="auto" w:fill="FFFFFF"/>
        </w:rPr>
        <w:t>'</w:t>
      </w:r>
      <w:r w:rsidRPr="002A4C08">
        <w:t>arrêté du ministre délégué auprès de la ministre de l’économie et des finances , chargé du budget n° 1692-23 du 04 hija 1444 (23 juin 2023) relatif à la dématérialisation des procédures ,des documents et des pièces relatifs aux marchés publics</w:t>
      </w:r>
      <w:r w:rsidRPr="002A4C08">
        <w:rPr>
          <w:b/>
          <w:bCs/>
        </w:rPr>
        <w:t>.</w:t>
      </w:r>
    </w:p>
    <w:p w:rsidR="005E72F3" w:rsidRPr="002A4C08" w:rsidRDefault="005E72F3" w:rsidP="00C42FFD">
      <w:pPr>
        <w:pStyle w:val="Style001"/>
        <w:numPr>
          <w:ilvl w:val="0"/>
          <w:numId w:val="4"/>
        </w:numPr>
        <w:spacing w:before="0" w:after="0"/>
        <w:ind w:left="-284" w:hanging="720"/>
      </w:pPr>
      <w:r>
        <w:t>L’</w:t>
      </w:r>
      <w:r w:rsidRPr="002A4C08">
        <w:t>arrêté du ministre de l’économie et des finances n° 1495-19 du 03/5/2020 fixant les modalités de dépôt électronique des documents nécessaires à l’attestation du service fait et de leurs échanges.</w:t>
      </w:r>
    </w:p>
    <w:p w:rsidR="005E72F3" w:rsidRPr="002A4C08" w:rsidRDefault="005E72F3" w:rsidP="00C42FFD">
      <w:pPr>
        <w:pStyle w:val="Style001"/>
        <w:numPr>
          <w:ilvl w:val="0"/>
          <w:numId w:val="4"/>
        </w:numPr>
        <w:spacing w:before="0" w:after="0"/>
        <w:ind w:left="-284" w:hanging="720"/>
      </w:pPr>
      <w:r w:rsidRPr="002A4C08">
        <w:t>Dahir 1-06-153 du 30 chaoual 1427 (22 novembre 2006) portant promulgation de la loi n° 28-00 relative à la gestion des déchets et à leur élimination</w:t>
      </w:r>
    </w:p>
    <w:p w:rsidR="005E72F3" w:rsidRPr="0011394D" w:rsidRDefault="005E72F3" w:rsidP="00C42FFD">
      <w:pPr>
        <w:pStyle w:val="Style001"/>
        <w:numPr>
          <w:ilvl w:val="0"/>
          <w:numId w:val="4"/>
        </w:numPr>
        <w:spacing w:before="0" w:after="0"/>
        <w:ind w:left="-284" w:hanging="720"/>
      </w:pPr>
      <w:r w:rsidRPr="002A4C08">
        <w:t xml:space="preserve">Le Dahir n° 1-03-61 du 10 Rabii I 1424 (12/05/2003) portant promulgation de la loi n° 13-03 relative à la lutte contre la pollution de </w:t>
      </w:r>
      <w:r w:rsidRPr="0011394D">
        <w:t>l’air ;</w:t>
      </w:r>
    </w:p>
    <w:p w:rsidR="005E72F3" w:rsidRPr="005E72F3" w:rsidRDefault="005E72F3" w:rsidP="00C42FFD">
      <w:pPr>
        <w:pStyle w:val="Style001"/>
        <w:numPr>
          <w:ilvl w:val="0"/>
          <w:numId w:val="4"/>
        </w:numPr>
        <w:spacing w:before="0" w:after="0"/>
        <w:ind w:left="-284" w:hanging="720"/>
        <w:rPr>
          <w:b/>
          <w:bCs/>
        </w:rPr>
      </w:pPr>
      <w:r w:rsidRPr="0011394D">
        <w:t>Le Dahir n° 1-03-59 du 10 Rabii I 1424 (12/05/2003 ) portant promulgation de la loi n° 11-03 relative à la protection et à la mise en valeur de l’environnement</w:t>
      </w:r>
      <w:r w:rsidRPr="0011394D">
        <w:rPr>
          <w:b/>
          <w:bCs/>
        </w:rPr>
        <w:t> ;</w:t>
      </w:r>
    </w:p>
    <w:p w:rsidR="005E72F3" w:rsidRPr="00C44BB9" w:rsidRDefault="00F9182C" w:rsidP="00C42FFD">
      <w:pPr>
        <w:pStyle w:val="Titre1"/>
        <w:spacing w:before="480" w:line="276" w:lineRule="auto"/>
        <w:ind w:left="-284" w:hanging="283"/>
        <w:rPr>
          <w:rFonts w:eastAsia="Times New Roman"/>
          <w:b/>
          <w:bCs/>
          <w:color w:val="FF0000"/>
          <w:u w:val="single"/>
          <w:lang w:val="fr-MA" w:eastAsia="fr-FR"/>
        </w:rPr>
      </w:pPr>
      <w:bookmarkStart w:id="2" w:name="_Toc207886998"/>
      <w:r w:rsidRPr="00C44BB9">
        <w:rPr>
          <w:rFonts w:asciiTheme="majorBidi" w:eastAsia="Times New Roman" w:hAnsiTheme="majorBidi"/>
          <w:b/>
          <w:bCs/>
          <w:color w:val="FF0000"/>
          <w:u w:val="single"/>
          <w:lang w:val="fr-MA" w:eastAsia="fr-FR"/>
        </w:rPr>
        <w:t>II.</w:t>
      </w:r>
      <w:r w:rsidR="005E72F3" w:rsidRPr="00C44BB9">
        <w:rPr>
          <w:rFonts w:asciiTheme="majorBidi" w:eastAsia="Times New Roman" w:hAnsiTheme="majorBidi"/>
          <w:b/>
          <w:bCs/>
          <w:color w:val="FF0000"/>
          <w:u w:val="single"/>
          <w:lang w:val="fr-MA" w:eastAsia="fr-FR"/>
        </w:rPr>
        <w:t>TYPES DE MARCHÉS PUBLICS</w:t>
      </w:r>
      <w:bookmarkEnd w:id="2"/>
    </w:p>
    <w:p w:rsidR="005E72F3" w:rsidRPr="009839A2" w:rsidRDefault="005E72F3" w:rsidP="00C42FFD">
      <w:pPr>
        <w:pStyle w:val="NormalWeb"/>
        <w:numPr>
          <w:ilvl w:val="0"/>
          <w:numId w:val="3"/>
        </w:numPr>
        <w:tabs>
          <w:tab w:val="clear" w:pos="720"/>
          <w:tab w:val="num" w:pos="-142"/>
        </w:tabs>
        <w:ind w:left="-1134" w:firstLine="708"/>
        <w:rPr>
          <w:sz w:val="28"/>
          <w:szCs w:val="28"/>
        </w:rPr>
      </w:pPr>
      <w:r w:rsidRPr="009839A2">
        <w:rPr>
          <w:sz w:val="28"/>
          <w:szCs w:val="28"/>
        </w:rPr>
        <w:t>Marchés de travaux</w:t>
      </w:r>
    </w:p>
    <w:p w:rsidR="005E72F3" w:rsidRPr="009839A2" w:rsidRDefault="005E72F3" w:rsidP="00C42FFD">
      <w:pPr>
        <w:pStyle w:val="NormalWeb"/>
        <w:numPr>
          <w:ilvl w:val="0"/>
          <w:numId w:val="3"/>
        </w:numPr>
        <w:tabs>
          <w:tab w:val="clear" w:pos="720"/>
          <w:tab w:val="num" w:pos="-142"/>
        </w:tabs>
        <w:ind w:left="-1134" w:firstLine="708"/>
        <w:rPr>
          <w:sz w:val="28"/>
          <w:szCs w:val="28"/>
        </w:rPr>
      </w:pPr>
      <w:r w:rsidRPr="009839A2">
        <w:rPr>
          <w:sz w:val="28"/>
          <w:szCs w:val="28"/>
        </w:rPr>
        <w:t>Marchés de fournitures</w:t>
      </w:r>
    </w:p>
    <w:p w:rsidR="005E72F3" w:rsidRPr="009839A2" w:rsidRDefault="005E72F3" w:rsidP="00C42FFD">
      <w:pPr>
        <w:pStyle w:val="NormalWeb"/>
        <w:numPr>
          <w:ilvl w:val="0"/>
          <w:numId w:val="3"/>
        </w:numPr>
        <w:tabs>
          <w:tab w:val="clear" w:pos="720"/>
          <w:tab w:val="num" w:pos="-142"/>
        </w:tabs>
        <w:ind w:left="-1134" w:firstLine="708"/>
        <w:rPr>
          <w:sz w:val="28"/>
          <w:szCs w:val="28"/>
        </w:rPr>
      </w:pPr>
      <w:r w:rsidRPr="009839A2">
        <w:rPr>
          <w:sz w:val="28"/>
          <w:szCs w:val="28"/>
        </w:rPr>
        <w:t>Marchés de services</w:t>
      </w:r>
    </w:p>
    <w:p w:rsidR="005E72F3" w:rsidRDefault="005E72F3" w:rsidP="005E72F3">
      <w:pPr>
        <w:ind w:left="-1134" w:firstLine="1134"/>
      </w:pPr>
    </w:p>
    <w:p w:rsidR="005E72F3" w:rsidRPr="00C44BB9" w:rsidRDefault="00F9182C" w:rsidP="00C42FFD">
      <w:pPr>
        <w:pStyle w:val="Titre1"/>
        <w:spacing w:before="480" w:line="276" w:lineRule="auto"/>
        <w:ind w:left="-567"/>
        <w:rPr>
          <w:rFonts w:asciiTheme="majorBidi" w:eastAsia="Times New Roman" w:hAnsiTheme="majorBidi"/>
          <w:b/>
          <w:bCs/>
          <w:color w:val="FF0000"/>
          <w:u w:val="single"/>
          <w:lang w:val="fr-MA" w:eastAsia="fr-FR"/>
        </w:rPr>
      </w:pPr>
      <w:bookmarkStart w:id="3" w:name="_Toc207886999"/>
      <w:r w:rsidRPr="00C44BB9">
        <w:rPr>
          <w:rFonts w:asciiTheme="majorBidi" w:eastAsia="Times New Roman" w:hAnsiTheme="majorBidi"/>
          <w:b/>
          <w:bCs/>
          <w:color w:val="FF0000"/>
          <w:u w:val="single"/>
          <w:lang w:val="fr-MA" w:eastAsia="fr-FR"/>
        </w:rPr>
        <w:t>III.</w:t>
      </w:r>
      <w:r w:rsidR="005E72F3" w:rsidRPr="00C44BB9">
        <w:rPr>
          <w:rFonts w:asciiTheme="majorBidi" w:eastAsia="Times New Roman" w:hAnsiTheme="majorBidi"/>
          <w:b/>
          <w:bCs/>
          <w:color w:val="FF0000"/>
          <w:u w:val="single"/>
          <w:lang w:val="fr-MA" w:eastAsia="fr-FR"/>
        </w:rPr>
        <w:t>LES ÉTAPES DE LA PROCÉDURE DES MARCHÉS PUBLICS</w:t>
      </w:r>
      <w:bookmarkEnd w:id="3"/>
    </w:p>
    <w:p w:rsidR="005E72F3" w:rsidRPr="005E72F3" w:rsidRDefault="005E72F3" w:rsidP="00C42FFD">
      <w:pPr>
        <w:pStyle w:val="Paragraphedeliste"/>
        <w:numPr>
          <w:ilvl w:val="0"/>
          <w:numId w:val="6"/>
        </w:numPr>
        <w:ind w:left="142"/>
        <w:rPr>
          <w:color w:val="0070C0"/>
          <w:sz w:val="36"/>
          <w:szCs w:val="36"/>
          <w:lang w:val="fr-MA"/>
        </w:rPr>
      </w:pPr>
      <w:r w:rsidRPr="005E72F3">
        <w:rPr>
          <w:color w:val="0070C0"/>
          <w:sz w:val="36"/>
          <w:szCs w:val="36"/>
          <w:lang w:val="fr-MA"/>
        </w:rPr>
        <w:t>Cas d’un marché de travaux</w:t>
      </w:r>
    </w:p>
    <w:p w:rsidR="005E72F3" w:rsidRDefault="005E72F3" w:rsidP="005E72F3">
      <w:pPr>
        <w:ind w:left="-1134" w:firstLine="1134"/>
        <w:rPr>
          <w:lang w:val="fr-MA"/>
        </w:rPr>
      </w:pPr>
    </w:p>
    <w:p w:rsidR="0018270C" w:rsidRDefault="0018270C" w:rsidP="005E72F3">
      <w:pPr>
        <w:ind w:left="-1134" w:firstLine="1134"/>
        <w:rPr>
          <w:lang w:val="fr-MA"/>
        </w:rPr>
      </w:pPr>
    </w:p>
    <w:p w:rsidR="0018270C" w:rsidRPr="005E72F3" w:rsidRDefault="0018270C" w:rsidP="00F74F22">
      <w:pPr>
        <w:pStyle w:val="Titre1"/>
        <w:spacing w:before="480" w:line="276" w:lineRule="auto"/>
        <w:ind w:left="-567"/>
        <w:rPr>
          <w:lang w:val="fr-MA"/>
        </w:rPr>
      </w:pPr>
    </w:p>
    <w:p w:rsidR="005E72F3" w:rsidRPr="005E72F3" w:rsidRDefault="005E72F3" w:rsidP="005E72F3">
      <w:pPr>
        <w:ind w:left="-1134" w:firstLine="1134"/>
        <w:rPr>
          <w:lang w:val="fr-MA"/>
        </w:rPr>
      </w:pPr>
    </w:p>
    <w:p w:rsidR="005E72F3" w:rsidRPr="005E72F3" w:rsidRDefault="005E72F3">
      <w:pPr>
        <w:rPr>
          <w:lang w:val="fr-MA"/>
        </w:rPr>
      </w:pPr>
    </w:p>
    <w:p w:rsidR="005E72F3" w:rsidRPr="005E72F3" w:rsidRDefault="005E72F3">
      <w:pPr>
        <w:rPr>
          <w:lang w:val="fr-MA"/>
        </w:rPr>
      </w:pPr>
    </w:p>
    <w:p w:rsidR="009D6F43" w:rsidRPr="005E72F3" w:rsidRDefault="00B9592B">
      <w:pPr>
        <w:rPr>
          <w:lang w:val="fr-MA"/>
        </w:rPr>
      </w:pPr>
      <w:r w:rsidRPr="00B9592B">
        <w:rPr>
          <w:noProof/>
        </w:rPr>
        <w:pict>
          <v:rect id="Rectangle 1" o:spid="_x0000_s1027" style="position:absolute;margin-left:4.65pt;margin-top:-49.85pt;width:439.5pt;height:55.4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" fillcolor="#4f7ac7 [3032]" stroked="f">
            <v:fill color2="#416fc3 [3176]" rotate="t" colors="0 #6083cb;.5 #3e70ca;1 #2e61ba" focus="100%" type="gradient">
              <o:fill v:ext="view" type="gradientUnscaled"/>
            </v:fill>
            <v:shadow on="t" color="black" opacity="41287f" offset="0,1.5pt"/>
            <v:textbox>
              <w:txbxContent>
                <w:p w:rsidR="009D6F43" w:rsidRPr="00C42FFD" w:rsidRDefault="008C2347" w:rsidP="00C42FFD">
                  <w:pPr>
                    <w:jc w:val="center"/>
                    <w:rPr>
                      <w:b/>
                      <w:bCs/>
                      <w:color w:val="FFFFFF" w:themeColor="background1"/>
                      <w:sz w:val="36"/>
                      <w:szCs w:val="36"/>
                    </w:rPr>
                  </w:pPr>
                  <w:r w:rsidRPr="00C42FFD">
                    <w:rPr>
                      <w:b/>
                      <w:bCs/>
                      <w:color w:val="FFFFFF" w:themeColor="background1"/>
                      <w:sz w:val="36"/>
                      <w:szCs w:val="36"/>
                    </w:rPr>
                    <w:t>MARCHÉ</w:t>
                  </w:r>
                  <w:r w:rsidR="009352C2" w:rsidRPr="00C42FFD">
                    <w:rPr>
                      <w:b/>
                      <w:bCs/>
                      <w:color w:val="FFFFFF" w:themeColor="background1"/>
                      <w:sz w:val="36"/>
                      <w:szCs w:val="36"/>
                    </w:rPr>
                    <w:t>S</w:t>
                  </w:r>
                  <w:r w:rsidRPr="00C42FFD">
                    <w:rPr>
                      <w:b/>
                      <w:bCs/>
                      <w:color w:val="FFFFFF" w:themeColor="background1"/>
                      <w:sz w:val="36"/>
                      <w:szCs w:val="36"/>
                    </w:rPr>
                    <w:t xml:space="preserve"> DE</w:t>
                  </w:r>
                  <w:r w:rsidR="00D83947" w:rsidRPr="00C42FFD">
                    <w:rPr>
                      <w:b/>
                      <w:bCs/>
                      <w:color w:val="FFFFFF" w:themeColor="background1"/>
                      <w:sz w:val="36"/>
                      <w:szCs w:val="36"/>
                    </w:rPr>
                    <w:t>S</w:t>
                  </w:r>
                  <w:r w:rsidRPr="00C42FFD">
                    <w:rPr>
                      <w:b/>
                      <w:bCs/>
                      <w:color w:val="FFFFFF" w:themeColor="background1"/>
                      <w:sz w:val="36"/>
                      <w:szCs w:val="36"/>
                    </w:rPr>
                    <w:t xml:space="preserve"> TRAVAUX</w:t>
                  </w:r>
                </w:p>
              </w:txbxContent>
            </v:textbox>
          </v:rect>
        </w:pict>
      </w:r>
    </w:p>
    <w:p w:rsidR="009D6F43" w:rsidRPr="005E72F3" w:rsidRDefault="00B9592B" w:rsidP="009D6F43">
      <w:pPr>
        <w:rPr>
          <w:lang w:val="fr-MA"/>
        </w:rPr>
      </w:pPr>
      <w:r w:rsidRPr="00B9592B">
        <w:rPr>
          <w:noProof/>
        </w:rPr>
        <w:pict>
          <v:rect id="Rectangle 7" o:spid="_x0000_s1028" style="position:absolute;margin-left:325.7pt;margin-top:16.75pt;width:196.5pt;height:61pt;z-index:2517319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" fillcolor="#c5e0b3 [1305]" strokecolor="black [3213]" strokeweight="1.5pt">
            <v:textbox>
              <w:txbxContent>
                <w:p w:rsidR="00641702" w:rsidRPr="00C61914" w:rsidRDefault="00641702" w:rsidP="00641702">
                  <w:pPr>
                    <w:jc w:val="center"/>
                    <w:rPr>
                      <w:color w:val="000000" w:themeColor="text1"/>
                      <w:lang w:val="fr-MA"/>
                    </w:rPr>
                  </w:pPr>
                  <w:r w:rsidRPr="00C61914">
                    <w:rPr>
                      <w:color w:val="000000" w:themeColor="text1"/>
                      <w:sz w:val="28"/>
                      <w:szCs w:val="28"/>
                    </w:rPr>
                    <w:t>Avant lancement procédure</w:t>
                  </w:r>
                </w:p>
              </w:txbxContent>
            </v:textbox>
          </v:rect>
        </w:pict>
      </w:r>
      <w:r w:rsidRPr="00B9592B">
        <w:rPr>
          <w:noProof/>
        </w:rPr>
        <w:pict>
          <v:rect id="Rectangle 4" o:spid="_x0000_s1029" style="position:absolute;margin-left:-63.35pt;margin-top:12.15pt;width:274pt;height:64pt;z-index:2516633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" fillcolor="#ed7d31 [3205]" strokecolor="#823b0b [1605]" strokeweight="1pt">
            <v:textbox>
              <w:txbxContent>
                <w:p w:rsidR="008C2347" w:rsidRPr="003A43FC" w:rsidRDefault="008C2347" w:rsidP="008C2347">
                  <w:pPr>
                    <w:jc w:val="center"/>
                    <w:rPr>
                      <w:lang w:val="fr-MA"/>
                    </w:rPr>
                  </w:pPr>
                  <w:r w:rsidRPr="003A43FC">
                    <w:rPr>
                      <w:b/>
                      <w:bCs/>
                      <w:sz w:val="28"/>
                      <w:szCs w:val="28"/>
                      <w:lang w:val="fr-MA"/>
                    </w:rPr>
                    <w:t>Études préalables</w:t>
                  </w:r>
                  <w:r w:rsidR="003A43FC" w:rsidRPr="003A43FC">
                    <w:rPr>
                      <w:b/>
                      <w:bCs/>
                      <w:sz w:val="28"/>
                      <w:szCs w:val="28"/>
                      <w:lang w:val="fr-MA"/>
                    </w:rPr>
                    <w:t> </w:t>
                  </w:r>
                  <w:r w:rsidR="003A43FC" w:rsidRPr="003A43FC">
                    <w:rPr>
                      <w:b/>
                      <w:bCs/>
                      <w:lang w:val="fr-MA"/>
                    </w:rPr>
                    <w:t>:</w:t>
                  </w:r>
                  <w:r w:rsidR="003A43FC" w:rsidRPr="009839A2">
                    <w:rPr>
                      <w:sz w:val="28"/>
                      <w:szCs w:val="28"/>
                      <w:lang w:val="fr-MA"/>
                    </w:rPr>
                    <w:t>Plans, études techniques, métrés</w:t>
                  </w:r>
                  <w:r w:rsidR="009108E8">
                    <w:rPr>
                      <w:sz w:val="28"/>
                      <w:szCs w:val="28"/>
                      <w:lang w:val="fr-MA"/>
                    </w:rPr>
                    <w:t xml:space="preserve"> (détermination des besoins)</w:t>
                  </w:r>
                </w:p>
              </w:txbxContent>
            </v:textbox>
          </v:rect>
        </w:pict>
      </w:r>
    </w:p>
    <w:p w:rsidR="009D6F43" w:rsidRPr="005E72F3" w:rsidRDefault="00B9592B" w:rsidP="009D6F43">
      <w:pPr>
        <w:rPr>
          <w:lang w:val="fr-MA"/>
        </w:rPr>
      </w:pPr>
      <w:r w:rsidRPr="00B9592B">
        <w:rPr>
          <w:noProof/>
        </w:rPr>
        <w:pi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291" o:spid="_x0000_s1195" type="#_x0000_t69" style="position:absolute;margin-left:214.35pt;margin-top:14.2pt;width:99.75pt;height:3.6pt;z-index:2520791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" adj="390" fillcolor="black [3200]" strokecolor="black [1600]" strokeweight="1pt"/>
        </w:pict>
      </w:r>
    </w:p>
    <w:p w:rsidR="009D6F43" w:rsidRPr="005E72F3" w:rsidRDefault="009D6F43" w:rsidP="009D6F43">
      <w:pPr>
        <w:rPr>
          <w:lang w:val="fr-MA"/>
        </w:rPr>
      </w:pPr>
    </w:p>
    <w:p w:rsidR="009D6F43" w:rsidRPr="005E72F3" w:rsidRDefault="00B9592B" w:rsidP="009D6F43">
      <w:pPr>
        <w:rPr>
          <w:lang w:val="fr-MA"/>
        </w:rPr>
      </w:pPr>
      <w:r w:rsidRPr="00B9592B">
        <w:rPr>
          <w:noProof/>
        </w:rPr>
        <w:pict>
          <v:rect id="Rectangle 8" o:spid="_x0000_s1030" style="position:absolute;margin-left:-65.35pt;margin-top:29.7pt;width:277pt;height:76.5pt;z-index:2516705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" fillcolor="#ed7d31 [3205]" strokecolor="#823b0b [1605]" strokeweight="1pt">
            <v:textbox>
              <w:txbxContent>
                <w:p w:rsidR="008C2347" w:rsidRPr="003A43FC" w:rsidRDefault="00496C53" w:rsidP="008C2347">
                  <w:pPr>
                    <w:jc w:val="center"/>
                    <w:rPr>
                      <w:lang w:val="fr-MA"/>
                    </w:rPr>
                  </w:pPr>
                  <w:r>
                    <w:rPr>
                      <w:b/>
                      <w:bCs/>
                      <w:sz w:val="28"/>
                      <w:szCs w:val="28"/>
                      <w:lang w:val="fr-MA"/>
                    </w:rPr>
                    <w:t>Dossier de consultation</w:t>
                  </w:r>
                  <w:r w:rsidR="003A43FC" w:rsidRPr="003A43FC">
                    <w:rPr>
                      <w:b/>
                      <w:bCs/>
                      <w:sz w:val="28"/>
                      <w:szCs w:val="28"/>
                      <w:lang w:val="fr-MA"/>
                    </w:rPr>
                    <w:t>:</w:t>
                  </w:r>
                  <w:r w:rsidR="003A43FC" w:rsidRPr="004160C1">
                    <w:rPr>
                      <w:sz w:val="24"/>
                      <w:szCs w:val="24"/>
                      <w:lang w:val="fr-MA"/>
                    </w:rPr>
                    <w:t>CPS+AVIS+REGLEMENT DE CONSULTATION+DECLARATION SUR HONNEUR+ACTE D’ANGAGEMENT</w:t>
                  </w:r>
                  <w:r w:rsidR="00902254">
                    <w:rPr>
                      <w:sz w:val="24"/>
                      <w:szCs w:val="24"/>
                      <w:lang w:val="fr-MA"/>
                    </w:rPr>
                    <w:t xml:space="preserve"> (envoyer au comptable pour étude et validation)</w:t>
                  </w:r>
                </w:p>
              </w:txbxContent>
            </v:textbox>
          </v:rect>
        </w:pict>
      </w:r>
      <w:r w:rsidRPr="00B9592B">
        <w:rPr>
          <w:noProof/>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67" o:spid="_x0000_s1194" type="#_x0000_t67" style="position:absolute;margin-left:74.65pt;margin-top:9.7pt;width:10pt;height:24.5pt;z-index:25179955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" adj="17192" fillcolor="black [3200]" strokecolor="black [1600]" strokeweight="1pt"/>
        </w:pict>
      </w:r>
    </w:p>
    <w:p w:rsidR="009D6F43" w:rsidRPr="005E72F3" w:rsidRDefault="00B9592B" w:rsidP="009D6F43">
      <w:pPr>
        <w:rPr>
          <w:lang w:val="fr-MA"/>
        </w:rPr>
      </w:pPr>
      <w:r w:rsidRPr="00B9592B">
        <w:rPr>
          <w:noProof/>
        </w:rPr>
        <w:pict>
          <v:rect id="Rectangle 16" o:spid="_x0000_s1031" style="position:absolute;margin-left:328.1pt;margin-top:15.6pt;width:193.8pt;height:61pt;z-index:2517360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" fillcolor="#c5e0b3 [1305]" strokecolor="black [3213]" strokeweight="1.5pt">
            <v:textbox>
              <w:txbxContent>
                <w:p w:rsidR="00641702" w:rsidRPr="00C61914" w:rsidRDefault="00641702" w:rsidP="00641702">
                  <w:pPr>
                    <w:jc w:val="center"/>
                    <w:rPr>
                      <w:color w:val="000000" w:themeColor="text1"/>
                      <w:lang w:val="fr-MA"/>
                    </w:rPr>
                  </w:pPr>
                  <w:r w:rsidRPr="00C61914">
                    <w:rPr>
                      <w:color w:val="000000" w:themeColor="text1"/>
                      <w:sz w:val="28"/>
                      <w:szCs w:val="28"/>
                    </w:rPr>
                    <w:t xml:space="preserve">Préparé avant la publication </w:t>
                  </w:r>
                </w:p>
              </w:txbxContent>
            </v:textbox>
          </v:rect>
        </w:pict>
      </w:r>
    </w:p>
    <w:p w:rsidR="009D6F43" w:rsidRPr="005E72F3" w:rsidRDefault="009D6F43" w:rsidP="009D6F43">
      <w:pPr>
        <w:rPr>
          <w:lang w:val="fr-MA"/>
        </w:rPr>
      </w:pPr>
    </w:p>
    <w:p w:rsidR="009D6F43" w:rsidRPr="005E72F3" w:rsidRDefault="00B9592B" w:rsidP="009D6F43">
      <w:pPr>
        <w:rPr>
          <w:lang w:val="fr-MA"/>
        </w:rPr>
      </w:pPr>
      <w:r w:rsidRPr="00B9592B">
        <w:rPr>
          <w:noProof/>
        </w:rPr>
        <w:pict>
          <v:shape id="Double flèche horizontale 292" o:spid="_x0000_s1193" type="#_x0000_t69" style="position:absolute;margin-left:220.5pt;margin-top:2pt;width:99.75pt;height:3.6pt;z-index:25208115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" adj="390" fillcolor="black [3200]" strokecolor="black [1600]" strokeweight="1pt"/>
        </w:pict>
      </w:r>
    </w:p>
    <w:p w:rsidR="009D6F43" w:rsidRPr="005E72F3" w:rsidRDefault="009D6F43" w:rsidP="009D6F43">
      <w:pPr>
        <w:rPr>
          <w:lang w:val="fr-MA"/>
        </w:rPr>
      </w:pPr>
    </w:p>
    <w:p w:rsidR="009D6F43" w:rsidRPr="005E72F3" w:rsidRDefault="00B9592B" w:rsidP="009D6F43">
      <w:pPr>
        <w:rPr>
          <w:lang w:val="fr-MA"/>
        </w:rPr>
      </w:pPr>
      <w:r w:rsidRPr="00B9592B">
        <w:rPr>
          <w:noProof/>
        </w:rPr>
        <w:pict>
          <v:rect id="Rectangle 29" o:spid="_x0000_s1032" style="position:absolute;margin-left:326.05pt;margin-top:5.65pt;width:194.5pt;height:67.5pt;z-index:25175449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" fillcolor="#c5e0b3 [1305]" strokecolor="black [3213]" strokeweight="1.5pt">
            <v:textbox>
              <w:txbxContent>
                <w:p w:rsidR="00641702" w:rsidRPr="00C61914" w:rsidRDefault="00641702" w:rsidP="003C237F">
                  <w:pPr>
                    <w:jc w:val="center"/>
                    <w:rPr>
                      <w:color w:val="000000" w:themeColor="text1"/>
                      <w:lang w:val="fr-MA"/>
                    </w:rPr>
                  </w:pPr>
                  <w:r w:rsidRPr="00C61914">
                    <w:rPr>
                      <w:color w:val="000000" w:themeColor="text1"/>
                      <w:sz w:val="28"/>
                      <w:szCs w:val="28"/>
                      <w:lang w:val="fr-MA"/>
                    </w:rPr>
                    <w:t>21 jours avant ouverture des plis</w:t>
                  </w:r>
                  <w:r w:rsidR="003C237F" w:rsidRPr="00C61914">
                    <w:rPr>
                      <w:color w:val="000000" w:themeColor="text1"/>
                      <w:sz w:val="28"/>
                      <w:szCs w:val="28"/>
                      <w:lang w:val="fr-MA"/>
                    </w:rPr>
                    <w:t xml:space="preserve"> pour les appels d’offres ouvert national</w:t>
                  </w:r>
                </w:p>
              </w:txbxContent>
            </v:textbox>
            <w10:wrap anchorx="margin"/>
          </v:rect>
        </w:pict>
      </w:r>
      <w:r w:rsidRPr="00B9592B">
        <w:rPr>
          <w:noProof/>
        </w:rPr>
        <w:pict>
          <v:rect id="Rectangle 13" o:spid="_x0000_s1033" style="position:absolute;margin-left:5pt;margin-top:25.25pt;width:286.5pt;height:59.5pt;z-index:251679744;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" fillcolor="#ed7d31 [3205]" strokecolor="#823b0b [1605]" strokeweight="1pt">
            <v:textbox>
              <w:txbxContent>
                <w:p w:rsidR="008C2347" w:rsidRPr="00496C53" w:rsidRDefault="00496C53" w:rsidP="008C2347">
                  <w:pPr>
                    <w:jc w:val="center"/>
                    <w:rPr>
                      <w:b/>
                      <w:bCs/>
                      <w:sz w:val="28"/>
                      <w:szCs w:val="28"/>
                      <w:lang w:val="fr-MA"/>
                    </w:rPr>
                  </w:pPr>
                  <w:r w:rsidRPr="00496C53">
                    <w:rPr>
                      <w:b/>
                      <w:bCs/>
                      <w:sz w:val="28"/>
                      <w:szCs w:val="28"/>
                      <w:lang w:val="fr-MA"/>
                    </w:rPr>
                    <w:t>Publication :</w:t>
                  </w:r>
                  <w:r w:rsidR="003A43FC" w:rsidRPr="00496C53">
                    <w:rPr>
                      <w:sz w:val="28"/>
                      <w:szCs w:val="28"/>
                      <w:lang w:val="fr-MA"/>
                    </w:rPr>
                    <w:t xml:space="preserve"> Portail</w:t>
                  </w:r>
                  <w:r w:rsidRPr="00496C53">
                    <w:rPr>
                      <w:sz w:val="28"/>
                      <w:szCs w:val="28"/>
                      <w:lang w:val="fr-MA"/>
                    </w:rPr>
                    <w:t xml:space="preserve"> des Marché publics</w:t>
                  </w:r>
                  <w:r w:rsidR="00BE26DD" w:rsidRPr="00496C53">
                    <w:rPr>
                      <w:sz w:val="28"/>
                      <w:szCs w:val="28"/>
                      <w:lang w:val="fr-MA"/>
                    </w:rPr>
                    <w:t>+ journaux</w:t>
                  </w:r>
                </w:p>
              </w:txbxContent>
            </v:textbox>
            <w10:wrap anchorx="page"/>
          </v:rect>
        </w:pict>
      </w:r>
      <w:r w:rsidRPr="00B9592B">
        <w:rPr>
          <w:noProof/>
        </w:rPr>
        <w:pict>
          <v:shape id="Flèche vers le bas 68" o:spid="_x0000_s1192" type="#_x0000_t67" style="position:absolute;margin-left:78.15pt;margin-top:.75pt;width:10pt;height:24.5pt;z-index:25180160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" adj="17192" fillcolor="black [3200]" strokecolor="black [1600]" strokeweight="1pt"/>
        </w:pict>
      </w:r>
    </w:p>
    <w:p w:rsidR="009D6F43" w:rsidRPr="005E72F3" w:rsidRDefault="00B9592B" w:rsidP="009D6F43">
      <w:pPr>
        <w:rPr>
          <w:lang w:val="fr-MA"/>
        </w:rPr>
      </w:pPr>
      <w:r w:rsidRPr="00B9592B">
        <w:rPr>
          <w:noProof/>
        </w:rPr>
        <w:pict>
          <v:shapetype id="_x0000_t32" coordsize="21600,21600" o:spt="32" o:oned="t" path="m,l21600,21600e" filled="f">
            <v:path arrowok="t" fillok="f" o:connecttype="none"/>
            <o:lock v:ext="edit" shapetype="t"/>
          </v:shapetype>
          <v:shape id="Connecteur droit avec flèche 294" o:spid="_x0000_s1191" type="#_x0000_t32" style="position:absolute;margin-left:220.4pt;margin-top:.95pt;width:98.1pt;height:30.55pt;flip:y;z-index:2520821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" strokecolor="black [3200]" strokeweight="2.25pt">
            <v:stroke endarrow="block" joinstyle="miter"/>
          </v:shape>
        </w:pict>
      </w:r>
    </w:p>
    <w:p w:rsidR="009D6F43" w:rsidRPr="005E72F3" w:rsidRDefault="00B9592B" w:rsidP="009D6F43">
      <w:pPr>
        <w:rPr>
          <w:lang w:val="fr-MA"/>
        </w:rPr>
      </w:pPr>
      <w:r w:rsidRPr="00B9592B">
        <w:rPr>
          <w:noProof/>
        </w:rPr>
        <w:pict>
          <v:shape id="Connecteur droit avec flèche 295" o:spid="_x0000_s1190" type="#_x0000_t32" style="position:absolute;margin-left:222.8pt;margin-top:8.15pt;width:97.35pt;height:55.5pt;z-index:2520832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" strokecolor="black [3200]" strokeweight="2.25pt">
            <v:stroke endarrow="block" joinstyle="miter"/>
          </v:shape>
        </w:pict>
      </w:r>
    </w:p>
    <w:p w:rsidR="009D6F43" w:rsidRPr="005E72F3" w:rsidRDefault="00B9592B" w:rsidP="009D6F43">
      <w:pPr>
        <w:rPr>
          <w:lang w:val="fr-MA"/>
        </w:rPr>
      </w:pPr>
      <w:r w:rsidRPr="00B9592B">
        <w:rPr>
          <w:noProof/>
        </w:rPr>
        <w:pict>
          <v:shape id="Flèche vers le bas 69" o:spid="_x0000_s1189" type="#_x0000_t67" style="position:absolute;margin-left:77pt;margin-top:17.15pt;width:9.9pt;height:73pt;z-index:2518036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" adj="20135" fillcolor="black [3200]" strokecolor="black [1600]" strokeweight="1pt"/>
        </w:pict>
      </w:r>
      <w:r w:rsidRPr="00B9592B">
        <w:rPr>
          <w:noProof/>
        </w:rPr>
        <w:pict>
          <v:rect id="Rectangle 28" o:spid="_x0000_s1034" style="position:absolute;margin-left:325.7pt;margin-top:9.25pt;width:195.5pt;height:68.5pt;z-index:25175244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" fillcolor="#c5e0b3 [1305]" strokecolor="black [3213]" strokeweight="1.5pt">
            <v:textbox>
              <w:txbxContent>
                <w:p w:rsidR="00641702" w:rsidRPr="00C61914" w:rsidRDefault="00641702" w:rsidP="00641702">
                  <w:pPr>
                    <w:jc w:val="center"/>
                    <w:rPr>
                      <w:color w:val="000000" w:themeColor="text1"/>
                      <w:lang w:val="fr-MA"/>
                    </w:rPr>
                  </w:pPr>
                  <w:r w:rsidRPr="00C61914">
                    <w:rPr>
                      <w:color w:val="000000" w:themeColor="text1"/>
                      <w:sz w:val="28"/>
                      <w:szCs w:val="28"/>
                      <w:lang w:val="fr-MA"/>
                    </w:rPr>
                    <w:t xml:space="preserve">10 jours avant ouverture des plis pour les appels d’offres </w:t>
                  </w:r>
                  <w:r w:rsidR="003C237F" w:rsidRPr="00C61914">
                    <w:rPr>
                      <w:color w:val="000000" w:themeColor="text1"/>
                      <w:sz w:val="28"/>
                      <w:szCs w:val="28"/>
                      <w:lang w:val="fr-MA"/>
                    </w:rPr>
                    <w:t>simplifié</w:t>
                  </w:r>
                </w:p>
                <w:p w:rsidR="00641702" w:rsidRPr="00641702" w:rsidRDefault="00641702" w:rsidP="00641702">
                  <w:pPr>
                    <w:jc w:val="center"/>
                    <w:rPr>
                      <w:lang w:val="fr-MA"/>
                    </w:rPr>
                  </w:pPr>
                </w:p>
              </w:txbxContent>
            </v:textbox>
            <w10:wrap anchorx="margin"/>
          </v:rect>
        </w:pict>
      </w:r>
    </w:p>
    <w:p w:rsidR="003C237F" w:rsidRPr="005E72F3" w:rsidRDefault="003C237F" w:rsidP="009D6F43">
      <w:pPr>
        <w:rPr>
          <w:lang w:val="fr-MA"/>
        </w:rPr>
      </w:pPr>
    </w:p>
    <w:p w:rsidR="003C237F" w:rsidRPr="005E72F3" w:rsidRDefault="003C237F" w:rsidP="009D6F43">
      <w:pPr>
        <w:rPr>
          <w:lang w:val="fr-MA"/>
        </w:rPr>
      </w:pPr>
    </w:p>
    <w:p w:rsidR="00641702" w:rsidRPr="005E72F3" w:rsidRDefault="00B9592B" w:rsidP="009D6F43">
      <w:pPr>
        <w:rPr>
          <w:lang w:val="fr-MA"/>
        </w:rPr>
      </w:pPr>
      <w:r w:rsidRPr="00B9592B">
        <w:rPr>
          <w:noProof/>
        </w:rPr>
        <w:pict>
          <v:rect id="Rectangle 12" o:spid="_x0000_s1035" style="position:absolute;margin-left:-63.85pt;margin-top:24.25pt;width:287.5pt;height:61pt;z-index:2516776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" fillcolor="#ed7d31 [3205]" strokecolor="#823b0b [1605]" strokeweight="1pt">
            <v:textbox>
              <w:txbxContent>
                <w:p w:rsidR="003A43FC" w:rsidRPr="003A43FC" w:rsidRDefault="008C2347" w:rsidP="003A43FC">
                  <w:pPr>
                    <w:pStyle w:val="Compact"/>
                    <w:jc w:val="center"/>
                    <w:rPr>
                      <w:sz w:val="28"/>
                      <w:szCs w:val="28"/>
                      <w:lang w:val="fr-MA"/>
                    </w:rPr>
                  </w:pPr>
                  <w:r w:rsidRPr="00496C53">
                    <w:rPr>
                      <w:b/>
                      <w:bCs/>
                      <w:sz w:val="28"/>
                      <w:szCs w:val="28"/>
                      <w:lang w:val="fr-MA"/>
                    </w:rPr>
                    <w:t xml:space="preserve">Retrait </w:t>
                  </w:r>
                  <w:r w:rsidR="00496C53" w:rsidRPr="00496C53">
                    <w:rPr>
                      <w:b/>
                      <w:bCs/>
                      <w:sz w:val="28"/>
                      <w:szCs w:val="28"/>
                      <w:lang w:val="fr-MA"/>
                    </w:rPr>
                    <w:t>Dossier de consultation</w:t>
                  </w:r>
                  <w:r w:rsidR="00496C53" w:rsidRPr="00BE26DD">
                    <w:rPr>
                      <w:b/>
                      <w:bCs/>
                      <w:lang w:val="fr-MA"/>
                    </w:rPr>
                    <w:t xml:space="preserve"> :</w:t>
                  </w:r>
                  <w:r w:rsidR="00BE26DD" w:rsidRPr="003A43FC">
                    <w:rPr>
                      <w:sz w:val="28"/>
                      <w:szCs w:val="28"/>
                      <w:lang w:val="fr-MA"/>
                    </w:rPr>
                    <w:t xml:space="preserve"> Enregistrement</w:t>
                  </w:r>
                  <w:r w:rsidR="003A43FC" w:rsidRPr="003A43FC">
                    <w:rPr>
                      <w:sz w:val="28"/>
                      <w:szCs w:val="28"/>
                      <w:lang w:val="fr-MA"/>
                    </w:rPr>
                    <w:t xml:space="preserve"> des concurrents</w:t>
                  </w:r>
                </w:p>
                <w:p w:rsidR="008C2347" w:rsidRPr="003A43FC" w:rsidRDefault="008C2347" w:rsidP="008C2347">
                  <w:pPr>
                    <w:jc w:val="center"/>
                    <w:rPr>
                      <w:lang w:val="fr-MA"/>
                    </w:rPr>
                  </w:pPr>
                </w:p>
              </w:txbxContent>
            </v:textbox>
          </v:rect>
        </w:pict>
      </w:r>
    </w:p>
    <w:p w:rsidR="00641702" w:rsidRPr="005E72F3" w:rsidRDefault="00B9592B" w:rsidP="009D6F43">
      <w:pPr>
        <w:rPr>
          <w:lang w:val="fr-MA"/>
        </w:rPr>
      </w:pPr>
      <w:r w:rsidRPr="00B9592B">
        <w:rPr>
          <w:noProof/>
        </w:rPr>
        <w:pict>
          <v:rect id="Rectangle 27" o:spid="_x0000_s1036" style="position:absolute;margin-left:326.3pt;margin-top:.4pt;width:194.7pt;height:56.55pt;z-index:2517504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" fillcolor="#c5e0b3 [1305]" strokecolor="black [3213]" strokeweight="1.5pt">
            <v:textbox>
              <w:txbxContent>
                <w:p w:rsidR="00641702" w:rsidRPr="00C61914" w:rsidRDefault="003C237F" w:rsidP="00641702">
                  <w:pPr>
                    <w:jc w:val="center"/>
                    <w:rPr>
                      <w:color w:val="000000" w:themeColor="text1"/>
                      <w:lang w:val="fr-MA"/>
                    </w:rPr>
                  </w:pPr>
                  <w:r w:rsidRPr="00C61914">
                    <w:rPr>
                      <w:color w:val="000000" w:themeColor="text1"/>
                      <w:sz w:val="28"/>
                      <w:szCs w:val="28"/>
                    </w:rPr>
                    <w:t>Jusqu’à la date limite</w:t>
                  </w:r>
                </w:p>
              </w:txbxContent>
            </v:textbox>
          </v:rect>
        </w:pict>
      </w:r>
    </w:p>
    <w:p w:rsidR="00641702" w:rsidRPr="005E72F3" w:rsidRDefault="00B9592B" w:rsidP="009D6F43">
      <w:pPr>
        <w:rPr>
          <w:lang w:val="fr-MA"/>
        </w:rPr>
      </w:pPr>
      <w:r w:rsidRPr="00B9592B">
        <w:rPr>
          <w:noProof/>
        </w:rPr>
        <w:pict>
          <v:shape id="Double flèche horizontale 297" o:spid="_x0000_s1188" type="#_x0000_t69" style="position:absolute;margin-left:229.4pt;margin-top:2.2pt;width:92.1pt;height:5.1pt;z-index:2520872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" adj="598" fillcolor="black [3200]" strokecolor="black [1600]" strokeweight="1pt"/>
        </w:pict>
      </w:r>
    </w:p>
    <w:p w:rsidR="00641702" w:rsidRPr="005E72F3" w:rsidRDefault="00B9592B" w:rsidP="009D6F43">
      <w:pPr>
        <w:rPr>
          <w:lang w:val="fr-MA"/>
        </w:rPr>
      </w:pPr>
      <w:r w:rsidRPr="00B9592B">
        <w:rPr>
          <w:noProof/>
        </w:rPr>
        <w:pict>
          <v:shape id="Flèche vers le bas 70" o:spid="_x0000_s1187" type="#_x0000_t67" style="position:absolute;margin-left:78.3pt;margin-top:18.45pt;width:9.9pt;height:29.5pt;flip:x;z-index:2518056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" adj="17976" fillcolor="black [3200]" strokecolor="black [1600]" strokeweight="1pt"/>
        </w:pict>
      </w:r>
    </w:p>
    <w:p w:rsidR="00641702" w:rsidRPr="005E72F3" w:rsidRDefault="00B9592B" w:rsidP="009D6F43">
      <w:pPr>
        <w:rPr>
          <w:lang w:val="fr-MA"/>
        </w:rPr>
      </w:pPr>
      <w:r w:rsidRPr="00B9592B">
        <w:rPr>
          <w:noProof/>
        </w:rPr>
        <w:pict>
          <v:rect id="Rectangle 26" o:spid="_x0000_s1037" style="position:absolute;margin-left:326.3pt;margin-top:11.55pt;width:197.7pt;height:59.35pt;z-index:2517483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" fillcolor="#c5e0b3 [1305]" strokecolor="black [3213]" strokeweight="1.5pt">
            <v:textbox>
              <w:txbxContent>
                <w:p w:rsidR="00641702" w:rsidRPr="00C61914" w:rsidRDefault="003C237F" w:rsidP="00641702">
                  <w:pPr>
                    <w:jc w:val="center"/>
                    <w:rPr>
                      <w:color w:val="000000" w:themeColor="text1"/>
                      <w:lang w:val="fr-MA"/>
                    </w:rPr>
                  </w:pPr>
                  <w:r w:rsidRPr="00C61914">
                    <w:rPr>
                      <w:color w:val="000000" w:themeColor="text1"/>
                      <w:sz w:val="28"/>
                      <w:szCs w:val="28"/>
                    </w:rPr>
                    <w:t>À la date fixée</w:t>
                  </w:r>
                </w:p>
              </w:txbxContent>
            </v:textbox>
          </v:rect>
        </w:pict>
      </w:r>
      <w:r w:rsidRPr="00B9592B">
        <w:rPr>
          <w:noProof/>
        </w:rPr>
        <w:pict>
          <v:rect id="Rectangle 34" o:spid="_x0000_s1186" style="position:absolute;margin-left:-63.85pt;margin-top:24.3pt;width:283pt;height:61pt;z-index:2517073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" fillcolor="#ed7d31 [3205]" strokecolor="#823b0b [1605]" strokeweight="1pt">
            <v:textbox>
              <w:txbxContent>
                <w:p w:rsidR="008C2347" w:rsidRPr="003A43FC" w:rsidRDefault="008C2347" w:rsidP="008C2347">
                  <w:pPr>
                    <w:jc w:val="center"/>
                    <w:rPr>
                      <w:b/>
                      <w:bCs/>
                      <w:sz w:val="28"/>
                      <w:szCs w:val="28"/>
                    </w:rPr>
                  </w:pPr>
                  <w:r w:rsidRPr="003A43FC">
                    <w:rPr>
                      <w:b/>
                      <w:bCs/>
                      <w:sz w:val="28"/>
                      <w:szCs w:val="28"/>
                    </w:rPr>
                    <w:t xml:space="preserve">Ouverture des </w:t>
                  </w:r>
                  <w:r w:rsidR="00BE26DD" w:rsidRPr="003A43FC">
                    <w:rPr>
                      <w:b/>
                      <w:bCs/>
                      <w:sz w:val="28"/>
                      <w:szCs w:val="28"/>
                    </w:rPr>
                    <w:t>plis:</w:t>
                  </w:r>
                  <w:r w:rsidR="003A43FC" w:rsidRPr="003A43FC">
                    <w:rPr>
                      <w:sz w:val="28"/>
                      <w:szCs w:val="28"/>
                      <w:lang w:val="fr-MA"/>
                    </w:rPr>
                    <w:t>Séance publique</w:t>
                  </w:r>
                </w:p>
                <w:p w:rsidR="008C2347" w:rsidRPr="003A43FC" w:rsidRDefault="008C2347" w:rsidP="008C2347">
                  <w:pPr>
                    <w:jc w:val="center"/>
                    <w:rPr>
                      <w:lang w:val="fr-MA"/>
                    </w:rPr>
                  </w:pPr>
                </w:p>
                <w:p w:rsidR="008C2347" w:rsidRPr="003A43FC" w:rsidRDefault="008C2347" w:rsidP="008C2347">
                  <w:pPr>
                    <w:jc w:val="center"/>
                    <w:rPr>
                      <w:lang w:val="fr-MA"/>
                    </w:rPr>
                  </w:pPr>
                </w:p>
              </w:txbxContent>
            </v:textbox>
          </v:rect>
        </w:pict>
      </w:r>
    </w:p>
    <w:p w:rsidR="00641702" w:rsidRPr="005E72F3" w:rsidRDefault="00641702" w:rsidP="009D6F43">
      <w:pPr>
        <w:rPr>
          <w:lang w:val="fr-MA"/>
        </w:rPr>
      </w:pPr>
    </w:p>
    <w:p w:rsidR="00641702" w:rsidRPr="005E72F3" w:rsidRDefault="00B9592B" w:rsidP="009D6F43">
      <w:pPr>
        <w:rPr>
          <w:lang w:val="fr-MA"/>
        </w:rPr>
      </w:pPr>
      <w:r w:rsidRPr="00B9592B">
        <w:rPr>
          <w:noProof/>
        </w:rPr>
        <w:pict>
          <v:shape id="Double flèche horizontale 296" o:spid="_x0000_s1185" type="#_x0000_t69" style="position:absolute;margin-left:230.3pt;margin-top:1.05pt;width:89.7pt;height:4.5pt;z-index:2520852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" adj="542" fillcolor="black [3200]" strokecolor="black [1600]" strokeweight="1pt"/>
        </w:pict>
      </w:r>
    </w:p>
    <w:p w:rsidR="00641702" w:rsidRPr="005E72F3" w:rsidRDefault="00B9592B" w:rsidP="009D6F43">
      <w:pPr>
        <w:rPr>
          <w:lang w:val="fr-MA"/>
        </w:rPr>
      </w:pPr>
      <w:r w:rsidRPr="00B9592B">
        <w:rPr>
          <w:noProof/>
        </w:rPr>
        <w:pict>
          <v:shape id="Flèche vers le bas 71" o:spid="_x0000_s1184" type="#_x0000_t67" style="position:absolute;margin-left:81.5pt;margin-top:18.45pt;width:10.9pt;height:24.5pt;z-index:25180774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" adj="16795" fillcolor="black [3200]" strokecolor="black [1600]" strokeweight="1pt"/>
        </w:pict>
      </w:r>
    </w:p>
    <w:p w:rsidR="00641702" w:rsidRPr="005E72F3" w:rsidRDefault="00B9592B" w:rsidP="009D6F43">
      <w:pPr>
        <w:rPr>
          <w:lang w:val="fr-MA"/>
        </w:rPr>
      </w:pPr>
      <w:r w:rsidRPr="00B9592B">
        <w:rPr>
          <w:noProof/>
        </w:rPr>
        <w:pict>
          <v:rect id="Rectangle 14" o:spid="_x0000_s1039" style="position:absolute;margin-left:-65.9pt;margin-top:20.05pt;width:283.5pt;height:44.3pt;z-index:2516817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" fillcolor="#ed7d31 [3205]" strokecolor="#823b0b [1605]" strokeweight="1pt">
            <v:textbox>
              <w:txbxContent>
                <w:p w:rsidR="008C2347" w:rsidRPr="00C04ACD" w:rsidRDefault="00C04ACD" w:rsidP="008C2347">
                  <w:pPr>
                    <w:jc w:val="center"/>
                    <w:rPr>
                      <w:lang w:val="fr-MA"/>
                    </w:rPr>
                  </w:pPr>
                  <w:r w:rsidRPr="00C04ACD">
                    <w:rPr>
                      <w:b/>
                      <w:bCs/>
                      <w:sz w:val="28"/>
                      <w:szCs w:val="28"/>
                      <w:lang w:val="fr-MA"/>
                    </w:rPr>
                    <w:t>Evaluation :</w:t>
                  </w:r>
                  <w:r w:rsidR="003A43FC" w:rsidRPr="00C04ACD">
                    <w:rPr>
                      <w:sz w:val="28"/>
                      <w:szCs w:val="28"/>
                      <w:lang w:val="fr-MA"/>
                    </w:rPr>
                    <w:t xml:space="preserve"> Analyse</w:t>
                  </w:r>
                  <w:r w:rsidRPr="00C04ACD">
                    <w:rPr>
                      <w:sz w:val="28"/>
                      <w:szCs w:val="28"/>
                      <w:lang w:val="fr-MA"/>
                    </w:rPr>
                    <w:t xml:space="preserve"> des dossiers administrative, technique et financier</w:t>
                  </w:r>
                </w:p>
              </w:txbxContent>
            </v:textbox>
          </v:rect>
        </w:pict>
      </w:r>
    </w:p>
    <w:p w:rsidR="00641702" w:rsidRPr="005E72F3" w:rsidRDefault="00641702" w:rsidP="009D6F43">
      <w:pPr>
        <w:rPr>
          <w:lang w:val="fr-MA"/>
        </w:rPr>
      </w:pPr>
    </w:p>
    <w:p w:rsidR="00641702" w:rsidRPr="005E72F3" w:rsidRDefault="00B9592B" w:rsidP="009D6F43">
      <w:pPr>
        <w:rPr>
          <w:lang w:val="fr-MA"/>
        </w:rPr>
      </w:pPr>
      <w:r w:rsidRPr="00B9592B">
        <w:rPr>
          <w:noProof/>
        </w:rPr>
        <w:lastRenderedPageBreak/>
        <w:pict>
          <v:shape id="Flèche vers le bas 290" o:spid="_x0000_s1183" type="#_x0000_t67" style="position:absolute;margin-left:80.6pt;margin-top:19.7pt;width:13.5pt;height:49.7pt;z-index:2520780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" adj="18666" fillcolor="black [3200]" strokecolor="black [1600]" strokeweight="1pt"/>
        </w:pict>
      </w:r>
    </w:p>
    <w:p w:rsidR="00C42FFD" w:rsidRDefault="00C42FFD" w:rsidP="009D6F43">
      <w:pPr>
        <w:rPr>
          <w:lang w:val="fr-MA"/>
        </w:rPr>
      </w:pPr>
    </w:p>
    <w:p w:rsidR="00641702" w:rsidRPr="005E72F3" w:rsidRDefault="00B9592B" w:rsidP="009D6F43">
      <w:pPr>
        <w:rPr>
          <w:lang w:val="fr-MA"/>
        </w:rPr>
      </w:pPr>
      <w:r w:rsidRPr="00B9592B">
        <w:rPr>
          <w:noProof/>
        </w:rPr>
        <w:pict>
          <v:rect id="Rectangle 31" o:spid="_x0000_s1040" style="position:absolute;margin-left:323.9pt;margin-top:8pt;width:196.6pt;height:68pt;z-index:2517565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" fillcolor="#c5e0b3 [1305]" strokecolor="black [3213]" strokeweight="1.5pt">
            <v:textbox>
              <w:txbxContent>
                <w:p w:rsidR="003C237F" w:rsidRPr="00C61914" w:rsidRDefault="003C237F" w:rsidP="003C237F">
                  <w:pPr>
                    <w:jc w:val="center"/>
                    <w:rPr>
                      <w:color w:val="000000" w:themeColor="text1"/>
                      <w:sz w:val="32"/>
                      <w:szCs w:val="32"/>
                      <w:lang w:val="fr-MA"/>
                    </w:rPr>
                  </w:pPr>
                  <w:r w:rsidRPr="00C61914">
                    <w:rPr>
                      <w:color w:val="000000" w:themeColor="text1"/>
                      <w:sz w:val="28"/>
                      <w:szCs w:val="28"/>
                      <w:lang w:val="fr-MA"/>
                    </w:rPr>
                    <w:t>Dans les 24 h qui suivent la date d'achèvement des travaux de la commission</w:t>
                  </w:r>
                </w:p>
              </w:txbxContent>
            </v:textbox>
          </v:rect>
        </w:pict>
      </w:r>
      <w:r w:rsidRPr="00B9592B">
        <w:rPr>
          <w:noProof/>
        </w:rPr>
        <w:pict>
          <v:shape id="Double flèche horizontale 298" o:spid="_x0000_s1182" type="#_x0000_t69" style="position:absolute;margin-left:220.15pt;margin-top:47.8pt;width:99.75pt;height:3.55pt;z-index:2520893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" adj="384" fillcolor="black [3200]" strokecolor="black [1600]" strokeweight="1pt"/>
        </w:pict>
      </w:r>
      <w:r w:rsidRPr="00B9592B">
        <w:rPr>
          <w:noProof/>
        </w:rPr>
        <w:pict>
          <v:rect id="Rectangle 38" o:spid="_x0000_s1041" style="position:absolute;margin-left:-65.55pt;margin-top:24.75pt;width:282pt;height:50.4pt;z-index:25171148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" fillcolor="#ed7d31 [3205]" strokecolor="#823b0b [1605]" strokeweight="1pt">
            <v:textbox>
              <w:txbxContent>
                <w:p w:rsidR="00927FF2" w:rsidRPr="003A43FC" w:rsidRDefault="00C04ACD" w:rsidP="00927FF2">
                  <w:pPr>
                    <w:jc w:val="center"/>
                    <w:rPr>
                      <w:b/>
                      <w:bCs/>
                      <w:sz w:val="28"/>
                      <w:szCs w:val="28"/>
                      <w:lang w:val="fr-MA"/>
                    </w:rPr>
                  </w:pPr>
                  <w:r w:rsidRPr="003A43FC">
                    <w:rPr>
                      <w:b/>
                      <w:bCs/>
                      <w:sz w:val="28"/>
                      <w:szCs w:val="28"/>
                      <w:lang w:val="fr-MA"/>
                    </w:rPr>
                    <w:t>PV :</w:t>
                  </w:r>
                  <w:r w:rsidR="003A43FC" w:rsidRPr="009839A2">
                    <w:rPr>
                      <w:sz w:val="28"/>
                      <w:szCs w:val="28"/>
                      <w:lang w:val="fr-MA"/>
                    </w:rPr>
                    <w:t>Résumé des travaux de la commission</w:t>
                  </w:r>
                </w:p>
              </w:txbxContent>
            </v:textbox>
            <w10:wrap anchorx="margin"/>
          </v:rect>
        </w:pict>
      </w:r>
    </w:p>
    <w:p w:rsidR="00641702" w:rsidRPr="005E72F3" w:rsidRDefault="00B9592B" w:rsidP="009D6F43">
      <w:pPr>
        <w:rPr>
          <w:lang w:val="fr-MA"/>
        </w:rPr>
      </w:pPr>
      <w:r w:rsidRPr="00B9592B">
        <w:rPr>
          <w:noProof/>
        </w:rPr>
        <w:pict>
          <v:shape id="Flèche vers le bas 75" o:spid="_x0000_s1181" type="#_x0000_t67" style="position:absolute;margin-left:77.65pt;margin-top:-33.15pt;width:11.6pt;height:25.15pt;z-index:2518159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" adj="16619" fillcolor="black [3200]" strokecolor="black [1600]" strokeweight="1pt"/>
        </w:pict>
      </w:r>
      <w:r w:rsidRPr="00B9592B">
        <w:rPr>
          <w:noProof/>
        </w:rPr>
        <w:pict>
          <v:rect id="Rectangle 33" o:spid="_x0000_s1042" style="position:absolute;margin-left:395.95pt;margin-top:-7.45pt;width:195.9pt;height:67.5pt;z-index:251758592;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" fillcolor="#c5e0b3 [1305]" strokecolor="black [3213]" strokeweight="1.5pt">
            <v:textbox>
              <w:txbxContent>
                <w:p w:rsidR="003C237F" w:rsidRPr="00C61914" w:rsidRDefault="003C237F" w:rsidP="003C237F">
                  <w:pPr>
                    <w:jc w:val="center"/>
                    <w:rPr>
                      <w:color w:val="000000" w:themeColor="text1"/>
                      <w:lang w:val="fr-MA"/>
                    </w:rPr>
                  </w:pPr>
                  <w:r w:rsidRPr="00C61914">
                    <w:rPr>
                      <w:color w:val="000000" w:themeColor="text1"/>
                      <w:sz w:val="28"/>
                      <w:szCs w:val="28"/>
                      <w:lang w:val="fr-MA"/>
                    </w:rPr>
                    <w:t>5 jours max</w:t>
                  </w:r>
                  <w:r w:rsidR="004A54D8" w:rsidRPr="00C61914">
                    <w:rPr>
                      <w:color w:val="000000" w:themeColor="text1"/>
                      <w:sz w:val="28"/>
                      <w:szCs w:val="28"/>
                      <w:lang w:val="fr-MA"/>
                    </w:rPr>
                    <w:t xml:space="preserve"> à compter de la date d'achèvement des travaux de la commission</w:t>
                  </w:r>
                </w:p>
              </w:txbxContent>
            </v:textbox>
            <w10:wrap anchorx="page"/>
          </v:rect>
        </w:pict>
      </w:r>
    </w:p>
    <w:p w:rsidR="00641702" w:rsidRPr="005E72F3" w:rsidRDefault="00B9592B" w:rsidP="009D6F43">
      <w:pPr>
        <w:rPr>
          <w:lang w:val="fr-MA"/>
        </w:rPr>
      </w:pPr>
      <w:r w:rsidRPr="00B9592B">
        <w:rPr>
          <w:noProof/>
        </w:rPr>
        <w:pict>
          <v:shape id="Double flèche horizontale 299" o:spid="_x0000_s1180" type="#_x0000_t69" style="position:absolute;margin-left:217.9pt;margin-top:5.35pt;width:99.75pt;height:3.6pt;z-index:2520913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" adj="390" fillcolor="black [3200]" strokecolor="black [1600]" strokeweight="1pt"/>
        </w:pict>
      </w:r>
      <w:r w:rsidRPr="00B9592B">
        <w:rPr>
          <w:noProof/>
        </w:rPr>
        <w:pict>
          <v:rect id="Rectangle 20" o:spid="_x0000_s1043" style="position:absolute;margin-left:-64.25pt;margin-top:-27.95pt;width:278pt;height:55.95pt;z-index:25169305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" fillcolor="#ed7d31 [3205]" strokecolor="#823b0b [1605]" strokeweight="1pt">
            <v:textbox>
              <w:txbxContent>
                <w:p w:rsidR="00927FF2" w:rsidRPr="003A43FC" w:rsidRDefault="00927FF2" w:rsidP="00927FF2">
                  <w:pPr>
                    <w:jc w:val="center"/>
                    <w:rPr>
                      <w:b/>
                      <w:bCs/>
                      <w:sz w:val="28"/>
                      <w:szCs w:val="28"/>
                    </w:rPr>
                  </w:pPr>
                  <w:r w:rsidRPr="003A43FC">
                    <w:rPr>
                      <w:b/>
                      <w:bCs/>
                      <w:sz w:val="28"/>
                      <w:szCs w:val="28"/>
                    </w:rPr>
                    <w:t>Notification</w:t>
                  </w:r>
                  <w:r w:rsidR="003A43FC">
                    <w:rPr>
                      <w:b/>
                      <w:bCs/>
                      <w:sz w:val="28"/>
                      <w:szCs w:val="28"/>
                    </w:rPr>
                    <w:t>:</w:t>
                  </w:r>
                  <w:r w:rsidR="003A43FC" w:rsidRPr="009839A2">
                    <w:rPr>
                      <w:sz w:val="28"/>
                      <w:szCs w:val="28"/>
                    </w:rPr>
                    <w:t>Notification au titulaire</w:t>
                  </w:r>
                </w:p>
              </w:txbxContent>
            </v:textbox>
            <w10:wrap anchorx="margin"/>
          </v:rect>
        </w:pict>
      </w:r>
    </w:p>
    <w:p w:rsidR="00641702" w:rsidRPr="005E72F3" w:rsidRDefault="00B9592B" w:rsidP="009D6F43">
      <w:pPr>
        <w:rPr>
          <w:lang w:val="fr-MA"/>
        </w:rPr>
      </w:pPr>
      <w:r w:rsidRPr="00B9592B">
        <w:rPr>
          <w:noProof/>
        </w:rPr>
        <w:pict>
          <v:shape id="Flèche vers le bas 74" o:spid="_x0000_s1179" type="#_x0000_t67" style="position:absolute;margin-left:80.3pt;margin-top:5.35pt;width:9.35pt;height:42.1pt;flip:x;z-index:2518138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" adj="19204" fillcolor="black [3200]" strokecolor="black [1600]" strokeweight="1pt"/>
        </w:pict>
      </w:r>
    </w:p>
    <w:p w:rsidR="00641702" w:rsidRPr="005E72F3" w:rsidRDefault="00B9592B" w:rsidP="009D6F43">
      <w:pPr>
        <w:rPr>
          <w:lang w:val="fr-MA"/>
        </w:rPr>
      </w:pPr>
      <w:r w:rsidRPr="00B9592B">
        <w:rPr>
          <w:noProof/>
        </w:rPr>
        <w:pict>
          <v:rect id="Rectangle 25" o:spid="_x0000_s1044" style="position:absolute;margin-left:-64.45pt;margin-top:27.1pt;width:270.85pt;height:65pt;z-index:25170227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" fillcolor="#ed7d31 [3205]" strokecolor="#823b0b [1605]" strokeweight="1pt">
            <v:textbox>
              <w:txbxContent>
                <w:p w:rsidR="00927FF2" w:rsidRPr="003A43FC" w:rsidRDefault="003A43FC" w:rsidP="00BF3AF9">
                  <w:pPr>
                    <w:ind w:right="-143"/>
                    <w:jc w:val="center"/>
                    <w:rPr>
                      <w:b/>
                      <w:bCs/>
                      <w:sz w:val="28"/>
                      <w:szCs w:val="28"/>
                    </w:rPr>
                  </w:pPr>
                  <w:r w:rsidRPr="003A43FC">
                    <w:rPr>
                      <w:b/>
                      <w:bCs/>
                      <w:sz w:val="28"/>
                      <w:szCs w:val="28"/>
                    </w:rPr>
                    <w:t>A</w:t>
                  </w:r>
                  <w:r w:rsidR="00927FF2" w:rsidRPr="003A43FC">
                    <w:rPr>
                      <w:b/>
                      <w:bCs/>
                      <w:sz w:val="28"/>
                      <w:szCs w:val="28"/>
                    </w:rPr>
                    <w:t>pprobation</w:t>
                  </w:r>
                  <w:r>
                    <w:rPr>
                      <w:b/>
                      <w:bCs/>
                      <w:sz w:val="28"/>
                      <w:szCs w:val="28"/>
                    </w:rPr>
                    <w:t>:</w:t>
                  </w:r>
                  <w:r w:rsidRPr="009839A2">
                    <w:rPr>
                      <w:sz w:val="28"/>
                      <w:szCs w:val="28"/>
                    </w:rPr>
                    <w:t>Signature par autorité compétente</w:t>
                  </w:r>
                </w:p>
              </w:txbxContent>
            </v:textbox>
            <w10:wrap anchorx="margin"/>
          </v:rect>
        </w:pict>
      </w:r>
    </w:p>
    <w:p w:rsidR="00641702" w:rsidRPr="005E72F3" w:rsidRDefault="00B9592B" w:rsidP="009D6F43">
      <w:pPr>
        <w:rPr>
          <w:lang w:val="fr-MA"/>
        </w:rPr>
      </w:pPr>
      <w:r w:rsidRPr="00B9592B">
        <w:rPr>
          <w:noProof/>
        </w:rPr>
        <w:pict>
          <v:rect id="Rectangle 36" o:spid="_x0000_s1045" style="position:absolute;margin-left:323.55pt;margin-top:10.7pt;width:197.35pt;height:69pt;z-index:2517606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" fillcolor="#c5e0b3 [1305]" strokecolor="black [3213]" strokeweight="1.5pt">
            <v:textbox>
              <w:txbxContent>
                <w:p w:rsidR="003C237F" w:rsidRPr="00C61914" w:rsidRDefault="0054481D" w:rsidP="003C237F">
                  <w:pPr>
                    <w:jc w:val="center"/>
                    <w:rPr>
                      <w:color w:val="000000" w:themeColor="text1"/>
                      <w:sz w:val="28"/>
                      <w:szCs w:val="28"/>
                      <w:lang w:val="fr-MA"/>
                    </w:rPr>
                  </w:pPr>
                  <w:r w:rsidRPr="00C61914">
                    <w:rPr>
                      <w:color w:val="000000" w:themeColor="text1"/>
                      <w:sz w:val="24"/>
                      <w:szCs w:val="24"/>
                      <w:lang w:val="fr-MA"/>
                    </w:rPr>
                    <w:t>Quinze (15) premiers jours à compter de la date d'achèvement des travaux de la commission</w:t>
                  </w:r>
                </w:p>
              </w:txbxContent>
            </v:textbox>
          </v:rect>
        </w:pict>
      </w:r>
    </w:p>
    <w:p w:rsidR="009D6F43" w:rsidRPr="005E72F3" w:rsidRDefault="00B9592B" w:rsidP="009D6F43">
      <w:pPr>
        <w:rPr>
          <w:lang w:val="fr-MA"/>
        </w:rPr>
      </w:pPr>
      <w:r w:rsidRPr="00B9592B">
        <w:rPr>
          <w:noProof/>
        </w:rPr>
        <w:pict>
          <v:shape id="Double flèche horizontale 300" o:spid="_x0000_s1178" type="#_x0000_t69" style="position:absolute;margin-left:218.35pt;margin-top:17.55pt;width:99.75pt;height:3.6pt;z-index:2520934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" adj="390" fillcolor="black [3200]" strokecolor="black [1600]" strokeweight="1pt"/>
        </w:pict>
      </w:r>
    </w:p>
    <w:p w:rsidR="009D6F43" w:rsidRPr="005E72F3" w:rsidRDefault="009D6F43" w:rsidP="009D6F43">
      <w:pPr>
        <w:rPr>
          <w:lang w:val="fr-MA"/>
        </w:rPr>
      </w:pPr>
    </w:p>
    <w:p w:rsidR="009D6F43" w:rsidRPr="005E72F3" w:rsidRDefault="00B9592B" w:rsidP="009D6F43">
      <w:pPr>
        <w:rPr>
          <w:lang w:val="fr-MA"/>
        </w:rPr>
      </w:pPr>
      <w:r w:rsidRPr="00B9592B">
        <w:rPr>
          <w:noProof/>
        </w:rPr>
        <w:pict>
          <v:shape id="Flèche vers le bas 77" o:spid="_x0000_s1177" type="#_x0000_t67" style="position:absolute;margin-left:80.1pt;margin-top:2.2pt;width:11pt;height:53.9pt;z-index:2518200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" adj="19396" fillcolor="black [3200]" strokecolor="black [1600]" strokeweight="1pt"/>
        </w:pict>
      </w:r>
    </w:p>
    <w:p w:rsidR="009D6F43" w:rsidRPr="005E72F3" w:rsidRDefault="009D6F43" w:rsidP="009D6F43">
      <w:pPr>
        <w:rPr>
          <w:lang w:val="fr-MA"/>
        </w:rPr>
      </w:pPr>
    </w:p>
    <w:p w:rsidR="009D6F43" w:rsidRPr="005E72F3" w:rsidRDefault="00B9592B" w:rsidP="009D6F43">
      <w:pPr>
        <w:rPr>
          <w:lang w:val="fr-MA"/>
        </w:rPr>
      </w:pPr>
      <w:r w:rsidRPr="00B9592B">
        <w:rPr>
          <w:noProof/>
        </w:rPr>
        <w:pict>
          <v:rect id="Rectangle 37" o:spid="_x0000_s1046" style="position:absolute;margin-left:322.15pt;margin-top:14.8pt;width:200pt;height:79pt;z-index:2517626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" fillcolor="#c5e0b3 [1305]" strokecolor="black [3213]" strokeweight="1.5pt">
            <v:textbox>
              <w:txbxContent>
                <w:p w:rsidR="0054481D" w:rsidRPr="00C61914" w:rsidRDefault="0054481D" w:rsidP="0054481D">
                  <w:pPr>
                    <w:jc w:val="center"/>
                    <w:rPr>
                      <w:color w:val="000000" w:themeColor="text1"/>
                      <w:sz w:val="36"/>
                      <w:szCs w:val="36"/>
                      <w:lang w:val="fr-MA"/>
                    </w:rPr>
                  </w:pPr>
                  <w:r w:rsidRPr="00C61914">
                    <w:rPr>
                      <w:color w:val="000000" w:themeColor="text1"/>
                      <w:sz w:val="24"/>
                      <w:szCs w:val="24"/>
                      <w:lang w:val="fr-MA"/>
                    </w:rPr>
                    <w:t>Doit être notifiée à l'attributaire dans un délai maximum de soixante-quinze (60) jours à compter de la date d'ouverture des plis</w:t>
                  </w:r>
                </w:p>
              </w:txbxContent>
            </v:textbox>
          </v:rect>
        </w:pict>
      </w:r>
      <w:r w:rsidRPr="00B9592B">
        <w:rPr>
          <w:noProof/>
        </w:rPr>
        <w:pict>
          <v:rect id="Rectangle 40" o:spid="_x0000_s1047" style="position:absolute;margin-left:-66.85pt;margin-top:12.7pt;width:280.5pt;height:57.5pt;z-index:25171558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" fillcolor="#ed7d31 [3205]" strokecolor="#823b0b [1605]" strokeweight="1pt">
            <v:textbox>
              <w:txbxContent>
                <w:p w:rsidR="00BF3AF9" w:rsidRPr="00BF3AF9" w:rsidRDefault="00BF3AF9" w:rsidP="00BF3AF9">
                  <w:pPr>
                    <w:jc w:val="center"/>
                    <w:rPr>
                      <w:b/>
                      <w:bCs/>
                      <w:sz w:val="28"/>
                      <w:szCs w:val="28"/>
                      <w:lang w:val="fr-MA"/>
                    </w:rPr>
                  </w:pPr>
                  <w:r w:rsidRPr="00BF3AF9">
                    <w:rPr>
                      <w:b/>
                      <w:bCs/>
                      <w:sz w:val="28"/>
                      <w:szCs w:val="28"/>
                      <w:lang w:val="fr-MA"/>
                    </w:rPr>
                    <w:t xml:space="preserve">Notification </w:t>
                  </w:r>
                  <w:r w:rsidR="00203513">
                    <w:rPr>
                      <w:b/>
                      <w:bCs/>
                      <w:sz w:val="28"/>
                      <w:szCs w:val="28"/>
                      <w:lang w:val="fr-MA"/>
                    </w:rPr>
                    <w:t>d’</w:t>
                  </w:r>
                  <w:r w:rsidR="00203513" w:rsidRPr="00BF3AF9">
                    <w:rPr>
                      <w:b/>
                      <w:bCs/>
                      <w:sz w:val="28"/>
                      <w:szCs w:val="28"/>
                      <w:lang w:val="fr-MA"/>
                    </w:rPr>
                    <w:t>approbation :</w:t>
                  </w:r>
                  <w:r w:rsidRPr="009839A2">
                    <w:rPr>
                      <w:sz w:val="28"/>
                      <w:szCs w:val="28"/>
                    </w:rPr>
                    <w:t>Notification au titulaire</w:t>
                  </w:r>
                </w:p>
              </w:txbxContent>
            </v:textbox>
            <w10:wrap anchorx="margin"/>
          </v:rect>
        </w:pict>
      </w:r>
    </w:p>
    <w:p w:rsidR="009D6F43" w:rsidRPr="005E72F3" w:rsidRDefault="009D6F43" w:rsidP="009D6F43">
      <w:pPr>
        <w:rPr>
          <w:lang w:val="fr-MA"/>
        </w:rPr>
      </w:pPr>
    </w:p>
    <w:p w:rsidR="009D6F43" w:rsidRPr="005E72F3" w:rsidRDefault="00B9592B" w:rsidP="009D6F43">
      <w:pPr>
        <w:rPr>
          <w:lang w:val="fr-MA"/>
        </w:rPr>
      </w:pPr>
      <w:r w:rsidRPr="00B9592B">
        <w:rPr>
          <w:noProof/>
        </w:rPr>
        <w:pict>
          <v:shape id="Double flèche horizontale 301" o:spid="_x0000_s1176" type="#_x0000_t69" style="position:absolute;margin-left:229.85pt;margin-top:2.15pt;width:90.35pt;height:3.6pt;z-index:25209548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" adj="430" fillcolor="black [3200]" strokecolor="black [1600]" strokeweight="1pt"/>
        </w:pict>
      </w:r>
    </w:p>
    <w:p w:rsidR="009D6F43" w:rsidRPr="005E72F3" w:rsidRDefault="00B9592B" w:rsidP="009D6F43">
      <w:pPr>
        <w:rPr>
          <w:lang w:val="fr-MA"/>
        </w:rPr>
      </w:pPr>
      <w:r w:rsidRPr="00B9592B">
        <w:rPr>
          <w:noProof/>
        </w:rPr>
        <w:pict>
          <v:shape id="Flèche vers le bas 78" o:spid="_x0000_s1175" type="#_x0000_t67" style="position:absolute;margin-left:81.2pt;margin-top:3.65pt;width:9.8pt;height:36.5pt;z-index:2518220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" adj="18700" fillcolor="black [3200]" strokecolor="black [1600]" strokeweight="1pt"/>
        </w:pict>
      </w:r>
    </w:p>
    <w:p w:rsidR="00641702" w:rsidRPr="005E72F3" w:rsidRDefault="00B9592B" w:rsidP="009D6F43">
      <w:pPr>
        <w:jc w:val="center"/>
        <w:rPr>
          <w:lang w:val="fr-MA"/>
        </w:rPr>
      </w:pPr>
      <w:r w:rsidRPr="00B9592B">
        <w:rPr>
          <w:noProof/>
        </w:rPr>
        <w:pict>
          <v:rect id="Rectangle 39" o:spid="_x0000_s1048" style="position:absolute;left:0;text-align:left;margin-left:-67.35pt;margin-top:18.25pt;width:287pt;height:66.5pt;z-index:25171353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" fillcolor="#ed7d31 [3205]" strokecolor="#823b0b [1605]" strokeweight="1pt">
            <v:textbox>
              <w:txbxContent>
                <w:p w:rsidR="00927FF2" w:rsidRPr="00BF3AF9" w:rsidRDefault="003A43FC" w:rsidP="00D83947">
                  <w:pPr>
                    <w:jc w:val="center"/>
                    <w:rPr>
                      <w:b/>
                      <w:bCs/>
                      <w:sz w:val="28"/>
                      <w:szCs w:val="28"/>
                      <w:lang w:val="fr-MA"/>
                    </w:rPr>
                  </w:pPr>
                  <w:r w:rsidRPr="003A43FC">
                    <w:rPr>
                      <w:b/>
                      <w:bCs/>
                      <w:sz w:val="28"/>
                      <w:szCs w:val="28"/>
                      <w:lang w:val="fr-MA"/>
                    </w:rPr>
                    <w:t xml:space="preserve">Les </w:t>
                  </w:r>
                  <w:r w:rsidR="00BE26DD" w:rsidRPr="003A43FC">
                    <w:rPr>
                      <w:b/>
                      <w:bCs/>
                      <w:sz w:val="28"/>
                      <w:szCs w:val="28"/>
                      <w:lang w:val="fr-MA"/>
                    </w:rPr>
                    <w:t>ordres</w:t>
                  </w:r>
                  <w:r w:rsidRPr="003A43FC">
                    <w:rPr>
                      <w:b/>
                      <w:bCs/>
                      <w:sz w:val="28"/>
                      <w:szCs w:val="28"/>
                      <w:lang w:val="fr-MA"/>
                    </w:rPr>
                    <w:t xml:space="preserve"> de </w:t>
                  </w:r>
                  <w:r w:rsidR="00BE26DD" w:rsidRPr="003A43FC">
                    <w:rPr>
                      <w:b/>
                      <w:bCs/>
                      <w:sz w:val="28"/>
                      <w:szCs w:val="28"/>
                      <w:lang w:val="fr-MA"/>
                    </w:rPr>
                    <w:t>services</w:t>
                  </w:r>
                  <w:r w:rsidR="00D83947">
                    <w:rPr>
                      <w:b/>
                      <w:bCs/>
                      <w:sz w:val="28"/>
                      <w:szCs w:val="28"/>
                      <w:lang w:val="fr-MA"/>
                    </w:rPr>
                    <w:t> :</w:t>
                  </w:r>
                  <w:r w:rsidR="00D83947" w:rsidRPr="00D83947">
                    <w:rPr>
                      <w:rStyle w:val="lev"/>
                      <w:b w:val="0"/>
                      <w:bCs w:val="0"/>
                      <w:sz w:val="28"/>
                      <w:szCs w:val="28"/>
                      <w:lang w:val="fr-MA"/>
                    </w:rPr>
                    <w:t>délivré dans un délai maximum de trente (30) jours</w:t>
                  </w:r>
                  <w:r w:rsidR="00D83947" w:rsidRPr="00D83947">
                    <w:rPr>
                      <w:sz w:val="28"/>
                      <w:szCs w:val="28"/>
                      <w:lang w:val="fr-MA"/>
                    </w:rPr>
                    <w:t>à compter de la date de notification du marché.</w:t>
                  </w:r>
                </w:p>
              </w:txbxContent>
            </v:textbox>
            <w10:wrap anchorx="margin"/>
          </v:rect>
        </w:pict>
      </w:r>
    </w:p>
    <w:p w:rsidR="00641702" w:rsidRPr="005E72F3" w:rsidRDefault="00B9592B" w:rsidP="00641702">
      <w:pPr>
        <w:rPr>
          <w:lang w:val="fr-MA"/>
        </w:rPr>
      </w:pPr>
      <w:r w:rsidRPr="00B9592B">
        <w:rPr>
          <w:noProof/>
        </w:rPr>
        <w:pict>
          <v:rect id="Rectangle 46" o:spid="_x0000_s1049" style="position:absolute;margin-left:323.3pt;margin-top:1.9pt;width:201pt;height:62.05pt;z-index:2517647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" fillcolor="#c5e0b3 [1305]" strokecolor="black [3213]" strokeweight="1.5pt">
            <v:textbox>
              <w:txbxContent>
                <w:p w:rsidR="0054481D" w:rsidRPr="00C61914" w:rsidRDefault="0054481D" w:rsidP="0054481D">
                  <w:pPr>
                    <w:jc w:val="center"/>
                    <w:rPr>
                      <w:color w:val="000000" w:themeColor="text1"/>
                      <w:sz w:val="36"/>
                      <w:szCs w:val="36"/>
                      <w:lang w:val="fr-MA"/>
                    </w:rPr>
                  </w:pPr>
                  <w:r w:rsidRPr="00C61914">
                    <w:rPr>
                      <w:color w:val="000000" w:themeColor="text1"/>
                      <w:sz w:val="28"/>
                      <w:szCs w:val="28"/>
                      <w:lang w:val="fr-MA"/>
                    </w:rPr>
                    <w:t>Notification 10 jours avant le début effectif</w:t>
                  </w:r>
                </w:p>
              </w:txbxContent>
            </v:textbox>
          </v:rect>
        </w:pict>
      </w:r>
    </w:p>
    <w:p w:rsidR="00641702" w:rsidRPr="005E72F3" w:rsidRDefault="00B9592B" w:rsidP="00641702">
      <w:pPr>
        <w:rPr>
          <w:lang w:val="fr-MA"/>
        </w:rPr>
      </w:pPr>
      <w:r w:rsidRPr="00B9592B">
        <w:rPr>
          <w:noProof/>
        </w:rPr>
        <w:pict>
          <v:shape id="Double flèche horizontale 302" o:spid="_x0000_s1174" type="#_x0000_t69" style="position:absolute;margin-left:226.65pt;margin-top:8.65pt;width:89.7pt;height:3.6pt;z-index:25209753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" adj="433" fillcolor="black [3200]" strokecolor="black [1600]" strokeweight="1pt"/>
        </w:pict>
      </w:r>
    </w:p>
    <w:p w:rsidR="00641702" w:rsidRPr="005E72F3" w:rsidRDefault="00B9592B" w:rsidP="00641702">
      <w:pPr>
        <w:rPr>
          <w:lang w:val="fr-MA"/>
        </w:rPr>
      </w:pPr>
      <w:r w:rsidRPr="00B9592B">
        <w:rPr>
          <w:noProof/>
        </w:rPr>
        <w:pict>
          <v:shape id="Flèche vers le bas 76" o:spid="_x0000_s1173" type="#_x0000_t67" style="position:absolute;margin-left:81.8pt;margin-top:18.1pt;width:9.2pt;height:42.15pt;z-index:2518179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" adj="19243" fillcolor="black [3200]" strokecolor="black [1600]" strokeweight="1pt"/>
        </w:pict>
      </w:r>
    </w:p>
    <w:p w:rsidR="00641702" w:rsidRPr="005E72F3" w:rsidRDefault="00641702" w:rsidP="00641702">
      <w:pPr>
        <w:rPr>
          <w:lang w:val="fr-MA"/>
        </w:rPr>
      </w:pPr>
    </w:p>
    <w:p w:rsidR="00641702" w:rsidRPr="005E72F3" w:rsidRDefault="00B9592B" w:rsidP="00641702">
      <w:pPr>
        <w:rPr>
          <w:lang w:val="fr-MA"/>
        </w:rPr>
      </w:pPr>
      <w:r w:rsidRPr="00B9592B">
        <w:rPr>
          <w:noProof/>
        </w:rPr>
        <w:pict>
          <v:rect id="Rectangle 49" o:spid="_x0000_s1050" style="position:absolute;margin-left:316.45pt;margin-top:15.55pt;width:210pt;height:58.5pt;z-index:2517688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" fillcolor="#c5e0b3 [1305]" strokecolor="black [3213]" strokeweight="1.5pt">
            <v:textbox>
              <w:txbxContent>
                <w:p w:rsidR="006D4041" w:rsidRPr="00C61914" w:rsidRDefault="006D4041" w:rsidP="006D4041">
                  <w:pPr>
                    <w:jc w:val="center"/>
                    <w:rPr>
                      <w:color w:val="000000" w:themeColor="text1"/>
                      <w:sz w:val="36"/>
                      <w:szCs w:val="36"/>
                      <w:lang w:val="fr-MA"/>
                    </w:rPr>
                  </w:pPr>
                  <w:r w:rsidRPr="00C61914">
                    <w:rPr>
                      <w:color w:val="000000" w:themeColor="text1"/>
                      <w:sz w:val="28"/>
                      <w:szCs w:val="28"/>
                      <w:lang w:val="fr-MA"/>
                    </w:rPr>
                    <w:t>Tout au long de l’exécution</w:t>
                  </w:r>
                </w:p>
              </w:txbxContent>
            </v:textbox>
          </v:rect>
        </w:pict>
      </w:r>
      <w:r w:rsidRPr="00B9592B">
        <w:rPr>
          <w:noProof/>
        </w:rPr>
        <w:pict>
          <v:rect id="Rectangle 24" o:spid="_x0000_s1051" style="position:absolute;margin-left:-66.45pt;margin-top:19.4pt;width:276.9pt;height:61.5pt;z-index:25170022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" fillcolor="#ed7d31 [3205]" strokecolor="#823b0b [1605]" strokeweight="1pt">
            <v:textbox>
              <w:txbxContent>
                <w:p w:rsidR="00927FF2" w:rsidRPr="003A43FC" w:rsidRDefault="00BF3AF9" w:rsidP="00BF3AF9">
                  <w:pPr>
                    <w:ind w:right="-232"/>
                    <w:jc w:val="center"/>
                    <w:rPr>
                      <w:b/>
                      <w:bCs/>
                      <w:sz w:val="28"/>
                      <w:szCs w:val="28"/>
                      <w:lang w:val="fr-MA"/>
                    </w:rPr>
                  </w:pPr>
                  <w:r>
                    <w:rPr>
                      <w:b/>
                      <w:bCs/>
                      <w:sz w:val="28"/>
                      <w:szCs w:val="28"/>
                      <w:lang w:val="fr-MA"/>
                    </w:rPr>
                    <w:t>Suivi</w:t>
                  </w:r>
                  <w:r w:rsidR="003A43FC">
                    <w:rPr>
                      <w:b/>
                      <w:bCs/>
                      <w:sz w:val="28"/>
                      <w:szCs w:val="28"/>
                      <w:lang w:val="fr-MA"/>
                    </w:rPr>
                    <w:t> :</w:t>
                  </w:r>
                  <w:r w:rsidRPr="00B52B12">
                    <w:rPr>
                      <w:sz w:val="28"/>
                      <w:szCs w:val="28"/>
                      <w:lang w:val="fr-MA"/>
                    </w:rPr>
                    <w:t xml:space="preserve"> Vis</w:t>
                  </w:r>
                  <w:r w:rsidR="005818F0">
                    <w:rPr>
                      <w:sz w:val="28"/>
                      <w:szCs w:val="28"/>
                      <w:lang w:val="fr-MA"/>
                    </w:rPr>
                    <w:t>ites, Ordres de services</w:t>
                  </w:r>
                  <w:r w:rsidR="00B52B12" w:rsidRPr="00B52B12">
                    <w:rPr>
                      <w:sz w:val="28"/>
                      <w:szCs w:val="28"/>
                      <w:lang w:val="fr-MA"/>
                    </w:rPr>
                    <w:t xml:space="preserve">, attachements, </w:t>
                  </w:r>
                  <w:r w:rsidR="006D4041" w:rsidRPr="00B52B12">
                    <w:rPr>
                      <w:sz w:val="28"/>
                      <w:szCs w:val="28"/>
                      <w:lang w:val="fr-MA"/>
                    </w:rPr>
                    <w:t>procès-verbaux</w:t>
                  </w:r>
                </w:p>
              </w:txbxContent>
            </v:textbox>
            <w10:wrap anchorx="margin"/>
          </v:rect>
        </w:pict>
      </w:r>
    </w:p>
    <w:p w:rsidR="005B38F7" w:rsidRPr="005E72F3" w:rsidRDefault="005B38F7" w:rsidP="00641702">
      <w:pPr>
        <w:jc w:val="center"/>
        <w:rPr>
          <w:lang w:val="fr-MA"/>
        </w:rPr>
      </w:pPr>
    </w:p>
    <w:p w:rsidR="00641702" w:rsidRPr="005E72F3" w:rsidRDefault="00B9592B" w:rsidP="00641702">
      <w:pPr>
        <w:jc w:val="center"/>
        <w:rPr>
          <w:lang w:val="fr-MA"/>
        </w:rPr>
      </w:pPr>
      <w:r w:rsidRPr="00B9592B">
        <w:rPr>
          <w:noProof/>
        </w:rPr>
        <w:pict>
          <v:shape id="Double flèche horizontale 303" o:spid="_x0000_s1172" type="#_x0000_t69" style="position:absolute;left:0;text-align:left;margin-left:222.2pt;margin-top:3.55pt;width:89.7pt;height:3.6pt;z-index:25209958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" adj="433" fillcolor="black [3200]" strokecolor="black [1600]" strokeweight="1pt"/>
        </w:pict>
      </w:r>
    </w:p>
    <w:p w:rsidR="00641702" w:rsidRPr="005E72F3" w:rsidRDefault="00B9592B" w:rsidP="00641702">
      <w:pPr>
        <w:jc w:val="center"/>
        <w:rPr>
          <w:lang w:val="fr-MA"/>
        </w:rPr>
      </w:pPr>
      <w:r w:rsidRPr="00B9592B">
        <w:rPr>
          <w:noProof/>
        </w:rPr>
        <w:pict>
          <v:shape id="Flèche vers le bas 79" o:spid="_x0000_s1171" type="#_x0000_t67" style="position:absolute;left:0;text-align:left;margin-left:81.2pt;margin-top:13.65pt;width:11.7pt;height:44pt;z-index:2518241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" adj="18728" fillcolor="black [3200]" strokecolor="black [1600]" strokeweight="1pt"/>
        </w:pict>
      </w:r>
    </w:p>
    <w:p w:rsidR="00641702" w:rsidRPr="005E72F3" w:rsidRDefault="00641702" w:rsidP="00641702">
      <w:pPr>
        <w:jc w:val="center"/>
        <w:rPr>
          <w:lang w:val="fr-MA"/>
        </w:rPr>
      </w:pPr>
    </w:p>
    <w:p w:rsidR="00641702" w:rsidRPr="005E72F3" w:rsidRDefault="00B9592B" w:rsidP="00641702">
      <w:pPr>
        <w:jc w:val="center"/>
        <w:rPr>
          <w:lang w:val="fr-MA"/>
        </w:rPr>
      </w:pPr>
      <w:r w:rsidRPr="00B9592B">
        <w:rPr>
          <w:noProof/>
        </w:rPr>
        <w:pict>
          <v:rect id="Rectangle 41" o:spid="_x0000_s1052" style="position:absolute;left:0;text-align:left;margin-left:-65.95pt;margin-top:14.45pt;width:278.05pt;height:66.15pt;z-index:25171763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" fillcolor="#ed7d31 [3205]" strokecolor="#823b0b [1605]" strokeweight="1pt">
            <v:textbox>
              <w:txbxContent>
                <w:p w:rsidR="00BF3AF9" w:rsidRPr="00F24FCC" w:rsidRDefault="00D90A32" w:rsidP="00F24FCC">
                  <w:pPr>
                    <w:jc w:val="center"/>
                    <w:rPr>
                      <w:b/>
                      <w:bCs/>
                      <w:sz w:val="28"/>
                      <w:szCs w:val="28"/>
                      <w:lang w:val="fr-MA"/>
                    </w:rPr>
                  </w:pPr>
                  <w:r w:rsidRPr="00F24FCC">
                    <w:rPr>
                      <w:b/>
                      <w:bCs/>
                      <w:sz w:val="28"/>
                      <w:szCs w:val="28"/>
                      <w:lang w:val="fr-MA"/>
                    </w:rPr>
                    <w:t>Réception</w:t>
                  </w:r>
                  <w:r w:rsidR="009352C2" w:rsidRPr="00F24FCC">
                    <w:rPr>
                      <w:b/>
                      <w:bCs/>
                      <w:sz w:val="28"/>
                      <w:szCs w:val="28"/>
                      <w:lang w:val="fr-MA"/>
                    </w:rPr>
                    <w:t>Provisoire</w:t>
                  </w:r>
                  <w:r w:rsidR="007B483C" w:rsidRPr="00F24FCC">
                    <w:rPr>
                      <w:b/>
                      <w:bCs/>
                      <w:sz w:val="28"/>
                      <w:szCs w:val="28"/>
                      <w:lang w:val="fr-MA"/>
                    </w:rPr>
                    <w:t xml:space="preserve"> :</w:t>
                  </w:r>
                  <w:r w:rsidR="00F24FCC" w:rsidRPr="00546621">
                    <w:rPr>
                      <w:sz w:val="28"/>
                      <w:szCs w:val="28"/>
                      <w:lang w:val="fr-MA"/>
                    </w:rPr>
                    <w:t xml:space="preserve">Vérification initiale de la conformité </w:t>
                  </w:r>
                  <w:r w:rsidR="00F24FCC">
                    <w:rPr>
                      <w:sz w:val="28"/>
                      <w:szCs w:val="28"/>
                      <w:lang w:val="fr-MA"/>
                    </w:rPr>
                    <w:t>des travaux</w:t>
                  </w:r>
                </w:p>
              </w:txbxContent>
            </v:textbox>
            <w10:wrap anchorx="margin"/>
          </v:rect>
        </w:pict>
      </w:r>
    </w:p>
    <w:p w:rsidR="00641702" w:rsidRPr="005E72F3" w:rsidRDefault="00B9592B" w:rsidP="00641702">
      <w:pPr>
        <w:jc w:val="center"/>
        <w:rPr>
          <w:lang w:val="fr-MA"/>
        </w:rPr>
      </w:pPr>
      <w:r w:rsidRPr="00B9592B">
        <w:rPr>
          <w:noProof/>
        </w:rPr>
        <w:pict>
          <v:rect id="Rectangle 51" o:spid="_x0000_s1053" style="position:absolute;left:0;text-align:left;margin-left:317.9pt;margin-top:.75pt;width:207.5pt;height:66.5pt;z-index:2517708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" fillcolor="#c5e0b3 [1305]" strokecolor="black [3213]" strokeweight="1.5pt">
            <v:textbox>
              <w:txbxContent>
                <w:p w:rsidR="006D4041" w:rsidRPr="00200188" w:rsidRDefault="006D4041" w:rsidP="006D4041">
                  <w:pPr>
                    <w:jc w:val="center"/>
                    <w:rPr>
                      <w:color w:val="000000" w:themeColor="text1"/>
                      <w:sz w:val="48"/>
                      <w:szCs w:val="48"/>
                      <w:lang w:val="fr-MA"/>
                    </w:rPr>
                  </w:pPr>
                  <w:r w:rsidRPr="00200188">
                    <w:rPr>
                      <w:color w:val="000000" w:themeColor="text1"/>
                      <w:sz w:val="28"/>
                      <w:szCs w:val="28"/>
                      <w:lang w:val="fr-MA"/>
                    </w:rPr>
                    <w:t>Un délai maximum de dix (10) jours à compter de la réception de l'avis de l’E</w:t>
                  </w:r>
                </w:p>
              </w:txbxContent>
            </v:textbox>
          </v:rect>
        </w:pict>
      </w:r>
    </w:p>
    <w:p w:rsidR="00641702" w:rsidRPr="005E72F3" w:rsidRDefault="00B9592B" w:rsidP="00641702">
      <w:pPr>
        <w:jc w:val="center"/>
        <w:rPr>
          <w:lang w:val="fr-MA"/>
        </w:rPr>
      </w:pPr>
      <w:r w:rsidRPr="00B9592B">
        <w:rPr>
          <w:noProof/>
        </w:rPr>
        <w:pict>
          <v:shape id="Double flèche horizontale 304" o:spid="_x0000_s1170" type="#_x0000_t69" style="position:absolute;left:0;text-align:left;margin-left:219.5pt;margin-top:5.4pt;width:92.5pt;height:3.6pt;flip:y;z-index:25210163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" adj="420" fillcolor="black [3200]" strokecolor="black [1600]" strokeweight="1pt"/>
        </w:pict>
      </w:r>
    </w:p>
    <w:p w:rsidR="00641702" w:rsidRPr="005E72F3" w:rsidRDefault="00B9592B" w:rsidP="00641702">
      <w:pPr>
        <w:jc w:val="center"/>
        <w:rPr>
          <w:lang w:val="fr-MA"/>
        </w:rPr>
      </w:pPr>
      <w:r w:rsidRPr="00B9592B">
        <w:rPr>
          <w:noProof/>
        </w:rPr>
        <w:lastRenderedPageBreak/>
        <w:pict>
          <v:shape id="Flèche vers le bas 80" o:spid="_x0000_s1169" type="#_x0000_t67" style="position:absolute;left:0;text-align:left;margin-left:80.15pt;margin-top:12.15pt;width:12pt;height:33.5pt;z-index:2518261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" adj="17731" fillcolor="black [3200]" strokecolor="black [1600]" strokeweight="1pt"/>
        </w:pict>
      </w:r>
    </w:p>
    <w:p w:rsidR="00641702" w:rsidRPr="005E72F3" w:rsidRDefault="00B9592B" w:rsidP="00641702">
      <w:pPr>
        <w:jc w:val="center"/>
        <w:rPr>
          <w:lang w:val="fr-MA"/>
        </w:rPr>
      </w:pPr>
      <w:r w:rsidRPr="00B9592B">
        <w:rPr>
          <w:noProof/>
        </w:rPr>
        <w:pict>
          <v:rect id="Rectangle 23" o:spid="_x0000_s1054" style="position:absolute;left:0;text-align:left;margin-left:-65.3pt;margin-top:27.5pt;width:282.45pt;height:63.15pt;z-index:25169817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" fillcolor="#ed7d31 [3205]" strokecolor="#823b0b [1605]" strokeweight="1pt">
            <v:textbox>
              <w:txbxContent>
                <w:p w:rsidR="00927FF2" w:rsidRPr="00BF3AF9" w:rsidRDefault="00203513" w:rsidP="00927FF2">
                  <w:pPr>
                    <w:jc w:val="center"/>
                    <w:rPr>
                      <w:b/>
                      <w:bCs/>
                      <w:sz w:val="28"/>
                      <w:szCs w:val="28"/>
                      <w:lang w:val="fr-MA"/>
                    </w:rPr>
                  </w:pPr>
                  <w:r w:rsidRPr="00BF3AF9">
                    <w:rPr>
                      <w:b/>
                      <w:bCs/>
                      <w:sz w:val="28"/>
                      <w:szCs w:val="28"/>
                      <w:lang w:val="fr-MA"/>
                    </w:rPr>
                    <w:t>Réception</w:t>
                  </w:r>
                  <w:r w:rsidR="00BE26DD" w:rsidRPr="00BF3AF9">
                    <w:rPr>
                      <w:b/>
                      <w:bCs/>
                      <w:sz w:val="28"/>
                      <w:szCs w:val="28"/>
                      <w:lang w:val="fr-MA"/>
                    </w:rPr>
                    <w:t>définitive :</w:t>
                  </w:r>
                  <w:r w:rsidR="00BF3AF9" w:rsidRPr="009839A2">
                    <w:rPr>
                      <w:sz w:val="28"/>
                      <w:szCs w:val="28"/>
                      <w:lang w:val="fr-MA"/>
                    </w:rPr>
                    <w:t xml:space="preserve">À la fin du délai de </w:t>
                  </w:r>
                  <w:r w:rsidR="00E72F54" w:rsidRPr="009839A2">
                    <w:rPr>
                      <w:sz w:val="28"/>
                      <w:szCs w:val="28"/>
                      <w:lang w:val="fr-MA"/>
                    </w:rPr>
                    <w:t>garantie</w:t>
                  </w:r>
                  <w:r w:rsidR="00E72F54">
                    <w:rPr>
                      <w:sz w:val="28"/>
                      <w:szCs w:val="28"/>
                      <w:lang w:val="fr-MA"/>
                    </w:rPr>
                    <w:t xml:space="preserve"> (vérification </w:t>
                  </w:r>
                  <w:r w:rsidR="001F6079">
                    <w:rPr>
                      <w:sz w:val="28"/>
                      <w:szCs w:val="28"/>
                      <w:lang w:val="fr-MA"/>
                    </w:rPr>
                    <w:t>définitive</w:t>
                  </w:r>
                  <w:bookmarkStart w:id="4" w:name="_GoBack"/>
                  <w:bookmarkEnd w:id="4"/>
                  <w:r w:rsidR="00E72F54">
                    <w:rPr>
                      <w:sz w:val="28"/>
                      <w:szCs w:val="28"/>
                      <w:lang w:val="fr-MA"/>
                    </w:rPr>
                    <w:t xml:space="preserve"> de la conformité des travaux)</w:t>
                  </w:r>
                </w:p>
              </w:txbxContent>
            </v:textbox>
            <w10:wrap anchorx="margin"/>
          </v:rect>
        </w:pict>
      </w:r>
    </w:p>
    <w:p w:rsidR="00641702" w:rsidRPr="005E72F3" w:rsidRDefault="00B9592B" w:rsidP="00641702">
      <w:pPr>
        <w:jc w:val="center"/>
        <w:rPr>
          <w:lang w:val="fr-MA"/>
        </w:rPr>
      </w:pPr>
      <w:r w:rsidRPr="00B9592B">
        <w:rPr>
          <w:noProof/>
        </w:rPr>
        <w:pict>
          <v:rect id="Rectangle 47" o:spid="_x0000_s1055" style="position:absolute;left:0;text-align:left;margin-left:317.9pt;margin-top:.8pt;width:206.4pt;height:67.3pt;z-index:2517667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" fillcolor="#c5e0b3 [1305]" strokecolor="black [3213]" strokeweight="1.5pt">
            <v:textbox>
              <w:txbxContent>
                <w:p w:rsidR="006D4041" w:rsidRPr="00200188" w:rsidRDefault="006D4041" w:rsidP="006D4041">
                  <w:pPr>
                    <w:jc w:val="center"/>
                    <w:rPr>
                      <w:color w:val="000000" w:themeColor="text1"/>
                      <w:sz w:val="48"/>
                      <w:szCs w:val="48"/>
                      <w:lang w:val="fr-MA"/>
                    </w:rPr>
                  </w:pPr>
                  <w:r w:rsidRPr="00200188">
                    <w:rPr>
                      <w:color w:val="000000" w:themeColor="text1"/>
                      <w:sz w:val="28"/>
                      <w:szCs w:val="28"/>
                      <w:lang w:val="fr-MA"/>
                    </w:rPr>
                    <w:t>Vingt (20) jours au plus tard avant l'expiration du délai de garantie</w:t>
                  </w:r>
                </w:p>
              </w:txbxContent>
            </v:textbox>
          </v:rect>
        </w:pict>
      </w:r>
      <w:r w:rsidRPr="00B9592B">
        <w:rPr>
          <w:noProof/>
        </w:rPr>
        <w:pict>
          <v:shape id="Double flèche horizontale 305" o:spid="_x0000_s1168" type="#_x0000_t69" style="position:absolute;left:0;text-align:left;margin-left:223.45pt;margin-top:29.55pt;width:92.5pt;height:4.65pt;z-index:2521036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" adj="544" fillcolor="black [3200]" strokecolor="black [1600]" strokeweight="1pt"/>
        </w:pict>
      </w:r>
    </w:p>
    <w:p w:rsidR="009352C2" w:rsidRDefault="009352C2" w:rsidP="009352C2">
      <w:pPr>
        <w:pStyle w:val="Paragraphedeliste"/>
        <w:numPr>
          <w:ilvl w:val="0"/>
          <w:numId w:val="6"/>
        </w:numPr>
        <w:rPr>
          <w:color w:val="0070C0"/>
          <w:sz w:val="36"/>
          <w:szCs w:val="36"/>
          <w:lang w:val="fr-MA"/>
        </w:rPr>
      </w:pPr>
      <w:r w:rsidRPr="005E72F3">
        <w:rPr>
          <w:color w:val="0070C0"/>
          <w:sz w:val="36"/>
          <w:szCs w:val="36"/>
          <w:lang w:val="fr-MA"/>
        </w:rPr>
        <w:t>Cas d’un marché</w:t>
      </w:r>
      <w:r w:rsidR="007F13A0">
        <w:rPr>
          <w:color w:val="0070C0"/>
          <w:sz w:val="36"/>
          <w:szCs w:val="36"/>
          <w:lang w:val="fr-MA"/>
        </w:rPr>
        <w:t xml:space="preserve"> de service :</w:t>
      </w:r>
    </w:p>
    <w:p w:rsidR="007F13A0" w:rsidRPr="005E72F3" w:rsidRDefault="007F13A0" w:rsidP="007F13A0">
      <w:pPr>
        <w:pStyle w:val="Paragraphedeliste"/>
        <w:rPr>
          <w:color w:val="0070C0"/>
          <w:sz w:val="36"/>
          <w:szCs w:val="36"/>
          <w:lang w:val="fr-MA"/>
        </w:rPr>
      </w:pPr>
    </w:p>
    <w:p w:rsidR="00641702" w:rsidRPr="009352C2" w:rsidRDefault="00641702" w:rsidP="009352C2">
      <w:pPr>
        <w:ind w:left="360"/>
        <w:jc w:val="center"/>
        <w:rPr>
          <w:lang w:val="fr-MA"/>
        </w:rPr>
      </w:pPr>
    </w:p>
    <w:p w:rsidR="00641702" w:rsidRPr="005E72F3" w:rsidRDefault="00641702" w:rsidP="00641702">
      <w:pPr>
        <w:jc w:val="center"/>
        <w:rPr>
          <w:lang w:val="fr-MA"/>
        </w:rPr>
      </w:pPr>
    </w:p>
    <w:p w:rsidR="007F13A0" w:rsidRPr="00C410EC" w:rsidRDefault="00B9592B" w:rsidP="007F13A0">
      <w:pPr>
        <w:rPr>
          <w:lang w:val="fr-MA"/>
        </w:rPr>
      </w:pPr>
      <w:r w:rsidRPr="00B9592B">
        <w:rPr>
          <w:noProof/>
        </w:rPr>
        <w:pict>
          <v:rect id="Rectangle 3" o:spid="_x0000_s1056" style="position:absolute;margin-left:28.3pt;margin-top:-57pt;width:393.2pt;height:55.4pt;z-index:2518333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" fillcolor="#4472c4 [3208]" strokecolor="#1f3763 [1608]" strokeweight="1pt">
            <v:textbox>
              <w:txbxContent>
                <w:p w:rsidR="007F13A0" w:rsidRPr="008C2347" w:rsidRDefault="00227DC4" w:rsidP="00C42FFD">
                  <w:pPr>
                    <w:jc w:val="center"/>
                    <w:rPr>
                      <w:b/>
                      <w:bCs/>
                      <w:sz w:val="36"/>
                      <w:szCs w:val="36"/>
                    </w:rPr>
                  </w:pPr>
                  <w:r>
                    <w:rPr>
                      <w:b/>
                      <w:bCs/>
                      <w:sz w:val="36"/>
                      <w:szCs w:val="36"/>
                    </w:rPr>
                    <w:t>MARCHÉS DE SERICES</w:t>
                  </w:r>
                </w:p>
              </w:txbxContent>
            </v:textbox>
          </v:rect>
        </w:pict>
      </w:r>
    </w:p>
    <w:p w:rsidR="007F13A0" w:rsidRPr="00C410EC" w:rsidRDefault="00B9592B" w:rsidP="007F13A0">
      <w:pPr>
        <w:rPr>
          <w:lang w:val="fr-MA"/>
        </w:rPr>
      </w:pPr>
      <w:r w:rsidRPr="00B9592B">
        <w:rPr>
          <w:noProof/>
        </w:rPr>
        <w:pict>
          <v:rect id="Rectangle 6" o:spid="_x0000_s1057" style="position:absolute;margin-left:-59.2pt;margin-top:22.8pt;width:286.35pt;height:67.55pt;z-index:2518343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" fillcolor="#ed7d31 [3205]" strokecolor="#823b0b [1605]" strokeweight="1pt">
            <v:textbox>
              <w:txbxContent>
                <w:p w:rsidR="007F13A0" w:rsidRPr="003A43FC" w:rsidRDefault="007F13A0" w:rsidP="007F13A0">
                  <w:pPr>
                    <w:jc w:val="center"/>
                    <w:rPr>
                      <w:lang w:val="fr-MA"/>
                    </w:rPr>
                  </w:pPr>
                  <w:r w:rsidRPr="009839A2">
                    <w:rPr>
                      <w:b/>
                      <w:bCs/>
                      <w:sz w:val="28"/>
                      <w:szCs w:val="28"/>
                      <w:lang w:val="fr-MA"/>
                    </w:rPr>
                    <w:t>Élaboration du cahier des charges</w:t>
                  </w:r>
                  <w:r w:rsidRPr="003A43FC">
                    <w:rPr>
                      <w:b/>
                      <w:bCs/>
                      <w:lang w:val="fr-MA"/>
                    </w:rPr>
                    <w:t xml:space="preserve"> :</w:t>
                  </w:r>
                  <w:r w:rsidRPr="009839A2">
                    <w:rPr>
                      <w:sz w:val="28"/>
                      <w:szCs w:val="28"/>
                      <w:lang w:val="fr-MA"/>
                    </w:rPr>
                    <w:t xml:space="preserve">Définition détaillée des prestations </w:t>
                  </w:r>
                  <w:r>
                    <w:rPr>
                      <w:sz w:val="28"/>
                      <w:szCs w:val="28"/>
                      <w:lang w:val="fr-MA"/>
                    </w:rPr>
                    <w:t>(détermination des besoins)</w:t>
                  </w:r>
                </w:p>
              </w:txbxContent>
            </v:textbox>
          </v:rect>
        </w:pict>
      </w:r>
    </w:p>
    <w:p w:rsidR="007F13A0" w:rsidRPr="00C410EC" w:rsidRDefault="00B9592B" w:rsidP="007F13A0">
      <w:pPr>
        <w:rPr>
          <w:lang w:val="fr-MA"/>
        </w:rPr>
      </w:pPr>
      <w:r w:rsidRPr="00B9592B">
        <w:rPr>
          <w:noProof/>
        </w:rPr>
        <w:pict>
          <v:rect id="Rectangle 87" o:spid="_x0000_s1058" style="position:absolute;margin-left:333.5pt;margin-top:2.75pt;width:190.8pt;height:61pt;z-index:2518630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" fillcolor="#c5e0b3 [1305]" strokecolor="black [3213]" strokeweight="1.5pt">
            <v:textbox>
              <w:txbxContent>
                <w:p w:rsidR="007F13A0" w:rsidRPr="00200188" w:rsidRDefault="007F13A0" w:rsidP="007F13A0">
                  <w:pPr>
                    <w:jc w:val="center"/>
                    <w:rPr>
                      <w:color w:val="000000" w:themeColor="text1"/>
                      <w:lang w:val="fr-MA"/>
                    </w:rPr>
                  </w:pPr>
                  <w:r w:rsidRPr="00200188">
                    <w:rPr>
                      <w:color w:val="000000" w:themeColor="text1"/>
                      <w:sz w:val="28"/>
                      <w:szCs w:val="28"/>
                    </w:rPr>
                    <w:t>Avant lancement procédure</w:t>
                  </w:r>
                </w:p>
              </w:txbxContent>
            </v:textbox>
          </v:rect>
        </w:pict>
      </w:r>
    </w:p>
    <w:p w:rsidR="007F13A0" w:rsidRPr="00C410EC" w:rsidRDefault="00B9592B" w:rsidP="007F13A0">
      <w:pPr>
        <w:rPr>
          <w:lang w:val="fr-MA"/>
        </w:rPr>
      </w:pPr>
      <w:r w:rsidRPr="00B9592B">
        <w:rPr>
          <w:noProof/>
        </w:rPr>
        <w:pict>
          <v:shape id="Double flèche horizontale 306" o:spid="_x0000_s1167" type="#_x0000_t69" style="position:absolute;margin-left:230.95pt;margin-top:9.2pt;width:99.75pt;height:3.6pt;z-index:2521057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" adj="390" fillcolor="black [3200]" strokecolor="black [1600]" strokeweight="1pt"/>
        </w:pict>
      </w:r>
    </w:p>
    <w:p w:rsidR="007F13A0" w:rsidRPr="00C410EC" w:rsidRDefault="007F13A0" w:rsidP="007F13A0">
      <w:pPr>
        <w:rPr>
          <w:lang w:val="fr-MA"/>
        </w:rPr>
      </w:pPr>
    </w:p>
    <w:p w:rsidR="007F13A0" w:rsidRPr="00C410EC" w:rsidRDefault="00B9592B" w:rsidP="007F13A0">
      <w:pPr>
        <w:rPr>
          <w:lang w:val="fr-MA"/>
        </w:rPr>
      </w:pPr>
      <w:r w:rsidRPr="00B9592B">
        <w:rPr>
          <w:noProof/>
        </w:rPr>
        <w:pict>
          <v:shape id="Flèche vers le bas 118" o:spid="_x0000_s1166" type="#_x0000_t67" style="position:absolute;margin-left:67.55pt;margin-top:.35pt;width:9.4pt;height:32.1pt;z-index:2519142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" adj="18437" fillcolor="black [3200]" strokecolor="black [1600]" strokeweight="1pt"/>
        </w:pict>
      </w:r>
    </w:p>
    <w:p w:rsidR="007F13A0" w:rsidRPr="00C410EC" w:rsidRDefault="00B9592B" w:rsidP="007F13A0">
      <w:pPr>
        <w:rPr>
          <w:lang w:val="fr-MA"/>
        </w:rPr>
      </w:pPr>
      <w:r w:rsidRPr="00B9592B">
        <w:rPr>
          <w:noProof/>
        </w:rPr>
        <w:pict>
          <v:rect id="Rectangle 88" o:spid="_x0000_s1059" style="position:absolute;margin-left:331.1pt;margin-top:2.8pt;width:193.8pt;height:61pt;z-index:2518650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" fillcolor="#c5e0b3 [1305]" strokecolor="black [3213]" strokeweight="1.5pt">
            <v:textbox>
              <w:txbxContent>
                <w:p w:rsidR="007F13A0" w:rsidRPr="00200188" w:rsidRDefault="007F13A0" w:rsidP="007F13A0">
                  <w:pPr>
                    <w:jc w:val="center"/>
                    <w:rPr>
                      <w:color w:val="000000" w:themeColor="text1"/>
                      <w:lang w:val="fr-MA"/>
                    </w:rPr>
                  </w:pPr>
                  <w:r w:rsidRPr="00200188">
                    <w:rPr>
                      <w:color w:val="000000" w:themeColor="text1"/>
                      <w:sz w:val="28"/>
                      <w:szCs w:val="28"/>
                    </w:rPr>
                    <w:t xml:space="preserve">Préparé avant la publication </w:t>
                  </w:r>
                </w:p>
              </w:txbxContent>
            </v:textbox>
          </v:rect>
        </w:pict>
      </w:r>
      <w:r w:rsidRPr="00B9592B">
        <w:rPr>
          <w:noProof/>
        </w:rPr>
        <w:pict>
          <v:rect id="Rectangle 9" o:spid="_x0000_s1060" style="position:absolute;margin-left:-59.8pt;margin-top:11.15pt;width:290.75pt;height:74.2pt;z-index:2518353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" fillcolor="#ed7d31 [3205]" strokecolor="#823b0b [1605]" strokeweight="1pt">
            <v:textbox>
              <w:txbxContent>
                <w:p w:rsidR="007F13A0" w:rsidRPr="003A43FC" w:rsidRDefault="00496C53" w:rsidP="007F13A0">
                  <w:pPr>
                    <w:jc w:val="center"/>
                    <w:rPr>
                      <w:lang w:val="fr-MA"/>
                    </w:rPr>
                  </w:pPr>
                  <w:r>
                    <w:rPr>
                      <w:b/>
                      <w:bCs/>
                      <w:sz w:val="28"/>
                      <w:szCs w:val="28"/>
                      <w:lang w:val="fr-MA"/>
                    </w:rPr>
                    <w:t>Dossier de consultation</w:t>
                  </w:r>
                  <w:r w:rsidR="007F13A0" w:rsidRPr="003A43FC">
                    <w:rPr>
                      <w:b/>
                      <w:bCs/>
                      <w:sz w:val="28"/>
                      <w:szCs w:val="28"/>
                      <w:lang w:val="fr-MA"/>
                    </w:rPr>
                    <w:t>:</w:t>
                  </w:r>
                  <w:r w:rsidR="007F13A0" w:rsidRPr="004160C1">
                    <w:rPr>
                      <w:sz w:val="24"/>
                      <w:szCs w:val="24"/>
                      <w:lang w:val="fr-MA"/>
                    </w:rPr>
                    <w:t>CPS+AVIS+REGLEMENT DE CONSULTATION+DECLARATION SUR HONNEUR+ACTE D’ANGAGEMENT</w:t>
                  </w:r>
                  <w:r w:rsidR="007F13A0">
                    <w:rPr>
                      <w:sz w:val="24"/>
                      <w:szCs w:val="24"/>
                      <w:lang w:val="fr-MA"/>
                    </w:rPr>
                    <w:t xml:space="preserve"> (envoyer au comptable pour étude et validation)</w:t>
                  </w:r>
                </w:p>
              </w:txbxContent>
            </v:textbox>
          </v:rect>
        </w:pict>
      </w:r>
    </w:p>
    <w:p w:rsidR="007F13A0" w:rsidRPr="00C410EC" w:rsidRDefault="00B9592B" w:rsidP="007F13A0">
      <w:pPr>
        <w:rPr>
          <w:lang w:val="fr-MA"/>
        </w:rPr>
      </w:pPr>
      <w:r w:rsidRPr="00B9592B">
        <w:rPr>
          <w:noProof/>
        </w:rPr>
        <w:pict>
          <v:shape id="Double flèche horizontale 308" o:spid="_x0000_s1165" type="#_x0000_t69" style="position:absolute;margin-left:238.15pt;margin-top:14.35pt;width:90.9pt;height:3.6pt;flip:y;z-index:25210777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" adj="428" fillcolor="black [3200]" strokecolor="black [1600]" strokeweight="1pt"/>
        </w:pict>
      </w:r>
    </w:p>
    <w:p w:rsidR="007F13A0" w:rsidRPr="00C410EC" w:rsidRDefault="007F13A0" w:rsidP="007F13A0">
      <w:pPr>
        <w:rPr>
          <w:lang w:val="fr-MA"/>
        </w:rPr>
      </w:pPr>
    </w:p>
    <w:p w:rsidR="007F13A0" w:rsidRPr="00C410EC" w:rsidRDefault="00B9592B" w:rsidP="007F13A0">
      <w:pPr>
        <w:rPr>
          <w:lang w:val="fr-MA"/>
        </w:rPr>
      </w:pPr>
      <w:r w:rsidRPr="00B9592B">
        <w:rPr>
          <w:noProof/>
        </w:rPr>
        <w:pict>
          <v:rect id="Rectangle 90" o:spid="_x0000_s1061" style="position:absolute;margin-left:333.5pt;margin-top:14.35pt;width:194.5pt;height:64pt;z-index:25186816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" fillcolor="#c5e0b3 [1305]" strokecolor="black [3213]" strokeweight="1.5pt">
            <v:textbox>
              <w:txbxContent>
                <w:p w:rsidR="007F13A0" w:rsidRPr="00200188" w:rsidRDefault="007F13A0" w:rsidP="007F13A0">
                  <w:pPr>
                    <w:jc w:val="center"/>
                    <w:rPr>
                      <w:color w:val="000000" w:themeColor="text1"/>
                      <w:lang w:val="fr-MA"/>
                    </w:rPr>
                  </w:pPr>
                  <w:r w:rsidRPr="00200188">
                    <w:rPr>
                      <w:color w:val="000000" w:themeColor="text1"/>
                      <w:sz w:val="28"/>
                      <w:szCs w:val="28"/>
                      <w:lang w:val="fr-MA"/>
                    </w:rPr>
                    <w:t>21 jours avant ouverture des plis pour les appels d’offres ouvert national</w:t>
                  </w:r>
                </w:p>
              </w:txbxContent>
            </v:textbox>
            <w10:wrap anchorx="margin"/>
          </v:rect>
        </w:pict>
      </w:r>
      <w:r w:rsidRPr="00B9592B">
        <w:rPr>
          <w:noProof/>
        </w:rPr>
        <w:pict>
          <v:shape id="Flèche vers le bas 119" o:spid="_x0000_s1164" type="#_x0000_t67" style="position:absolute;margin-left:68.05pt;margin-top:17.8pt;width:8.3pt;height:17.7pt;z-index:251916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" adj="16531" fillcolor="black [3200]" strokecolor="black [1600]" strokeweight="1pt"/>
        </w:pict>
      </w:r>
    </w:p>
    <w:p w:rsidR="007F13A0" w:rsidRPr="00C410EC" w:rsidRDefault="00B9592B" w:rsidP="007F13A0">
      <w:pPr>
        <w:rPr>
          <w:lang w:val="fr-MA"/>
        </w:rPr>
      </w:pPr>
      <w:r w:rsidRPr="00B9592B">
        <w:rPr>
          <w:noProof/>
        </w:rPr>
        <w:pict>
          <v:rect id="Rectangle 18" o:spid="_x0000_s1062" style="position:absolute;margin-left:10pt;margin-top:18.35pt;width:291pt;height:53.15pt;z-index:251839488;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" fillcolor="#ed7d31 [3205]" strokecolor="#823b0b [1605]" strokeweight="1pt">
            <v:textbox>
              <w:txbxContent>
                <w:p w:rsidR="007F13A0" w:rsidRPr="00496C53" w:rsidRDefault="00EB5BF9" w:rsidP="007F13A0">
                  <w:pPr>
                    <w:jc w:val="center"/>
                    <w:rPr>
                      <w:b/>
                      <w:bCs/>
                      <w:sz w:val="28"/>
                      <w:szCs w:val="28"/>
                      <w:lang w:val="fr-MA"/>
                    </w:rPr>
                  </w:pPr>
                  <w:r w:rsidRPr="00496C53">
                    <w:rPr>
                      <w:b/>
                      <w:bCs/>
                      <w:sz w:val="28"/>
                      <w:szCs w:val="28"/>
                      <w:lang w:val="fr-MA"/>
                    </w:rPr>
                    <w:t>Publication :</w:t>
                  </w:r>
                  <w:r w:rsidR="007F13A0" w:rsidRPr="00496C53">
                    <w:rPr>
                      <w:sz w:val="28"/>
                      <w:szCs w:val="28"/>
                      <w:lang w:val="fr-MA"/>
                    </w:rPr>
                    <w:t xml:space="preserve"> Portail</w:t>
                  </w:r>
                  <w:r w:rsidR="00496C53" w:rsidRPr="00496C53">
                    <w:rPr>
                      <w:sz w:val="28"/>
                      <w:szCs w:val="28"/>
                      <w:lang w:val="fr-MA"/>
                    </w:rPr>
                    <w:t xml:space="preserve"> des marches publics</w:t>
                  </w:r>
                  <w:r w:rsidR="007F13A0" w:rsidRPr="00496C53">
                    <w:rPr>
                      <w:sz w:val="28"/>
                      <w:szCs w:val="28"/>
                      <w:lang w:val="fr-MA"/>
                    </w:rPr>
                    <w:t xml:space="preserve"> + journaux</w:t>
                  </w:r>
                </w:p>
              </w:txbxContent>
            </v:textbox>
            <w10:wrap anchorx="page"/>
          </v:rect>
        </w:pict>
      </w:r>
      <w:r w:rsidRPr="00B9592B">
        <w:rPr>
          <w:noProof/>
        </w:rPr>
        <w:pict>
          <v:shape id="Connecteur droit avec flèche 106" o:spid="_x0000_s1163" type="#_x0000_t32" style="position:absolute;margin-left:231pt;margin-top:17.55pt;width:101.35pt;height:27.7pt;flip:y;z-index:2518917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" strokecolor="black [3200]" strokeweight="2.25pt">
            <v:stroke endarrow="open" joinstyle="miter"/>
          </v:shape>
        </w:pict>
      </w:r>
    </w:p>
    <w:p w:rsidR="007F13A0" w:rsidRPr="00C410EC" w:rsidRDefault="007F13A0" w:rsidP="007F13A0">
      <w:pPr>
        <w:rPr>
          <w:lang w:val="fr-MA"/>
        </w:rPr>
      </w:pPr>
    </w:p>
    <w:p w:rsidR="007F13A0" w:rsidRPr="00C410EC" w:rsidRDefault="00B9592B" w:rsidP="007F13A0">
      <w:pPr>
        <w:rPr>
          <w:lang w:val="fr-MA"/>
        </w:rPr>
      </w:pPr>
      <w:r w:rsidRPr="00B9592B">
        <w:rPr>
          <w:noProof/>
        </w:rPr>
        <w:pict>
          <v:rect id="Rectangle 89" o:spid="_x0000_s1063" style="position:absolute;margin-left:334.1pt;margin-top:14.85pt;width:192.6pt;height:66pt;z-index:25186713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" fillcolor="#c5e0b3 [1305]" strokecolor="black [3213]" strokeweight="1.5pt">
            <v:textbox>
              <w:txbxContent>
                <w:p w:rsidR="007F13A0" w:rsidRPr="00200188" w:rsidRDefault="007F13A0" w:rsidP="007F13A0">
                  <w:pPr>
                    <w:jc w:val="center"/>
                    <w:rPr>
                      <w:color w:val="000000" w:themeColor="text1"/>
                      <w:lang w:val="fr-MA"/>
                    </w:rPr>
                  </w:pPr>
                  <w:r w:rsidRPr="00200188">
                    <w:rPr>
                      <w:color w:val="000000" w:themeColor="text1"/>
                      <w:sz w:val="28"/>
                      <w:szCs w:val="28"/>
                      <w:lang w:val="fr-MA"/>
                    </w:rPr>
                    <w:t>10 jours avant ouverture des plis pour les appels d’offres simplifié</w:t>
                  </w:r>
                </w:p>
                <w:p w:rsidR="007F13A0" w:rsidRPr="00641702" w:rsidRDefault="007F13A0" w:rsidP="007F13A0">
                  <w:pPr>
                    <w:jc w:val="center"/>
                    <w:rPr>
                      <w:lang w:val="fr-MA"/>
                    </w:rPr>
                  </w:pPr>
                </w:p>
              </w:txbxContent>
            </v:textbox>
            <w10:wrap anchorx="margin"/>
          </v:rect>
        </w:pict>
      </w:r>
      <w:r w:rsidRPr="00B9592B">
        <w:rPr>
          <w:noProof/>
        </w:rPr>
        <w:pict>
          <v:shape id="Connecteur droit avec flèche 107" o:spid="_x0000_s1162" type="#_x0000_t32" style="position:absolute;margin-left:231.55pt;margin-top:.8pt;width:100.8pt;height:49.85pt;z-index:2518927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" strokecolor="black [3200]" strokeweight="2.25pt">
            <v:stroke endarrow="open" joinstyle="miter"/>
          </v:shape>
        </w:pict>
      </w:r>
    </w:p>
    <w:p w:rsidR="007F13A0" w:rsidRPr="00C410EC" w:rsidRDefault="00B9592B" w:rsidP="007F13A0">
      <w:pPr>
        <w:rPr>
          <w:lang w:val="fr-MA"/>
        </w:rPr>
      </w:pPr>
      <w:r w:rsidRPr="00B9592B">
        <w:rPr>
          <w:noProof/>
        </w:rPr>
        <w:pict>
          <v:shape id="Flèche vers le bas 120" o:spid="_x0000_s1161" type="#_x0000_t67" style="position:absolute;margin-left:67.6pt;margin-top:3.8pt;width:11.1pt;height:98.6pt;z-index:2519183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" adj="20387" fillcolor="black [3200]" strokecolor="black [1600]" strokeweight="1pt"/>
        </w:pict>
      </w:r>
    </w:p>
    <w:p w:rsidR="007F13A0" w:rsidRPr="00C410EC" w:rsidRDefault="007F13A0" w:rsidP="007F13A0">
      <w:pPr>
        <w:rPr>
          <w:lang w:val="fr-MA"/>
        </w:rPr>
      </w:pPr>
    </w:p>
    <w:p w:rsidR="007F13A0" w:rsidRPr="00C410EC" w:rsidRDefault="007F13A0" w:rsidP="007F13A0">
      <w:pPr>
        <w:rPr>
          <w:lang w:val="fr-MA"/>
        </w:rPr>
      </w:pPr>
    </w:p>
    <w:p w:rsidR="007F13A0" w:rsidRPr="00C410EC" w:rsidRDefault="007F13A0" w:rsidP="007F13A0">
      <w:pPr>
        <w:rPr>
          <w:lang w:val="fr-MA"/>
        </w:rPr>
      </w:pPr>
    </w:p>
    <w:p w:rsidR="007F13A0" w:rsidRPr="00C410EC" w:rsidRDefault="00B9592B" w:rsidP="007F13A0">
      <w:pPr>
        <w:rPr>
          <w:lang w:val="fr-MA"/>
        </w:rPr>
      </w:pPr>
      <w:r w:rsidRPr="00B9592B">
        <w:rPr>
          <w:noProof/>
        </w:rPr>
        <w:pict>
          <v:rect id="Rectangle 91" o:spid="_x0000_s1064" style="position:absolute;margin-left:329pt;margin-top:13.7pt;width:199.5pt;height:61pt;z-index:2518702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" fillcolor="#c5e0b3 [1305]" strokecolor="black [3213]" strokeweight="1.5pt">
            <v:textbox>
              <w:txbxContent>
                <w:p w:rsidR="007F13A0" w:rsidRPr="00200188" w:rsidRDefault="007F13A0" w:rsidP="007F13A0">
                  <w:pPr>
                    <w:jc w:val="center"/>
                    <w:rPr>
                      <w:color w:val="000000" w:themeColor="text1"/>
                      <w:lang w:val="fr-MA"/>
                    </w:rPr>
                  </w:pPr>
                  <w:r w:rsidRPr="00200188">
                    <w:rPr>
                      <w:color w:val="000000" w:themeColor="text1"/>
                      <w:sz w:val="28"/>
                      <w:szCs w:val="28"/>
                    </w:rPr>
                    <w:t>Jusqu’à la date limite</w:t>
                  </w:r>
                </w:p>
              </w:txbxContent>
            </v:textbox>
          </v:rect>
        </w:pict>
      </w:r>
      <w:r w:rsidRPr="00B9592B">
        <w:rPr>
          <w:noProof/>
        </w:rPr>
        <w:pict>
          <v:rect id="Rectangle 21" o:spid="_x0000_s1065" style="position:absolute;margin-left:-60.9pt;margin-top:14.9pt;width:289pt;height:57.55pt;z-index:2518384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" fillcolor="#ed7d31 [3205]" strokecolor="#823b0b [1605]" strokeweight="1pt">
            <v:textbox>
              <w:txbxContent>
                <w:p w:rsidR="007F13A0" w:rsidRPr="003A43FC" w:rsidRDefault="007F13A0" w:rsidP="007F13A0">
                  <w:pPr>
                    <w:pStyle w:val="Compact"/>
                    <w:jc w:val="center"/>
                    <w:rPr>
                      <w:sz w:val="28"/>
                      <w:szCs w:val="28"/>
                      <w:lang w:val="fr-MA"/>
                    </w:rPr>
                  </w:pPr>
                  <w:r w:rsidRPr="00496C53">
                    <w:rPr>
                      <w:b/>
                      <w:bCs/>
                      <w:sz w:val="28"/>
                      <w:szCs w:val="28"/>
                      <w:lang w:val="fr-MA"/>
                    </w:rPr>
                    <w:t xml:space="preserve">Retrait </w:t>
                  </w:r>
                  <w:r w:rsidR="00496C53">
                    <w:rPr>
                      <w:b/>
                      <w:bCs/>
                      <w:sz w:val="28"/>
                      <w:szCs w:val="28"/>
                      <w:lang w:val="fr-MA"/>
                    </w:rPr>
                    <w:t>d</w:t>
                  </w:r>
                  <w:r w:rsidR="00496C53" w:rsidRPr="00496C53">
                    <w:rPr>
                      <w:b/>
                      <w:bCs/>
                      <w:sz w:val="28"/>
                      <w:szCs w:val="28"/>
                      <w:lang w:val="fr-MA"/>
                    </w:rPr>
                    <w:t>ossier de consultation</w:t>
                  </w:r>
                  <w:r w:rsidR="00496C53" w:rsidRPr="00BE26DD">
                    <w:rPr>
                      <w:b/>
                      <w:bCs/>
                      <w:lang w:val="fr-MA"/>
                    </w:rPr>
                    <w:t xml:space="preserve"> :</w:t>
                  </w:r>
                  <w:r w:rsidRPr="003A43FC">
                    <w:rPr>
                      <w:sz w:val="28"/>
                      <w:szCs w:val="28"/>
                      <w:lang w:val="fr-MA"/>
                    </w:rPr>
                    <w:t xml:space="preserve"> Enregistrement des concurrents</w:t>
                  </w:r>
                </w:p>
                <w:p w:rsidR="007F13A0" w:rsidRPr="003A43FC" w:rsidRDefault="007F13A0" w:rsidP="007F13A0">
                  <w:pPr>
                    <w:jc w:val="center"/>
                    <w:rPr>
                      <w:lang w:val="fr-MA"/>
                    </w:rPr>
                  </w:pPr>
                </w:p>
              </w:txbxContent>
            </v:textbox>
          </v:rect>
        </w:pict>
      </w:r>
    </w:p>
    <w:p w:rsidR="007F13A0" w:rsidRPr="00C410EC" w:rsidRDefault="007F13A0" w:rsidP="007F13A0">
      <w:pPr>
        <w:rPr>
          <w:lang w:val="fr-MA"/>
        </w:rPr>
      </w:pPr>
    </w:p>
    <w:p w:rsidR="007F13A0" w:rsidRPr="00C410EC" w:rsidRDefault="00B9592B" w:rsidP="007F13A0">
      <w:pPr>
        <w:rPr>
          <w:lang w:val="fr-MA"/>
        </w:rPr>
      </w:pPr>
      <w:r w:rsidRPr="00B9592B">
        <w:rPr>
          <w:noProof/>
        </w:rPr>
        <w:pict>
          <v:shape id="Double flèche horizontale 309" o:spid="_x0000_s1160" type="#_x0000_t69" style="position:absolute;margin-left:229.1pt;margin-top:2.2pt;width:99.75pt;height:3.6pt;z-index:25210982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" adj="390" fillcolor="black [3200]" strokecolor="black [1600]" strokeweight="1pt"/>
        </w:pict>
      </w:r>
    </w:p>
    <w:p w:rsidR="007F13A0" w:rsidRPr="00C410EC" w:rsidRDefault="00B9592B" w:rsidP="007F13A0">
      <w:pPr>
        <w:rPr>
          <w:lang w:val="fr-MA"/>
        </w:rPr>
      </w:pPr>
      <w:r w:rsidRPr="00B9592B">
        <w:rPr>
          <w:noProof/>
        </w:rPr>
        <w:pict>
          <v:shape id="Flèche vers le bas 121" o:spid="_x0000_s1159" type="#_x0000_t67" style="position:absolute;margin-left:67.4pt;margin-top:5.95pt;width:11.05pt;height:50.9pt;z-index:251920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" adj="19256" fillcolor="black [3200]" strokecolor="black [1600]" strokeweight="1pt"/>
        </w:pict>
      </w:r>
    </w:p>
    <w:p w:rsidR="007F13A0" w:rsidRPr="00C410EC" w:rsidRDefault="007F13A0" w:rsidP="007F13A0">
      <w:pPr>
        <w:rPr>
          <w:lang w:val="fr-MA"/>
        </w:rPr>
      </w:pPr>
    </w:p>
    <w:p w:rsidR="007F13A0" w:rsidRPr="00C410EC" w:rsidRDefault="00B9592B" w:rsidP="007F13A0">
      <w:pPr>
        <w:rPr>
          <w:lang w:val="fr-MA"/>
        </w:rPr>
      </w:pPr>
      <w:r w:rsidRPr="00B9592B">
        <w:rPr>
          <w:noProof/>
        </w:rPr>
        <w:pict>
          <v:rect id="Rectangle 92" o:spid="_x0000_s1066" style="position:absolute;margin-left:329.8pt;margin-top:11.7pt;width:202.5pt;height:61pt;z-index:2518722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" fillcolor="#c5e0b3 [1305]" strokecolor="black [3213]" strokeweight="1.5pt">
            <v:textbox>
              <w:txbxContent>
                <w:p w:rsidR="004A54D8" w:rsidRPr="00200188" w:rsidRDefault="004A54D8" w:rsidP="004A54D8">
                  <w:pPr>
                    <w:jc w:val="center"/>
                    <w:rPr>
                      <w:color w:val="000000" w:themeColor="text1"/>
                      <w:lang w:val="fr-MA"/>
                    </w:rPr>
                  </w:pPr>
                  <w:r w:rsidRPr="00200188">
                    <w:rPr>
                      <w:color w:val="000000" w:themeColor="text1"/>
                      <w:sz w:val="28"/>
                      <w:szCs w:val="28"/>
                    </w:rPr>
                    <w:t>À la date fixée</w:t>
                  </w:r>
                </w:p>
              </w:txbxContent>
            </v:textbox>
          </v:rect>
        </w:pict>
      </w:r>
      <w:r w:rsidRPr="00B9592B">
        <w:rPr>
          <w:noProof/>
        </w:rPr>
        <w:pict>
          <v:rect id="Rectangle 19" o:spid="_x0000_s1067" style="position:absolute;margin-left:-58.7pt;margin-top:16.25pt;width:286.9pt;height:54.3pt;z-index:2518456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" fillcolor="#ed7d31 [3205]" strokecolor="#823b0b [1605]" strokeweight="1pt">
            <v:textbox>
              <w:txbxContent>
                <w:p w:rsidR="007F13A0" w:rsidRPr="003A43FC" w:rsidRDefault="007F13A0" w:rsidP="007F13A0">
                  <w:pPr>
                    <w:jc w:val="center"/>
                    <w:rPr>
                      <w:b/>
                      <w:bCs/>
                      <w:sz w:val="28"/>
                      <w:szCs w:val="28"/>
                    </w:rPr>
                  </w:pPr>
                  <w:r w:rsidRPr="003A43FC">
                    <w:rPr>
                      <w:b/>
                      <w:bCs/>
                      <w:sz w:val="28"/>
                      <w:szCs w:val="28"/>
                    </w:rPr>
                    <w:t xml:space="preserve">Ouverture des plis: </w:t>
                  </w:r>
                  <w:r w:rsidRPr="003A43FC">
                    <w:rPr>
                      <w:sz w:val="28"/>
                      <w:szCs w:val="28"/>
                      <w:lang w:val="fr-MA"/>
                    </w:rPr>
                    <w:t>Séance publique</w:t>
                  </w:r>
                </w:p>
                <w:p w:rsidR="007F13A0" w:rsidRPr="003A43FC" w:rsidRDefault="007F13A0" w:rsidP="007F13A0">
                  <w:pPr>
                    <w:jc w:val="center"/>
                    <w:rPr>
                      <w:lang w:val="fr-MA"/>
                    </w:rPr>
                  </w:pPr>
                </w:p>
                <w:p w:rsidR="007F13A0" w:rsidRPr="003A43FC" w:rsidRDefault="007F13A0" w:rsidP="007F13A0">
                  <w:pPr>
                    <w:jc w:val="center"/>
                    <w:rPr>
                      <w:lang w:val="fr-MA"/>
                    </w:rPr>
                  </w:pPr>
                </w:p>
              </w:txbxContent>
            </v:textbox>
          </v:rect>
        </w:pict>
      </w:r>
    </w:p>
    <w:p w:rsidR="007F13A0" w:rsidRPr="00C410EC" w:rsidRDefault="00B9592B" w:rsidP="007F13A0">
      <w:pPr>
        <w:rPr>
          <w:lang w:val="fr-MA"/>
        </w:rPr>
      </w:pPr>
      <w:r w:rsidRPr="00B9592B">
        <w:rPr>
          <w:noProof/>
        </w:rPr>
        <w:pict>
          <v:shape id="Double flèche horizontale 310" o:spid="_x0000_s1158" type="#_x0000_t69" style="position:absolute;margin-left:227.5pt;margin-top:16.95pt;width:99.75pt;height:3.6pt;z-index:25211187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" adj="390" fillcolor="black [3200]" strokecolor="black [1600]" strokeweight="1pt"/>
        </w:pict>
      </w:r>
      <w:r w:rsidRPr="00B9592B">
        <w:rPr>
          <w:noProof/>
        </w:rPr>
        <w:pict>
          <v:shape id="Flèche vers le bas 122" o:spid="_x0000_s1157" type="#_x0000_t67" style="position:absolute;margin-left:67.6pt;margin-top:48pt;width:12.15pt;height:32.1pt;z-index:25192243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" adj="17504" fillcolor="black [3200]" strokecolor="black [1600]" strokeweight="1pt"/>
        </w:pict>
      </w:r>
    </w:p>
    <w:p w:rsidR="007F13A0" w:rsidRPr="00C410EC" w:rsidRDefault="00B9592B" w:rsidP="007F13A0">
      <w:pPr>
        <w:rPr>
          <w:lang w:val="fr-MA"/>
        </w:rPr>
      </w:pPr>
      <w:r w:rsidRPr="00B9592B">
        <w:rPr>
          <w:noProof/>
        </w:rPr>
        <w:pict>
          <v:rect id="Rectangle 17" o:spid="_x0000_s1068" style="position:absolute;margin-left:-61.9pt;margin-top:-35.35pt;width:287.5pt;height:60.9pt;z-index:2518405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" fillcolor="#ed7d31 [3205]" strokecolor="#823b0b [1605]" strokeweight="1pt">
            <v:textbox>
              <w:txbxContent>
                <w:p w:rsidR="007F13A0" w:rsidRPr="007F13A0" w:rsidRDefault="004A54D8" w:rsidP="007F13A0">
                  <w:pPr>
                    <w:jc w:val="center"/>
                    <w:rPr>
                      <w:lang w:val="fr-MA"/>
                    </w:rPr>
                  </w:pPr>
                  <w:r w:rsidRPr="007F13A0">
                    <w:rPr>
                      <w:b/>
                      <w:bCs/>
                      <w:sz w:val="28"/>
                      <w:szCs w:val="28"/>
                      <w:lang w:val="fr-MA"/>
                    </w:rPr>
                    <w:t>Evaluation :</w:t>
                  </w:r>
                  <w:r w:rsidR="007F13A0" w:rsidRPr="007F13A0">
                    <w:rPr>
                      <w:sz w:val="28"/>
                      <w:szCs w:val="28"/>
                      <w:lang w:val="fr-MA"/>
                    </w:rPr>
                    <w:t xml:space="preserve"> Analyse des dossiers administrative, technique et financier</w:t>
                  </w:r>
                </w:p>
              </w:txbxContent>
            </v:textbox>
          </v:rect>
        </w:pict>
      </w:r>
    </w:p>
    <w:p w:rsidR="007F13A0" w:rsidRPr="00C410EC" w:rsidRDefault="00B9592B" w:rsidP="007F13A0">
      <w:pPr>
        <w:rPr>
          <w:lang w:val="fr-MA"/>
        </w:rPr>
      </w:pPr>
      <w:r w:rsidRPr="00B9592B">
        <w:rPr>
          <w:noProof/>
        </w:rPr>
        <w:pict>
          <v:rect id="Rectangle 93" o:spid="_x0000_s1069" style="position:absolute;margin-left:330.45pt;margin-top:14.85pt;width:199pt;height:67.5pt;z-index:2518743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" fillcolor="#c5e0b3 [1305]" strokecolor="black [3213]" strokeweight="1.5pt">
            <v:textbox>
              <w:txbxContent>
                <w:p w:rsidR="004A54D8" w:rsidRPr="00200188" w:rsidRDefault="004A54D8" w:rsidP="004A54D8">
                  <w:pPr>
                    <w:jc w:val="center"/>
                    <w:rPr>
                      <w:color w:val="000000" w:themeColor="text1"/>
                      <w:sz w:val="32"/>
                      <w:szCs w:val="32"/>
                      <w:lang w:val="fr-MA"/>
                    </w:rPr>
                  </w:pPr>
                  <w:r w:rsidRPr="00200188">
                    <w:rPr>
                      <w:color w:val="000000" w:themeColor="text1"/>
                      <w:sz w:val="28"/>
                      <w:szCs w:val="28"/>
                      <w:lang w:val="fr-MA"/>
                    </w:rPr>
                    <w:t>Dans les 24 h qui suivent la date d'achèvement des travaux de la commission</w:t>
                  </w:r>
                </w:p>
              </w:txbxContent>
            </v:textbox>
          </v:rect>
        </w:pict>
      </w:r>
      <w:r w:rsidRPr="00B9592B">
        <w:rPr>
          <w:noProof/>
        </w:rPr>
        <w:pict>
          <v:rect id="Rectangle 22" o:spid="_x0000_s1070" style="position:absolute;margin-left:-64.9pt;margin-top:29.65pt;width:291pt;height:56.45pt;z-index:25184768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" fillcolor="#ed7d31 [3205]" strokecolor="#823b0b [1605]" strokeweight="1pt">
            <v:textbox>
              <w:txbxContent>
                <w:p w:rsidR="007F13A0" w:rsidRPr="003A43FC" w:rsidRDefault="007F13A0" w:rsidP="007F13A0">
                  <w:pPr>
                    <w:jc w:val="center"/>
                    <w:rPr>
                      <w:b/>
                      <w:bCs/>
                      <w:sz w:val="28"/>
                      <w:szCs w:val="28"/>
                      <w:lang w:val="fr-MA"/>
                    </w:rPr>
                  </w:pPr>
                  <w:r w:rsidRPr="003A43FC">
                    <w:rPr>
                      <w:b/>
                      <w:bCs/>
                      <w:sz w:val="28"/>
                      <w:szCs w:val="28"/>
                      <w:lang w:val="fr-MA"/>
                    </w:rPr>
                    <w:t>PV :</w:t>
                  </w:r>
                  <w:r w:rsidRPr="009839A2">
                    <w:rPr>
                      <w:sz w:val="28"/>
                      <w:szCs w:val="28"/>
                      <w:lang w:val="fr-MA"/>
                    </w:rPr>
                    <w:t>Résumé des travaux de la commission</w:t>
                  </w:r>
                </w:p>
              </w:txbxContent>
            </v:textbox>
            <w10:wrap anchorx="margin"/>
          </v:rect>
        </w:pict>
      </w:r>
      <w:r w:rsidRPr="00B9592B">
        <w:rPr>
          <w:noProof/>
        </w:rPr>
        <w:pict>
          <v:shape id="Flèche vers le bas 123" o:spid="_x0000_s1156" type="#_x0000_t67" style="position:absolute;margin-left:69.2pt;margin-top:3pt;width:10.5pt;height:22.7pt;z-index:2519244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" adj="16595" fillcolor="black [3200]" strokecolor="black [1600]" strokeweight="1pt"/>
        </w:pict>
      </w:r>
    </w:p>
    <w:p w:rsidR="007F13A0" w:rsidRPr="00C410EC" w:rsidRDefault="007F13A0" w:rsidP="007F13A0">
      <w:pPr>
        <w:rPr>
          <w:lang w:val="fr-MA"/>
        </w:rPr>
      </w:pPr>
    </w:p>
    <w:p w:rsidR="007F13A0" w:rsidRPr="00C410EC" w:rsidRDefault="00B9592B" w:rsidP="007F13A0">
      <w:pPr>
        <w:rPr>
          <w:lang w:val="fr-MA"/>
        </w:rPr>
      </w:pPr>
      <w:r w:rsidRPr="00B9592B">
        <w:rPr>
          <w:noProof/>
        </w:rPr>
        <w:pict>
          <v:shape id="Double flèche horizontale 311" o:spid="_x0000_s1155" type="#_x0000_t69" style="position:absolute;margin-left:226.85pt;margin-top:8.65pt;width:99.75pt;height:3.6pt;z-index:2521139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" adj="390" fillcolor="black [3200]" strokecolor="black [1600]" strokeweight="1pt"/>
        </w:pict>
      </w:r>
    </w:p>
    <w:p w:rsidR="007F13A0" w:rsidRPr="00C410EC" w:rsidRDefault="007F13A0" w:rsidP="007F13A0">
      <w:pPr>
        <w:rPr>
          <w:lang w:val="fr-MA"/>
        </w:rPr>
      </w:pPr>
    </w:p>
    <w:p w:rsidR="007F13A0" w:rsidRPr="00C410EC" w:rsidRDefault="00B9592B" w:rsidP="007F13A0">
      <w:pPr>
        <w:rPr>
          <w:lang w:val="fr-MA"/>
        </w:rPr>
      </w:pPr>
      <w:r w:rsidRPr="00B9592B">
        <w:rPr>
          <w:noProof/>
        </w:rPr>
        <w:pict>
          <v:rect id="Rectangle 94" o:spid="_x0000_s1071" style="position:absolute;margin-left:330.2pt;margin-top:14.4pt;width:196.45pt;height:70pt;z-index:2518763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" fillcolor="#c5e0b3 [1305]" strokecolor="black [3213]" strokeweight="1.5pt">
            <v:textbox>
              <w:txbxContent>
                <w:p w:rsidR="004A54D8" w:rsidRPr="00200188" w:rsidRDefault="004A54D8" w:rsidP="004A54D8">
                  <w:pPr>
                    <w:jc w:val="center"/>
                    <w:rPr>
                      <w:color w:val="000000" w:themeColor="text1"/>
                      <w:lang w:val="fr-MA"/>
                    </w:rPr>
                  </w:pPr>
                  <w:r w:rsidRPr="00200188">
                    <w:rPr>
                      <w:color w:val="000000" w:themeColor="text1"/>
                      <w:sz w:val="28"/>
                      <w:szCs w:val="28"/>
                      <w:lang w:val="fr-MA"/>
                    </w:rPr>
                    <w:t>5 jours max à compter de la date d'achèvement des travaux de la commission</w:t>
                  </w:r>
                </w:p>
              </w:txbxContent>
            </v:textbox>
          </v:rect>
        </w:pict>
      </w:r>
      <w:r w:rsidRPr="00B9592B">
        <w:rPr>
          <w:noProof/>
        </w:rPr>
        <w:pict>
          <v:rect id="Rectangle 30" o:spid="_x0000_s1072" style="position:absolute;margin-left:-64.9pt;margin-top:26.7pt;width:290pt;height:41.35pt;z-index:25184256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" fillcolor="#ed7d31 [3205]" strokecolor="#823b0b [1605]" strokeweight="1pt">
            <v:textbox>
              <w:txbxContent>
                <w:p w:rsidR="007F13A0" w:rsidRPr="003A43FC" w:rsidRDefault="007F13A0" w:rsidP="007F13A0">
                  <w:pPr>
                    <w:jc w:val="center"/>
                    <w:rPr>
                      <w:b/>
                      <w:bCs/>
                      <w:sz w:val="28"/>
                      <w:szCs w:val="28"/>
                    </w:rPr>
                  </w:pPr>
                  <w:r w:rsidRPr="003A43FC">
                    <w:rPr>
                      <w:b/>
                      <w:bCs/>
                      <w:sz w:val="28"/>
                      <w:szCs w:val="28"/>
                    </w:rPr>
                    <w:t>Notification</w:t>
                  </w:r>
                  <w:r>
                    <w:rPr>
                      <w:b/>
                      <w:bCs/>
                      <w:sz w:val="28"/>
                      <w:szCs w:val="28"/>
                    </w:rPr>
                    <w:t>:</w:t>
                  </w:r>
                  <w:r w:rsidRPr="009839A2">
                    <w:rPr>
                      <w:sz w:val="28"/>
                      <w:szCs w:val="28"/>
                    </w:rPr>
                    <w:t>Notification au titulaire</w:t>
                  </w:r>
                </w:p>
              </w:txbxContent>
            </v:textbox>
            <w10:wrap anchorx="margin"/>
          </v:rect>
        </w:pict>
      </w:r>
      <w:r w:rsidRPr="00B9592B">
        <w:rPr>
          <w:noProof/>
        </w:rPr>
        <w:pict>
          <v:shape id="Flèche vers le bas 124" o:spid="_x0000_s1154" type="#_x0000_t67" style="position:absolute;margin-left:70.9pt;margin-top:1.1pt;width:9.95pt;height:21.05pt;z-index:2519265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" adj="16484" fillcolor="black [3200]" strokecolor="black [1600]" strokeweight="1pt"/>
        </w:pict>
      </w:r>
    </w:p>
    <w:p w:rsidR="007F13A0" w:rsidRPr="00C410EC" w:rsidRDefault="00B9592B" w:rsidP="007F13A0">
      <w:pPr>
        <w:rPr>
          <w:lang w:val="fr-MA"/>
        </w:rPr>
      </w:pPr>
      <w:r w:rsidRPr="00B9592B">
        <w:rPr>
          <w:noProof/>
        </w:rPr>
        <w:pict>
          <v:shape id="Double flèche horizontale 312" o:spid="_x0000_s1153" type="#_x0000_t69" style="position:absolute;margin-left:228.1pt;margin-top:21.15pt;width:99.75pt;height:3.6pt;z-index:2521159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" adj="390" fillcolor="black [3200]" strokecolor="black [1600]" strokeweight="1pt"/>
        </w:pict>
      </w:r>
    </w:p>
    <w:p w:rsidR="007F13A0" w:rsidRPr="00C410EC" w:rsidRDefault="007F13A0" w:rsidP="007F13A0">
      <w:pPr>
        <w:rPr>
          <w:lang w:val="fr-MA"/>
        </w:rPr>
      </w:pPr>
    </w:p>
    <w:p w:rsidR="007F13A0" w:rsidRPr="00C410EC" w:rsidRDefault="00B9592B" w:rsidP="007F13A0">
      <w:pPr>
        <w:rPr>
          <w:lang w:val="fr-MA"/>
        </w:rPr>
      </w:pPr>
      <w:r w:rsidRPr="00B9592B">
        <w:rPr>
          <w:noProof/>
        </w:rPr>
        <w:pict>
          <v:shape id="Flèche vers le bas 125" o:spid="_x0000_s1152" type="#_x0000_t67" style="position:absolute;margin-left:70.9pt;margin-top:3.95pt;width:11.1pt;height:24.9pt;z-index:2519285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" adj="16800" fillcolor="black [3200]" strokecolor="black [1600]" strokeweight="1pt"/>
        </w:pict>
      </w:r>
    </w:p>
    <w:p w:rsidR="007F13A0" w:rsidRPr="00C410EC" w:rsidRDefault="00B9592B" w:rsidP="007F13A0">
      <w:pPr>
        <w:rPr>
          <w:lang w:val="fr-MA"/>
        </w:rPr>
      </w:pPr>
      <w:r w:rsidRPr="00B9592B">
        <w:rPr>
          <w:noProof/>
        </w:rPr>
        <w:pict>
          <v:rect id="Rectangle 95" o:spid="_x0000_s1073" style="position:absolute;margin-left:329.9pt;margin-top:3.35pt;width:197.4pt;height:59pt;z-index:2518784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" fillcolor="#c5e0b3 [1305]" strokecolor="black [3213]" strokeweight="1.5pt">
            <v:textbox>
              <w:txbxContent>
                <w:p w:rsidR="004A54D8" w:rsidRPr="00877FBC" w:rsidRDefault="004A54D8" w:rsidP="004A54D8">
                  <w:pPr>
                    <w:jc w:val="center"/>
                    <w:rPr>
                      <w:color w:val="000000" w:themeColor="text1"/>
                      <w:sz w:val="28"/>
                      <w:szCs w:val="28"/>
                      <w:lang w:val="fr-MA"/>
                    </w:rPr>
                  </w:pPr>
                  <w:r w:rsidRPr="00877FBC">
                    <w:rPr>
                      <w:color w:val="000000" w:themeColor="text1"/>
                      <w:sz w:val="24"/>
                      <w:szCs w:val="24"/>
                      <w:lang w:val="fr-MA"/>
                    </w:rPr>
                    <w:t>Quinze (15) premiers jours à compter de la date d'achèvement des travaux de la commission</w:t>
                  </w:r>
                </w:p>
              </w:txbxContent>
            </v:textbox>
          </v:rect>
        </w:pict>
      </w:r>
      <w:r w:rsidRPr="00B9592B">
        <w:rPr>
          <w:noProof/>
        </w:rPr>
        <w:pict>
          <v:rect id="Rectangle 32" o:spid="_x0000_s1074" style="position:absolute;margin-left:-64.9pt;margin-top:9.75pt;width:290.5pt;height:43.75pt;z-index:25184460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" fillcolor="#ed7d31 [3205]" strokecolor="#823b0b [1605]" strokeweight="1pt">
            <v:textbox>
              <w:txbxContent>
                <w:p w:rsidR="007F13A0" w:rsidRPr="00C964E5" w:rsidRDefault="00AF0582" w:rsidP="007F13A0">
                  <w:pPr>
                    <w:pStyle w:val="Compact"/>
                    <w:ind w:right="661"/>
                    <w:jc w:val="center"/>
                    <w:rPr>
                      <w:sz w:val="28"/>
                      <w:szCs w:val="28"/>
                      <w:lang w:val="fr-MA"/>
                    </w:rPr>
                  </w:pPr>
                  <w:r w:rsidRPr="00C964E5">
                    <w:rPr>
                      <w:b/>
                      <w:bCs/>
                      <w:sz w:val="28"/>
                      <w:szCs w:val="28"/>
                      <w:lang w:val="fr-MA"/>
                    </w:rPr>
                    <w:t>Approbation :</w:t>
                  </w:r>
                  <w:r w:rsidR="007F13A0" w:rsidRPr="00C964E5">
                    <w:rPr>
                      <w:sz w:val="28"/>
                      <w:szCs w:val="28"/>
                      <w:lang w:val="fr-MA"/>
                    </w:rPr>
                    <w:t xml:space="preserve"> Approbation par autorité compétente</w:t>
                  </w:r>
                </w:p>
                <w:p w:rsidR="007F13A0" w:rsidRPr="00C964E5" w:rsidRDefault="007F13A0" w:rsidP="007F13A0">
                  <w:pPr>
                    <w:ind w:right="-143"/>
                    <w:jc w:val="center"/>
                    <w:rPr>
                      <w:b/>
                      <w:bCs/>
                      <w:sz w:val="28"/>
                      <w:szCs w:val="28"/>
                      <w:lang w:val="fr-MA"/>
                    </w:rPr>
                  </w:pPr>
                </w:p>
              </w:txbxContent>
            </v:textbox>
            <w10:wrap anchorx="margin"/>
          </v:rect>
        </w:pict>
      </w:r>
    </w:p>
    <w:p w:rsidR="007F13A0" w:rsidRPr="00C410EC" w:rsidRDefault="00B9592B" w:rsidP="007F13A0">
      <w:pPr>
        <w:rPr>
          <w:lang w:val="fr-MA"/>
        </w:rPr>
      </w:pPr>
      <w:r w:rsidRPr="00B9592B">
        <w:rPr>
          <w:noProof/>
        </w:rPr>
        <w:pict>
          <v:shape id="Double flèche horizontale 313" o:spid="_x0000_s1151" type="#_x0000_t69" style="position:absolute;margin-left:227.5pt;margin-top:5.5pt;width:99.75pt;height:3.6pt;z-index:2521180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" adj="390" fillcolor="black [3200]" strokecolor="black [1600]" strokeweight="1pt"/>
        </w:pict>
      </w:r>
    </w:p>
    <w:p w:rsidR="007F13A0" w:rsidRPr="00C410EC" w:rsidRDefault="00B9592B" w:rsidP="007F13A0">
      <w:pPr>
        <w:rPr>
          <w:lang w:val="fr-MA"/>
        </w:rPr>
      </w:pPr>
      <w:r w:rsidRPr="00B9592B">
        <w:rPr>
          <w:noProof/>
        </w:rPr>
        <w:pict>
          <v:shape id="Flèche vers le bas 126" o:spid="_x0000_s1150" type="#_x0000_t67" style="position:absolute;margin-left:70.35pt;margin-top:8.55pt;width:11.6pt;height:29.35pt;z-index:2519306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" adj="17331" fillcolor="black [3200]" strokecolor="black [1600]" strokeweight="1pt"/>
        </w:pict>
      </w:r>
    </w:p>
    <w:p w:rsidR="007F13A0" w:rsidRPr="00C410EC" w:rsidRDefault="00B9592B" w:rsidP="007F13A0">
      <w:pPr>
        <w:jc w:val="center"/>
        <w:rPr>
          <w:lang w:val="fr-MA"/>
        </w:rPr>
      </w:pPr>
      <w:r w:rsidRPr="00B9592B">
        <w:rPr>
          <w:noProof/>
        </w:rPr>
        <w:pict>
          <v:rect id="Rectangle 96" o:spid="_x0000_s1075" style="position:absolute;left:0;text-align:left;margin-left:330.15pt;margin-top:2.45pt;width:199pt;height:78pt;z-index:2518804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" fillcolor="#c5e0b3 [1305]" strokecolor="black [3213]" strokeweight="1.5pt">
            <v:textbox>
              <w:txbxContent>
                <w:p w:rsidR="004A54D8" w:rsidRPr="00200188" w:rsidRDefault="004A54D8" w:rsidP="004A54D8">
                  <w:pPr>
                    <w:jc w:val="center"/>
                    <w:rPr>
                      <w:color w:val="000000" w:themeColor="text1"/>
                      <w:sz w:val="36"/>
                      <w:szCs w:val="36"/>
                      <w:lang w:val="fr-MA"/>
                    </w:rPr>
                  </w:pPr>
                  <w:r w:rsidRPr="00200188">
                    <w:rPr>
                      <w:color w:val="000000" w:themeColor="text1"/>
                      <w:sz w:val="24"/>
                      <w:szCs w:val="24"/>
                      <w:lang w:val="fr-MA"/>
                    </w:rPr>
                    <w:t>Doit être notifiée à l'attributaire dans un délai maximum de soixante-quinze (60) jours à compter de la date d'ouverture des plis</w:t>
                  </w:r>
                </w:p>
              </w:txbxContent>
            </v:textbox>
          </v:rect>
        </w:pict>
      </w:r>
      <w:r w:rsidRPr="00B9592B">
        <w:rPr>
          <w:noProof/>
        </w:rPr>
        <w:pict>
          <v:rect id="Rectangle 48" o:spid="_x0000_s1076" style="position:absolute;left:0;text-align:left;margin-left:-66.4pt;margin-top:19.25pt;width:292pt;height:52.6pt;z-index:25184972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" fillcolor="#ed7d31 [3205]" strokecolor="#823b0b [1605]" strokeweight="1pt">
            <v:textbox>
              <w:txbxContent>
                <w:p w:rsidR="007F13A0" w:rsidRPr="00BF3AF9" w:rsidRDefault="007F13A0" w:rsidP="007F13A0">
                  <w:pPr>
                    <w:jc w:val="center"/>
                    <w:rPr>
                      <w:b/>
                      <w:bCs/>
                      <w:sz w:val="28"/>
                      <w:szCs w:val="28"/>
                      <w:lang w:val="fr-MA"/>
                    </w:rPr>
                  </w:pPr>
                  <w:r w:rsidRPr="00BF3AF9">
                    <w:rPr>
                      <w:b/>
                      <w:bCs/>
                      <w:sz w:val="28"/>
                      <w:szCs w:val="28"/>
                      <w:lang w:val="fr-MA"/>
                    </w:rPr>
                    <w:t xml:space="preserve">Notification </w:t>
                  </w:r>
                  <w:r>
                    <w:rPr>
                      <w:b/>
                      <w:bCs/>
                      <w:sz w:val="28"/>
                      <w:szCs w:val="28"/>
                      <w:lang w:val="fr-MA"/>
                    </w:rPr>
                    <w:t>d’</w:t>
                  </w:r>
                  <w:r w:rsidRPr="00BF3AF9">
                    <w:rPr>
                      <w:b/>
                      <w:bCs/>
                      <w:sz w:val="28"/>
                      <w:szCs w:val="28"/>
                      <w:lang w:val="fr-MA"/>
                    </w:rPr>
                    <w:t>approbation :</w:t>
                  </w:r>
                  <w:r w:rsidRPr="009839A2">
                    <w:rPr>
                      <w:sz w:val="28"/>
                      <w:szCs w:val="28"/>
                    </w:rPr>
                    <w:t>Notification au titulaire</w:t>
                  </w:r>
                </w:p>
              </w:txbxContent>
            </v:textbox>
            <w10:wrap anchorx="margin"/>
          </v:rect>
        </w:pict>
      </w:r>
    </w:p>
    <w:p w:rsidR="007F13A0" w:rsidRPr="00C410EC" w:rsidRDefault="00B9592B" w:rsidP="007F13A0">
      <w:pPr>
        <w:rPr>
          <w:lang w:val="fr-MA"/>
        </w:rPr>
      </w:pPr>
      <w:r w:rsidRPr="00B9592B">
        <w:rPr>
          <w:noProof/>
        </w:rPr>
        <w:pict>
          <v:shape id="Double flèche horizontale 314" o:spid="_x0000_s1149" type="#_x0000_t69" style="position:absolute;margin-left:227.85pt;margin-top:15.5pt;width:99.75pt;height:3.6pt;z-index:2521200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" adj="390" fillcolor="black [3200]" strokecolor="black [1600]" strokeweight="1pt"/>
        </w:pict>
      </w:r>
    </w:p>
    <w:p w:rsidR="004A54D8" w:rsidRDefault="004A54D8" w:rsidP="00641702">
      <w:pPr>
        <w:jc w:val="center"/>
        <w:rPr>
          <w:lang w:val="fr-MA"/>
        </w:rPr>
      </w:pPr>
    </w:p>
    <w:p w:rsidR="00227DC4" w:rsidRDefault="00B9592B" w:rsidP="00641702">
      <w:pPr>
        <w:jc w:val="center"/>
        <w:rPr>
          <w:lang w:val="fr-MA"/>
        </w:rPr>
      </w:pPr>
      <w:r w:rsidRPr="00B9592B">
        <w:rPr>
          <w:noProof/>
        </w:rPr>
        <w:pict>
          <v:shape id="Flèche vers le bas 127" o:spid="_x0000_s1148" type="#_x0000_t67" style="position:absolute;left:0;text-align:left;margin-left:71.45pt;margin-top:5.1pt;width:10.5pt;height:28.8pt;z-index:2519326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" adj="17662" fillcolor="black [3200]" strokecolor="black [1600]" strokeweight="1pt"/>
        </w:pict>
      </w:r>
    </w:p>
    <w:p w:rsidR="00227DC4" w:rsidRPr="00227DC4" w:rsidRDefault="00B9592B" w:rsidP="00227DC4">
      <w:pPr>
        <w:rPr>
          <w:lang w:val="fr-MA"/>
        </w:rPr>
      </w:pPr>
      <w:r w:rsidRPr="00B9592B">
        <w:rPr>
          <w:noProof/>
        </w:rPr>
        <w:pict>
          <v:rect id="Rectangle 97" o:spid="_x0000_s1077" style="position:absolute;margin-left:330.5pt;margin-top:13.3pt;width:198.4pt;height:63pt;z-index:2518824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" fillcolor="#c5e0b3 [1305]" strokecolor="black [3213]" strokeweight="1.5pt">
            <v:textbox>
              <w:txbxContent>
                <w:p w:rsidR="004A54D8" w:rsidRPr="00200188" w:rsidRDefault="00496C53" w:rsidP="004A54D8">
                  <w:pPr>
                    <w:jc w:val="center"/>
                    <w:rPr>
                      <w:color w:val="000000" w:themeColor="text1"/>
                      <w:sz w:val="36"/>
                      <w:szCs w:val="36"/>
                      <w:lang w:val="fr-MA"/>
                    </w:rPr>
                  </w:pPr>
                  <w:r w:rsidRPr="00200188">
                    <w:rPr>
                      <w:color w:val="000000" w:themeColor="text1"/>
                      <w:sz w:val="28"/>
                      <w:szCs w:val="28"/>
                      <w:lang w:val="fr-MA"/>
                    </w:rPr>
                    <w:t>Selon plan de lancement dans le dossier de consultation</w:t>
                  </w:r>
                </w:p>
              </w:txbxContent>
            </v:textbox>
          </v:rect>
        </w:pict>
      </w:r>
      <w:r w:rsidRPr="00B9592B">
        <w:rPr>
          <w:noProof/>
        </w:rPr>
        <w:pict>
          <v:rect id="Rectangle 83" o:spid="_x0000_s1078" style="position:absolute;margin-left:-66.4pt;margin-top:19.8pt;width:292.55pt;height:47.05pt;z-index:25184870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" fillcolor="#ed7d31 [3205]" strokecolor="#823b0b [1605]" strokeweight="1pt">
            <v:textbox>
              <w:txbxContent>
                <w:p w:rsidR="007F13A0" w:rsidRPr="00BF3AF9" w:rsidRDefault="007F13A0" w:rsidP="007F13A0">
                  <w:pPr>
                    <w:jc w:val="center"/>
                    <w:rPr>
                      <w:b/>
                      <w:bCs/>
                      <w:sz w:val="28"/>
                      <w:szCs w:val="28"/>
                      <w:lang w:val="fr-MA"/>
                    </w:rPr>
                  </w:pPr>
                  <w:r w:rsidRPr="004E3591">
                    <w:rPr>
                      <w:b/>
                      <w:bCs/>
                      <w:sz w:val="28"/>
                      <w:szCs w:val="28"/>
                      <w:lang w:val="fr-MA"/>
                    </w:rPr>
                    <w:t>Démarrage du service</w:t>
                  </w:r>
                  <w:r w:rsidRPr="003A43FC">
                    <w:rPr>
                      <w:b/>
                      <w:bCs/>
                      <w:sz w:val="28"/>
                      <w:szCs w:val="28"/>
                      <w:lang w:val="fr-MA"/>
                    </w:rPr>
                    <w:t xml:space="preserve"> :</w:t>
                  </w:r>
                  <w:r w:rsidR="00496C53" w:rsidRPr="00496C53">
                    <w:rPr>
                      <w:sz w:val="28"/>
                      <w:szCs w:val="28"/>
                      <w:lang w:val="fr-MA"/>
                    </w:rPr>
                    <w:t>Notification des ordres de services</w:t>
                  </w:r>
                </w:p>
              </w:txbxContent>
            </v:textbox>
            <w10:wrap anchorx="margin"/>
          </v:rect>
        </w:pict>
      </w:r>
    </w:p>
    <w:p w:rsidR="00227DC4" w:rsidRPr="00227DC4" w:rsidRDefault="00B9592B" w:rsidP="00227DC4">
      <w:pPr>
        <w:rPr>
          <w:lang w:val="fr-MA"/>
        </w:rPr>
      </w:pPr>
      <w:r w:rsidRPr="00B9592B">
        <w:rPr>
          <w:noProof/>
        </w:rPr>
        <w:pict>
          <v:shape id="Double flèche horizontale 315" o:spid="_x0000_s1147" type="#_x0000_t69" style="position:absolute;margin-left:228.75pt;margin-top:15.3pt;width:99.75pt;height:3.6pt;z-index:2521221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" adj="390" fillcolor="black [3200]" strokecolor="black [1600]" strokeweight="1pt"/>
        </w:pict>
      </w:r>
    </w:p>
    <w:p w:rsidR="00227DC4" w:rsidRPr="00227DC4" w:rsidRDefault="00227DC4" w:rsidP="00227DC4">
      <w:pPr>
        <w:rPr>
          <w:lang w:val="fr-MA"/>
        </w:rPr>
      </w:pPr>
    </w:p>
    <w:p w:rsidR="00227DC4" w:rsidRPr="00227DC4" w:rsidRDefault="00B9592B" w:rsidP="00227DC4">
      <w:pPr>
        <w:rPr>
          <w:lang w:val="fr-MA"/>
        </w:rPr>
      </w:pPr>
      <w:r w:rsidRPr="00B9592B">
        <w:rPr>
          <w:noProof/>
        </w:rPr>
        <w:pict>
          <v:shape id="Flèche vers le bas 1006057984" o:spid="_x0000_s1146" type="#_x0000_t67" style="position:absolute;margin-left:73.15pt;margin-top:.3pt;width:10.5pt;height:32.1pt;z-index:25193472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" adj="18060" fillcolor="black [3200]" strokecolor="black [1600]" strokeweight="1pt"/>
        </w:pict>
      </w:r>
    </w:p>
    <w:p w:rsidR="00227DC4" w:rsidRPr="00227DC4" w:rsidRDefault="00B9592B" w:rsidP="00227DC4">
      <w:pPr>
        <w:rPr>
          <w:lang w:val="fr-MA"/>
        </w:rPr>
      </w:pPr>
      <w:r w:rsidRPr="00B9592B">
        <w:rPr>
          <w:noProof/>
        </w:rPr>
        <w:pict>
          <v:rect id="Rectangle 99" o:spid="_x0000_s1079" style="position:absolute;margin-left:402.6pt;margin-top:9.15pt;width:199.6pt;height:61.2pt;z-index:251884544;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" fillcolor="#c5e0b3 [1305]" strokecolor="black [3213]" strokeweight="1.5pt">
            <v:textbox>
              <w:txbxContent>
                <w:p w:rsidR="004C6A66" w:rsidRPr="00200188" w:rsidRDefault="004C6A66" w:rsidP="004C6A66">
                  <w:pPr>
                    <w:jc w:val="center"/>
                    <w:rPr>
                      <w:color w:val="000000" w:themeColor="text1"/>
                      <w:sz w:val="36"/>
                      <w:szCs w:val="36"/>
                      <w:lang w:val="fr-MA"/>
                    </w:rPr>
                  </w:pPr>
                  <w:r w:rsidRPr="00200188">
                    <w:rPr>
                      <w:color w:val="000000" w:themeColor="text1"/>
                      <w:sz w:val="28"/>
                      <w:szCs w:val="28"/>
                      <w:lang w:val="fr-MA"/>
                    </w:rPr>
                    <w:t>Périodique</w:t>
                  </w:r>
                </w:p>
              </w:txbxContent>
            </v:textbox>
            <w10:wrap anchorx="page"/>
          </v:rect>
        </w:pict>
      </w:r>
      <w:r w:rsidRPr="00B9592B">
        <w:rPr>
          <w:noProof/>
        </w:rPr>
        <w:pict>
          <v:rect id="Rectangle 57" o:spid="_x0000_s1080" style="position:absolute;margin-left:-68pt;margin-top:15.25pt;width:295.7pt;height:49.2pt;z-index:25184358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" fillcolor="#ed7d31 [3205]" strokecolor="#823b0b [1605]" strokeweight="1pt">
            <v:textbox>
              <w:txbxContent>
                <w:p w:rsidR="007F13A0" w:rsidRPr="003A43FC" w:rsidRDefault="007F13A0" w:rsidP="007F13A0">
                  <w:pPr>
                    <w:ind w:right="-232"/>
                    <w:jc w:val="center"/>
                    <w:rPr>
                      <w:b/>
                      <w:bCs/>
                      <w:sz w:val="28"/>
                      <w:szCs w:val="28"/>
                      <w:lang w:val="fr-MA"/>
                    </w:rPr>
                  </w:pPr>
                  <w:r>
                    <w:rPr>
                      <w:b/>
                      <w:bCs/>
                      <w:sz w:val="28"/>
                      <w:szCs w:val="28"/>
                      <w:lang w:val="fr-MA"/>
                    </w:rPr>
                    <w:t>Suivi de l’</w:t>
                  </w:r>
                  <w:r w:rsidR="00C964E5">
                    <w:rPr>
                      <w:b/>
                      <w:bCs/>
                      <w:sz w:val="28"/>
                      <w:szCs w:val="28"/>
                      <w:lang w:val="fr-MA"/>
                    </w:rPr>
                    <w:t>exécution</w:t>
                  </w:r>
                  <w:r>
                    <w:rPr>
                      <w:b/>
                      <w:bCs/>
                      <w:sz w:val="28"/>
                      <w:szCs w:val="28"/>
                      <w:lang w:val="fr-MA"/>
                    </w:rPr>
                    <w:t> :</w:t>
                  </w:r>
                  <w:r w:rsidRPr="009839A2">
                    <w:rPr>
                      <w:sz w:val="28"/>
                      <w:szCs w:val="28"/>
                      <w:lang w:val="fr-MA"/>
                    </w:rPr>
                    <w:t>Contrôle des p</w:t>
                  </w:r>
                  <w:r>
                    <w:rPr>
                      <w:sz w:val="28"/>
                      <w:szCs w:val="28"/>
                      <w:lang w:val="fr-MA"/>
                    </w:rPr>
                    <w:t xml:space="preserve">restations, rapports </w:t>
                  </w:r>
                </w:p>
              </w:txbxContent>
            </v:textbox>
            <w10:wrap anchorx="margin"/>
          </v:rect>
        </w:pict>
      </w:r>
    </w:p>
    <w:p w:rsidR="00227DC4" w:rsidRPr="00227DC4" w:rsidRDefault="00B9592B" w:rsidP="00227DC4">
      <w:pPr>
        <w:rPr>
          <w:lang w:val="fr-MA"/>
        </w:rPr>
      </w:pPr>
      <w:r w:rsidRPr="00B9592B">
        <w:rPr>
          <w:noProof/>
        </w:rPr>
        <w:pict>
          <v:shape id="Double flèche horizontale 316" o:spid="_x0000_s1145" type="#_x0000_t69" style="position:absolute;margin-left:230.8pt;margin-top:16.6pt;width:99.75pt;height:3.6pt;z-index:2521241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" adj="390" fillcolor="black [3200]" strokecolor="black [1600]" strokeweight="1pt"/>
        </w:pict>
      </w:r>
    </w:p>
    <w:p w:rsidR="00227DC4" w:rsidRPr="00227DC4" w:rsidRDefault="00B9592B" w:rsidP="00227DC4">
      <w:pPr>
        <w:rPr>
          <w:lang w:val="fr-MA"/>
        </w:rPr>
      </w:pPr>
      <w:r w:rsidRPr="00B9592B">
        <w:rPr>
          <w:noProof/>
        </w:rPr>
        <w:pict>
          <v:shape id="Flèche vers le bas 1006057985" o:spid="_x0000_s1144" type="#_x0000_t67" style="position:absolute;margin-left:75.9pt;margin-top:19.65pt;width:11.65pt;height:28.25pt;z-index:2519367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" adj="17157" fillcolor="black [3200]" strokecolor="black [1600]" strokeweight="1pt"/>
        </w:pict>
      </w:r>
    </w:p>
    <w:p w:rsidR="00227DC4" w:rsidRPr="00227DC4" w:rsidRDefault="00B9592B" w:rsidP="00227DC4">
      <w:pPr>
        <w:rPr>
          <w:lang w:val="fr-MA"/>
        </w:rPr>
      </w:pPr>
      <w:r w:rsidRPr="00B9592B">
        <w:rPr>
          <w:noProof/>
        </w:rPr>
        <w:pict>
          <v:rect id="Rectangle 100" o:spid="_x0000_s1081" style="position:absolute;margin-left:332.9pt;margin-top:20.25pt;width:198.4pt;height:68.5pt;z-index:2518865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" fillcolor="#c5e0b3 [1305]" strokecolor="black [3213]" strokeweight="1.5pt">
            <v:textbox>
              <w:txbxContent>
                <w:p w:rsidR="004C6A66" w:rsidRPr="00200188" w:rsidRDefault="004C6A66" w:rsidP="004C6A66">
                  <w:pPr>
                    <w:jc w:val="center"/>
                    <w:rPr>
                      <w:color w:val="000000" w:themeColor="text1"/>
                      <w:sz w:val="48"/>
                      <w:szCs w:val="48"/>
                      <w:lang w:val="fr-MA"/>
                    </w:rPr>
                  </w:pPr>
                  <w:r w:rsidRPr="00200188">
                    <w:rPr>
                      <w:color w:val="000000" w:themeColor="text1"/>
                      <w:sz w:val="28"/>
                      <w:szCs w:val="28"/>
                      <w:lang w:val="fr-MA"/>
                    </w:rPr>
                    <w:t xml:space="preserve">Un délai maximum de dix (10) jours à compter </w:t>
                  </w:r>
                  <w:r w:rsidR="000D6270" w:rsidRPr="00200188">
                    <w:rPr>
                      <w:color w:val="000000" w:themeColor="text1"/>
                      <w:sz w:val="28"/>
                      <w:szCs w:val="28"/>
                      <w:lang w:val="fr-MA"/>
                    </w:rPr>
                    <w:t>de la réception de l'avis de l’</w:t>
                  </w:r>
                  <w:r w:rsidR="00394571" w:rsidRPr="00200188">
                    <w:rPr>
                      <w:color w:val="000000" w:themeColor="text1"/>
                      <w:sz w:val="28"/>
                      <w:szCs w:val="28"/>
                      <w:lang w:val="fr-MA"/>
                    </w:rPr>
                    <w:t>entreprise</w:t>
                  </w:r>
                </w:p>
              </w:txbxContent>
            </v:textbox>
          </v:rect>
        </w:pict>
      </w:r>
      <w:r w:rsidRPr="00B9592B">
        <w:rPr>
          <w:noProof/>
        </w:rPr>
        <w:pict>
          <v:rect id="Rectangle 85" o:spid="_x0000_s1082" style="position:absolute;margin-left:-67.9pt;margin-top:25.85pt;width:296pt;height:55.35pt;z-index:25185689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" fillcolor="#ed7d31 [3205]" strokecolor="#823b0b [1605]" strokeweight="1pt">
            <v:textbox>
              <w:txbxContent>
                <w:p w:rsidR="007F13A0" w:rsidRPr="007F13A0" w:rsidRDefault="007F13A0" w:rsidP="007F13A0">
                  <w:pPr>
                    <w:jc w:val="center"/>
                    <w:rPr>
                      <w:b/>
                      <w:bCs/>
                      <w:sz w:val="28"/>
                      <w:szCs w:val="28"/>
                      <w:lang w:val="fr-MA"/>
                    </w:rPr>
                  </w:pPr>
                  <w:r w:rsidRPr="00F24FCC">
                    <w:rPr>
                      <w:b/>
                      <w:bCs/>
                      <w:sz w:val="28"/>
                      <w:szCs w:val="28"/>
                      <w:lang w:val="fr-MA"/>
                    </w:rPr>
                    <w:t xml:space="preserve">Réception </w:t>
                  </w:r>
                  <w:r w:rsidR="00C964E5" w:rsidRPr="00F24FCC">
                    <w:rPr>
                      <w:b/>
                      <w:bCs/>
                      <w:sz w:val="28"/>
                      <w:szCs w:val="28"/>
                      <w:lang w:val="fr-MA"/>
                    </w:rPr>
                    <w:t>Provisoire</w:t>
                  </w:r>
                  <w:r w:rsidRPr="00F24FCC">
                    <w:rPr>
                      <w:b/>
                      <w:bCs/>
                      <w:sz w:val="28"/>
                      <w:szCs w:val="28"/>
                      <w:lang w:val="fr-MA"/>
                    </w:rPr>
                    <w:t xml:space="preserve"> :</w:t>
                  </w:r>
                  <w:r w:rsidRPr="00546621">
                    <w:rPr>
                      <w:sz w:val="28"/>
                      <w:szCs w:val="28"/>
                      <w:lang w:val="fr-MA"/>
                    </w:rPr>
                    <w:t xml:space="preserve">Vérification initiale de la conformité </w:t>
                  </w:r>
                  <w:r>
                    <w:rPr>
                      <w:sz w:val="28"/>
                      <w:szCs w:val="28"/>
                      <w:lang w:val="fr-MA"/>
                    </w:rPr>
                    <w:t xml:space="preserve">des </w:t>
                  </w:r>
                  <w:r w:rsidR="00C964E5">
                    <w:rPr>
                      <w:sz w:val="28"/>
                      <w:szCs w:val="28"/>
                      <w:lang w:val="fr-MA"/>
                    </w:rPr>
                    <w:t>prestations</w:t>
                  </w:r>
                </w:p>
              </w:txbxContent>
            </v:textbox>
            <w10:wrap anchorx="margin"/>
          </v:rect>
        </w:pict>
      </w:r>
    </w:p>
    <w:p w:rsidR="00227DC4" w:rsidRPr="00227DC4" w:rsidRDefault="00227DC4" w:rsidP="00227DC4">
      <w:pPr>
        <w:rPr>
          <w:lang w:val="fr-MA"/>
        </w:rPr>
      </w:pPr>
    </w:p>
    <w:p w:rsidR="00227DC4" w:rsidRPr="00227DC4" w:rsidRDefault="00B9592B" w:rsidP="00227DC4">
      <w:pPr>
        <w:rPr>
          <w:lang w:val="fr-MA"/>
        </w:rPr>
      </w:pPr>
      <w:r w:rsidRPr="00B9592B">
        <w:rPr>
          <w:noProof/>
        </w:rPr>
        <w:pict>
          <v:shape id="Double flèche horizontale 317" o:spid="_x0000_s1143" type="#_x0000_t69" style="position:absolute;margin-left:231.7pt;margin-top:1.7pt;width:99.75pt;height:3.6pt;z-index:2521262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" adj="390" fillcolor="black [3200]" strokecolor="black [1600]" strokeweight="1pt"/>
        </w:pict>
      </w:r>
    </w:p>
    <w:p w:rsidR="00641702" w:rsidRDefault="00B9592B" w:rsidP="00227DC4">
      <w:pPr>
        <w:tabs>
          <w:tab w:val="left" w:pos="7023"/>
        </w:tabs>
        <w:rPr>
          <w:lang w:val="fr-MA"/>
        </w:rPr>
      </w:pPr>
      <w:r w:rsidRPr="00B9592B">
        <w:rPr>
          <w:noProof/>
        </w:rPr>
        <w:lastRenderedPageBreak/>
        <w:pict>
          <v:shape id="Flèche vers le bas 1006057987" o:spid="_x0000_s1142" type="#_x0000_t67" style="position:absolute;margin-left:76.3pt;margin-top:13.75pt;width:11.65pt;height:28.25pt;z-index:2519388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" adj="17157" fillcolor="black [3200]" strokecolor="black [1600]" strokeweight="1pt"/>
        </w:pict>
      </w:r>
      <w:r w:rsidR="00227DC4">
        <w:rPr>
          <w:lang w:val="fr-MA"/>
        </w:rPr>
        <w:tab/>
      </w:r>
    </w:p>
    <w:p w:rsidR="00227DC4" w:rsidRDefault="00B9592B" w:rsidP="00227DC4">
      <w:pPr>
        <w:tabs>
          <w:tab w:val="left" w:pos="7023"/>
        </w:tabs>
        <w:rPr>
          <w:lang w:val="fr-MA"/>
        </w:rPr>
      </w:pPr>
      <w:r w:rsidRPr="00B9592B">
        <w:rPr>
          <w:noProof/>
        </w:rPr>
        <w:pict>
          <v:rect id="Rectangle 101" o:spid="_x0000_s1083" style="position:absolute;margin-left:332.3pt;margin-top:21.5pt;width:199pt;height:68.5pt;z-index:2518886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" fillcolor="#c5e0b3 [1305]" strokecolor="black [3213]" strokeweight="1.5pt">
            <v:textbox>
              <w:txbxContent>
                <w:p w:rsidR="004C6A66" w:rsidRPr="00200188" w:rsidRDefault="004C6A66" w:rsidP="004C6A66">
                  <w:pPr>
                    <w:jc w:val="center"/>
                    <w:rPr>
                      <w:color w:val="000000" w:themeColor="text1"/>
                      <w:sz w:val="48"/>
                      <w:szCs w:val="48"/>
                      <w:lang w:val="fr-MA"/>
                    </w:rPr>
                  </w:pPr>
                  <w:r w:rsidRPr="00200188">
                    <w:rPr>
                      <w:color w:val="000000" w:themeColor="text1"/>
                      <w:sz w:val="28"/>
                      <w:szCs w:val="28"/>
                      <w:lang w:val="fr-MA"/>
                    </w:rPr>
                    <w:t>Vingt (20) jours au plus tard avant l'expiration du délai de garantie</w:t>
                  </w:r>
                </w:p>
              </w:txbxContent>
            </v:textbox>
          </v:rect>
        </w:pict>
      </w:r>
      <w:r w:rsidRPr="00B9592B">
        <w:rPr>
          <w:noProof/>
        </w:rPr>
        <w:pict>
          <v:rect id="Rectangle 50" o:spid="_x0000_s1084" style="position:absolute;margin-left:-67.4pt;margin-top:22.9pt;width:296.5pt;height:65.35pt;z-index:25185792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" fillcolor="#ed7d31 [3205]" strokecolor="#823b0b [1605]" strokeweight="1pt">
            <v:textbox>
              <w:txbxContent>
                <w:p w:rsidR="007F13A0" w:rsidRPr="0059287D" w:rsidRDefault="004C6A66" w:rsidP="004C6A66">
                  <w:pPr>
                    <w:jc w:val="center"/>
                    <w:rPr>
                      <w:b/>
                      <w:bCs/>
                      <w:sz w:val="28"/>
                      <w:szCs w:val="28"/>
                      <w:lang w:val="fr-MA"/>
                    </w:rPr>
                  </w:pPr>
                  <w:r>
                    <w:rPr>
                      <w:b/>
                      <w:bCs/>
                      <w:sz w:val="28"/>
                      <w:szCs w:val="28"/>
                      <w:lang w:val="fr-MA"/>
                    </w:rPr>
                    <w:t>Réception Définitif</w:t>
                  </w:r>
                  <w:r w:rsidR="007F13A0" w:rsidRPr="00F24FCC">
                    <w:rPr>
                      <w:b/>
                      <w:bCs/>
                      <w:sz w:val="28"/>
                      <w:szCs w:val="28"/>
                      <w:lang w:val="fr-MA"/>
                    </w:rPr>
                    <w:t xml:space="preserve"> :</w:t>
                  </w:r>
                  <w:r w:rsidRPr="00BF3AF9">
                    <w:rPr>
                      <w:b/>
                      <w:bCs/>
                      <w:sz w:val="28"/>
                      <w:szCs w:val="28"/>
                      <w:lang w:val="fr-MA"/>
                    </w:rPr>
                    <w:t>:</w:t>
                  </w:r>
                  <w:r w:rsidRPr="009839A2">
                    <w:rPr>
                      <w:sz w:val="28"/>
                      <w:szCs w:val="28"/>
                      <w:lang w:val="fr-MA"/>
                    </w:rPr>
                    <w:t>À la fin du délai de garantie</w:t>
                  </w:r>
                  <w:r>
                    <w:rPr>
                      <w:sz w:val="28"/>
                      <w:szCs w:val="28"/>
                      <w:lang w:val="fr-MA"/>
                    </w:rPr>
                    <w:t xml:space="preserve"> (vérification définitive</w:t>
                  </w:r>
                  <w:r w:rsidR="00273693">
                    <w:rPr>
                      <w:sz w:val="28"/>
                      <w:szCs w:val="28"/>
                      <w:lang w:val="fr-MA"/>
                    </w:rPr>
                    <w:t xml:space="preserve"> de la conformité des services</w:t>
                  </w:r>
                  <w:r>
                    <w:rPr>
                      <w:sz w:val="28"/>
                      <w:szCs w:val="28"/>
                      <w:lang w:val="fr-MA"/>
                    </w:rPr>
                    <w:t>)</w:t>
                  </w:r>
                </w:p>
              </w:txbxContent>
            </v:textbox>
            <w10:wrap anchorx="margin"/>
          </v:rect>
        </w:pict>
      </w:r>
    </w:p>
    <w:p w:rsidR="00227DC4" w:rsidRDefault="00B9592B" w:rsidP="00227DC4">
      <w:pPr>
        <w:tabs>
          <w:tab w:val="left" w:pos="7023"/>
        </w:tabs>
        <w:rPr>
          <w:lang w:val="fr-MA"/>
        </w:rPr>
      </w:pPr>
      <w:r w:rsidRPr="00B9592B">
        <w:rPr>
          <w:noProof/>
        </w:rPr>
        <w:pict>
          <v:shape id="Double flèche horizontale 318" o:spid="_x0000_s1141" type="#_x0000_t69" style="position:absolute;margin-left:230.35pt;margin-top:28.6pt;width:99.75pt;height:3.6pt;z-index:2521282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" adj="390" fillcolor="black [3200]" strokecolor="black [1600]" strokeweight="1pt"/>
        </w:pict>
      </w:r>
    </w:p>
    <w:p w:rsidR="008A3052" w:rsidRDefault="008A3052" w:rsidP="008A3052">
      <w:pPr>
        <w:pStyle w:val="Paragraphedeliste"/>
        <w:numPr>
          <w:ilvl w:val="0"/>
          <w:numId w:val="6"/>
        </w:numPr>
        <w:rPr>
          <w:color w:val="0070C0"/>
          <w:sz w:val="36"/>
          <w:szCs w:val="36"/>
          <w:lang w:val="fr-MA"/>
        </w:rPr>
      </w:pPr>
      <w:r w:rsidRPr="005E72F3">
        <w:rPr>
          <w:color w:val="0070C0"/>
          <w:sz w:val="36"/>
          <w:szCs w:val="36"/>
          <w:lang w:val="fr-MA"/>
        </w:rPr>
        <w:t>Cas d’un marché</w:t>
      </w:r>
      <w:r>
        <w:rPr>
          <w:color w:val="0070C0"/>
          <w:sz w:val="36"/>
          <w:szCs w:val="36"/>
          <w:lang w:val="fr-MA"/>
        </w:rPr>
        <w:t xml:space="preserve"> de fou</w:t>
      </w:r>
      <w:r w:rsidR="00926BB6">
        <w:rPr>
          <w:color w:val="0070C0"/>
          <w:sz w:val="36"/>
          <w:szCs w:val="36"/>
          <w:lang w:val="fr-MA"/>
        </w:rPr>
        <w:t>rniture</w:t>
      </w:r>
      <w:r>
        <w:rPr>
          <w:color w:val="0070C0"/>
          <w:sz w:val="36"/>
          <w:szCs w:val="36"/>
          <w:lang w:val="fr-MA"/>
        </w:rPr>
        <w:t> :</w:t>
      </w:r>
    </w:p>
    <w:p w:rsidR="00227DC4" w:rsidRDefault="00B9592B" w:rsidP="00227DC4">
      <w:pPr>
        <w:tabs>
          <w:tab w:val="left" w:pos="7023"/>
        </w:tabs>
        <w:rPr>
          <w:lang w:val="fr-MA"/>
        </w:rPr>
      </w:pPr>
      <w:r w:rsidRPr="00B9592B">
        <w:rPr>
          <w:noProof/>
        </w:rPr>
        <w:pict>
          <v:rect id="Rectangle 1006058002" o:spid="_x0000_s1085" style="position:absolute;margin-left:23.55pt;margin-top:14.85pt;width:393.2pt;height:55.4pt;z-index:2519674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" fillcolor="#4472c4 [3208]" strokecolor="#1f3763 [1608]" strokeweight="1pt">
            <v:textbox>
              <w:txbxContent>
                <w:p w:rsidR="009F6D3B" w:rsidRPr="008C2347" w:rsidRDefault="009F6D3B" w:rsidP="00C677DC">
                  <w:pPr>
                    <w:shd w:val="clear" w:color="auto" w:fill="2E74B5" w:themeFill="accent1" w:themeFillShade="BF"/>
                    <w:jc w:val="center"/>
                    <w:rPr>
                      <w:b/>
                      <w:bCs/>
                      <w:sz w:val="36"/>
                      <w:szCs w:val="36"/>
                    </w:rPr>
                  </w:pPr>
                  <w:r>
                    <w:rPr>
                      <w:b/>
                      <w:bCs/>
                      <w:sz w:val="36"/>
                      <w:szCs w:val="36"/>
                    </w:rPr>
                    <w:t>MARCHÉ DE FOURNITURE</w:t>
                  </w:r>
                </w:p>
              </w:txbxContent>
            </v:textbox>
          </v:rect>
        </w:pict>
      </w:r>
    </w:p>
    <w:p w:rsidR="009F6D3B" w:rsidRPr="009F6D3B" w:rsidRDefault="009F6D3B" w:rsidP="009F6D3B">
      <w:pPr>
        <w:rPr>
          <w:lang w:val="fr-MA"/>
        </w:rPr>
      </w:pPr>
    </w:p>
    <w:p w:rsidR="009F6D3B" w:rsidRPr="009F6D3B" w:rsidRDefault="009F6D3B" w:rsidP="009F6D3B">
      <w:pPr>
        <w:rPr>
          <w:lang w:val="fr-MA"/>
        </w:rPr>
      </w:pPr>
    </w:p>
    <w:p w:rsidR="009F6D3B" w:rsidRPr="009F6D3B" w:rsidRDefault="009F6D3B" w:rsidP="009F6D3B">
      <w:pPr>
        <w:rPr>
          <w:lang w:val="fr-MA"/>
        </w:rPr>
      </w:pPr>
    </w:p>
    <w:p w:rsidR="009F6D3B" w:rsidRPr="009F6D3B" w:rsidRDefault="00B9592B" w:rsidP="009F6D3B">
      <w:pPr>
        <w:rPr>
          <w:lang w:val="fr-MA"/>
        </w:rPr>
      </w:pPr>
      <w:r w:rsidRPr="00B9592B">
        <w:rPr>
          <w:noProof/>
        </w:rPr>
        <w:pict>
          <v:rect id="Rectangle 1006058025" o:spid="_x0000_s1086" style="position:absolute;margin-left:330.5pt;margin-top:19.3pt;width:199.5pt;height:61pt;z-index:2519879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" fillcolor="#c5e0b3 [1305]" strokecolor="black [3200]" strokeweight="1pt">
            <v:textbox>
              <w:txbxContent>
                <w:p w:rsidR="00C410EC" w:rsidRPr="00547495" w:rsidRDefault="00C410EC" w:rsidP="00C410EC">
                  <w:pPr>
                    <w:jc w:val="center"/>
                    <w:rPr>
                      <w:color w:val="000000" w:themeColor="text1"/>
                      <w:lang w:val="fr-MA"/>
                    </w:rPr>
                  </w:pPr>
                  <w:r w:rsidRPr="00547495">
                    <w:rPr>
                      <w:color w:val="000000" w:themeColor="text1"/>
                      <w:sz w:val="28"/>
                      <w:szCs w:val="28"/>
                    </w:rPr>
                    <w:t>Avant lancement procédure</w:t>
                  </w:r>
                </w:p>
              </w:txbxContent>
            </v:textbox>
          </v:rect>
        </w:pict>
      </w:r>
      <w:r w:rsidRPr="00B9592B">
        <w:rPr>
          <w:noProof/>
        </w:rPr>
        <w:pict>
          <v:rect id="Rectangle 1006058004" o:spid="_x0000_s1087" style="position:absolute;margin-left:-65.3pt;margin-top:15.15pt;width:297.95pt;height:55.4pt;z-index:2519685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" fillcolor="#ed7d31 [3205]" strokecolor="#823b0b [1605]" strokeweight="1pt">
            <v:textbox>
              <w:txbxContent>
                <w:p w:rsidR="009F6D3B" w:rsidRPr="003A43FC" w:rsidRDefault="009F6D3B" w:rsidP="009F6D3B">
                  <w:pPr>
                    <w:jc w:val="center"/>
                    <w:rPr>
                      <w:lang w:val="fr-MA"/>
                    </w:rPr>
                  </w:pPr>
                  <w:r w:rsidRPr="003A43FC">
                    <w:rPr>
                      <w:b/>
                      <w:bCs/>
                      <w:sz w:val="28"/>
                      <w:szCs w:val="28"/>
                      <w:lang w:val="fr-MA"/>
                    </w:rPr>
                    <w:t>Études préalables </w:t>
                  </w:r>
                  <w:r w:rsidRPr="003A43FC">
                    <w:rPr>
                      <w:b/>
                      <w:bCs/>
                      <w:lang w:val="fr-MA"/>
                    </w:rPr>
                    <w:t>:</w:t>
                  </w:r>
                  <w:r>
                    <w:rPr>
                      <w:sz w:val="28"/>
                      <w:szCs w:val="28"/>
                      <w:lang w:val="fr-MA"/>
                    </w:rPr>
                    <w:t xml:space="preserve"> détermination des besoins</w:t>
                  </w:r>
                </w:p>
              </w:txbxContent>
            </v:textbox>
          </v:rect>
        </w:pict>
      </w:r>
    </w:p>
    <w:p w:rsidR="009F6D3B" w:rsidRPr="009F6D3B" w:rsidRDefault="00B9592B" w:rsidP="009F6D3B">
      <w:pPr>
        <w:rPr>
          <w:lang w:val="fr-MA"/>
        </w:rPr>
      </w:pPr>
      <w:r w:rsidRPr="00B9592B">
        <w:rPr>
          <w:noProof/>
        </w:rPr>
        <w:pict>
          <v:shape id="Double flèche horizontale 278" o:spid="_x0000_s1140" type="#_x0000_t69" style="position:absolute;margin-left:236pt;margin-top:20.5pt;width:88.8pt;height:3.6pt;z-index:2520535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" adj="438" fillcolor="black [3200]" strokecolor="black [1600]" strokeweight="1pt"/>
        </w:pict>
      </w:r>
    </w:p>
    <w:p w:rsidR="009F6D3B" w:rsidRPr="009F6D3B" w:rsidRDefault="009F6D3B" w:rsidP="009F6D3B">
      <w:pPr>
        <w:rPr>
          <w:lang w:val="fr-MA"/>
        </w:rPr>
      </w:pPr>
    </w:p>
    <w:p w:rsidR="009F6D3B" w:rsidRPr="009F6D3B" w:rsidRDefault="00B9592B" w:rsidP="009F6D3B">
      <w:pPr>
        <w:rPr>
          <w:lang w:val="fr-MA"/>
        </w:rPr>
      </w:pPr>
      <w:r w:rsidRPr="00B9592B">
        <w:rPr>
          <w:noProof/>
        </w:rPr>
        <w:pict>
          <v:shape id="Flèche vers le bas 264" o:spid="_x0000_s1139" type="#_x0000_t67" style="position:absolute;margin-left:53.6pt;margin-top:3.5pt;width:9.55pt;height:39.9pt;z-index:25202892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" adj="19014" fillcolor="black [3200]" strokecolor="black [1600]" strokeweight="1pt"/>
        </w:pict>
      </w:r>
    </w:p>
    <w:p w:rsidR="009F6D3B" w:rsidRPr="009F6D3B" w:rsidRDefault="00B9592B" w:rsidP="009F6D3B">
      <w:pPr>
        <w:rPr>
          <w:lang w:val="fr-MA"/>
        </w:rPr>
      </w:pPr>
      <w:r w:rsidRPr="00B9592B">
        <w:rPr>
          <w:noProof/>
        </w:rPr>
        <w:pict>
          <v:rect id="Rectangle 1006058027" o:spid="_x0000_s1088" style="position:absolute;margin-left:332.9pt;margin-top:14.8pt;width:198pt;height:61pt;z-index:2519910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" fillcolor="#c5e0b3 [1305]" strokecolor="black [3213]" strokeweight="1pt">
            <v:textbox>
              <w:txbxContent>
                <w:p w:rsidR="00C410EC" w:rsidRPr="00547495" w:rsidRDefault="00C410EC" w:rsidP="00C410EC">
                  <w:pPr>
                    <w:jc w:val="center"/>
                    <w:rPr>
                      <w:color w:val="000000" w:themeColor="text1"/>
                      <w:lang w:val="fr-MA"/>
                    </w:rPr>
                  </w:pPr>
                  <w:r w:rsidRPr="00547495">
                    <w:rPr>
                      <w:color w:val="000000" w:themeColor="text1"/>
                      <w:sz w:val="28"/>
                      <w:szCs w:val="28"/>
                    </w:rPr>
                    <w:t xml:space="preserve">Préparé avant la publication </w:t>
                  </w:r>
                </w:p>
              </w:txbxContent>
            </v:textbox>
          </v:rect>
        </w:pict>
      </w:r>
      <w:r w:rsidRPr="00B9592B">
        <w:rPr>
          <w:noProof/>
        </w:rPr>
        <w:pict>
          <v:rect id="Rectangle 1006058006" o:spid="_x0000_s1089" style="position:absolute;margin-left:-65.35pt;margin-top:20.45pt;width:297.95pt;height:71.45pt;z-index:2519695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" fillcolor="#ed7d31 [3205]" strokecolor="#823b0b [1605]" strokeweight="1pt">
            <v:textbox>
              <w:txbxContent>
                <w:p w:rsidR="009F6D3B" w:rsidRPr="003A43FC" w:rsidRDefault="003B3B86" w:rsidP="009F6D3B">
                  <w:pPr>
                    <w:jc w:val="center"/>
                    <w:rPr>
                      <w:lang w:val="fr-MA"/>
                    </w:rPr>
                  </w:pPr>
                  <w:r>
                    <w:rPr>
                      <w:b/>
                      <w:bCs/>
                      <w:sz w:val="28"/>
                      <w:szCs w:val="28"/>
                      <w:lang w:val="fr-MA"/>
                    </w:rPr>
                    <w:t>Dossier de consultation</w:t>
                  </w:r>
                  <w:r w:rsidR="009F6D3B" w:rsidRPr="003A43FC">
                    <w:rPr>
                      <w:b/>
                      <w:bCs/>
                      <w:sz w:val="28"/>
                      <w:szCs w:val="28"/>
                      <w:lang w:val="fr-MA"/>
                    </w:rPr>
                    <w:t>:</w:t>
                  </w:r>
                  <w:r w:rsidR="009F6D3B" w:rsidRPr="004160C1">
                    <w:rPr>
                      <w:sz w:val="24"/>
                      <w:szCs w:val="24"/>
                      <w:lang w:val="fr-MA"/>
                    </w:rPr>
                    <w:t>CPS+AVIS+REGLEMENT DE CONSULTATION+DECLARATION SUR HONNEUR+ACTE D’ANGAGEMENT</w:t>
                  </w:r>
                  <w:r w:rsidR="009F6D3B">
                    <w:rPr>
                      <w:sz w:val="24"/>
                      <w:szCs w:val="24"/>
                      <w:lang w:val="fr-MA"/>
                    </w:rPr>
                    <w:t xml:space="preserve"> (envoyer au comptable pour étude et validation)</w:t>
                  </w:r>
                </w:p>
              </w:txbxContent>
            </v:textbox>
          </v:rect>
        </w:pict>
      </w:r>
    </w:p>
    <w:p w:rsidR="009F6D3B" w:rsidRPr="009F6D3B" w:rsidRDefault="009F6D3B" w:rsidP="009F6D3B">
      <w:pPr>
        <w:rPr>
          <w:lang w:val="fr-MA"/>
        </w:rPr>
      </w:pPr>
    </w:p>
    <w:p w:rsidR="009F6D3B" w:rsidRDefault="00B9592B" w:rsidP="009F6D3B">
      <w:pPr>
        <w:rPr>
          <w:lang w:val="fr-MA"/>
        </w:rPr>
      </w:pPr>
      <w:r w:rsidRPr="00B9592B">
        <w:rPr>
          <w:noProof/>
        </w:rPr>
        <w:pict>
          <v:shape id="Double flèche horizontale 282" o:spid="_x0000_s1138" type="#_x0000_t69" style="position:absolute;margin-left:239pt;margin-top:1.95pt;width:87.9pt;height:3.6pt;z-index:25206169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" adj="442" fillcolor="black [3200]" strokecolor="black [1600]" strokeweight="1pt"/>
        </w:pict>
      </w:r>
    </w:p>
    <w:p w:rsidR="009F6D3B" w:rsidRDefault="00B9592B" w:rsidP="009F6D3B">
      <w:pPr>
        <w:rPr>
          <w:lang w:val="fr-MA"/>
        </w:rPr>
      </w:pPr>
      <w:r w:rsidRPr="00B9592B">
        <w:rPr>
          <w:noProof/>
        </w:rPr>
        <w:pict>
          <v:rect id="Rectangle 1006058030" o:spid="_x0000_s1090" style="position:absolute;margin-left:330.7pt;margin-top:16.45pt;width:199.5pt;height:73.5pt;z-index:25199513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" fillcolor="#c5e0b3 [1305]" strokecolor="black [3213]" strokeweight="1pt">
            <v:textbox>
              <w:txbxContent>
                <w:p w:rsidR="00C410EC" w:rsidRPr="00547495" w:rsidRDefault="00C410EC" w:rsidP="00C410EC">
                  <w:pPr>
                    <w:jc w:val="center"/>
                    <w:rPr>
                      <w:color w:val="000000" w:themeColor="text1"/>
                      <w:lang w:val="fr-MA"/>
                    </w:rPr>
                  </w:pPr>
                  <w:r w:rsidRPr="00547495">
                    <w:rPr>
                      <w:color w:val="000000" w:themeColor="text1"/>
                      <w:sz w:val="28"/>
                      <w:szCs w:val="28"/>
                      <w:lang w:val="fr-MA"/>
                    </w:rPr>
                    <w:t>21 jours avant ouverture des plis pour les appels d’offres ouvert national</w:t>
                  </w:r>
                </w:p>
              </w:txbxContent>
            </v:textbox>
            <w10:wrap anchorx="margin"/>
          </v:rect>
        </w:pict>
      </w:r>
    </w:p>
    <w:p w:rsidR="009F6D3B" w:rsidRDefault="00B9592B" w:rsidP="009F6D3B">
      <w:pPr>
        <w:rPr>
          <w:lang w:val="fr-MA"/>
        </w:rPr>
      </w:pPr>
      <w:r w:rsidRPr="00B9592B">
        <w:rPr>
          <w:noProof/>
        </w:rPr>
        <w:pict>
          <v:shape id="Flèche vers le bas 265" o:spid="_x0000_s1137" type="#_x0000_t67" style="position:absolute;margin-left:56.1pt;margin-top:2.05pt;width:8.5pt;height:32.5pt;z-index:2520309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" adj="18775" fillcolor="black [3200]" strokecolor="black [1600]" strokeweight="1pt"/>
        </w:pict>
      </w:r>
    </w:p>
    <w:p w:rsidR="009F6D3B" w:rsidRDefault="00B9592B" w:rsidP="009F6D3B">
      <w:pPr>
        <w:rPr>
          <w:lang w:val="fr-MA"/>
        </w:rPr>
      </w:pPr>
      <w:r w:rsidRPr="00B9592B">
        <w:rPr>
          <w:noProof/>
        </w:rPr>
        <w:pict>
          <v:shape id="Connecteur droit avec flèche 1006058031" o:spid="_x0000_s1136" type="#_x0000_t32" style="position:absolute;margin-left:235.4pt;margin-top:6.45pt;width:90.3pt;height:23.6pt;flip:y;z-index:2519961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" strokecolor="black [3200]" strokeweight="2.25pt">
            <v:stroke endarrow="open" joinstyle="miter"/>
          </v:shape>
        </w:pict>
      </w:r>
      <w:r w:rsidRPr="00B9592B">
        <w:rPr>
          <w:noProof/>
        </w:rPr>
        <w:pict>
          <v:rect id="Rectangle 1006058009" o:spid="_x0000_s1091" style="position:absolute;margin-left:6.05pt;margin-top:13.8pt;width:297.4pt;height:53.15pt;z-index:251973632;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" fillcolor="#ed7d31 [3205]" strokecolor="#823b0b [1605]" strokeweight="1pt">
            <v:textbox>
              <w:txbxContent>
                <w:p w:rsidR="009F6D3B" w:rsidRPr="005818F0" w:rsidRDefault="00EB5BF9" w:rsidP="009F6D3B">
                  <w:pPr>
                    <w:jc w:val="center"/>
                    <w:rPr>
                      <w:b/>
                      <w:bCs/>
                      <w:sz w:val="28"/>
                      <w:szCs w:val="28"/>
                      <w:lang w:val="fr-MA"/>
                    </w:rPr>
                  </w:pPr>
                  <w:r w:rsidRPr="005818F0">
                    <w:rPr>
                      <w:b/>
                      <w:bCs/>
                      <w:sz w:val="28"/>
                      <w:szCs w:val="28"/>
                      <w:lang w:val="fr-MA"/>
                    </w:rPr>
                    <w:t>Publication :</w:t>
                  </w:r>
                  <w:r w:rsidR="009F6D3B" w:rsidRPr="005818F0">
                    <w:rPr>
                      <w:sz w:val="28"/>
                      <w:szCs w:val="28"/>
                      <w:lang w:val="fr-MA"/>
                    </w:rPr>
                    <w:t xml:space="preserve"> Portail</w:t>
                  </w:r>
                  <w:r w:rsidR="003B3B86" w:rsidRPr="005818F0">
                    <w:rPr>
                      <w:sz w:val="28"/>
                      <w:szCs w:val="28"/>
                      <w:lang w:val="fr-MA"/>
                    </w:rPr>
                    <w:t xml:space="preserve"> des marches publics</w:t>
                  </w:r>
                  <w:r w:rsidR="009F6D3B" w:rsidRPr="005818F0">
                    <w:rPr>
                      <w:sz w:val="28"/>
                      <w:szCs w:val="28"/>
                      <w:lang w:val="fr-MA"/>
                    </w:rPr>
                    <w:t xml:space="preserve"> + journaux</w:t>
                  </w:r>
                </w:p>
              </w:txbxContent>
            </v:textbox>
            <w10:wrap anchorx="page"/>
          </v:rect>
        </w:pict>
      </w:r>
    </w:p>
    <w:p w:rsidR="009F6D3B" w:rsidRDefault="00B9592B" w:rsidP="009F6D3B">
      <w:pPr>
        <w:rPr>
          <w:lang w:val="fr-MA"/>
        </w:rPr>
      </w:pPr>
      <w:r w:rsidRPr="00B9592B">
        <w:rPr>
          <w:noProof/>
        </w:rPr>
        <w:pict>
          <v:shape id="Connecteur droit avec flèche 1006058032" o:spid="_x0000_s1135" type="#_x0000_t32" style="position:absolute;margin-left:235.4pt;margin-top:8.25pt;width:92.7pt;height:45.3pt;z-index:2519971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" filled="t" fillcolor="black [3200]" strokecolor="black [1600]" strokeweight="2.25pt">
            <v:stroke endarrow="open" joinstyle="miter"/>
          </v:shape>
        </w:pict>
      </w:r>
    </w:p>
    <w:p w:rsidR="00C410EC" w:rsidRDefault="00B9592B" w:rsidP="009F6D3B">
      <w:pPr>
        <w:rPr>
          <w:lang w:val="fr-MA"/>
        </w:rPr>
      </w:pPr>
      <w:r w:rsidRPr="00B9592B">
        <w:rPr>
          <w:noProof/>
        </w:rPr>
        <w:pict>
          <v:rect id="Rectangle 1006058029" o:spid="_x0000_s1092" style="position:absolute;margin-left:329.9pt;margin-top:5.4pt;width:200pt;height:69.5pt;z-index:25199411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" fillcolor="#c5e0b3 [1305]" strokecolor="black [3213]" strokeweight="1pt">
            <v:textbox>
              <w:txbxContent>
                <w:p w:rsidR="00C410EC" w:rsidRPr="00547495" w:rsidRDefault="00C410EC" w:rsidP="00C410EC">
                  <w:pPr>
                    <w:jc w:val="center"/>
                    <w:rPr>
                      <w:color w:val="000000" w:themeColor="text1"/>
                      <w:lang w:val="fr-MA"/>
                    </w:rPr>
                  </w:pPr>
                  <w:r w:rsidRPr="00547495">
                    <w:rPr>
                      <w:color w:val="000000" w:themeColor="text1"/>
                      <w:sz w:val="28"/>
                      <w:szCs w:val="28"/>
                      <w:lang w:val="fr-MA"/>
                    </w:rPr>
                    <w:t>10 jours avant ouverture des plis pour les appels d’offres simplifié</w:t>
                  </w:r>
                </w:p>
                <w:p w:rsidR="00C410EC" w:rsidRPr="00641702" w:rsidRDefault="00C410EC" w:rsidP="00C410EC">
                  <w:pPr>
                    <w:jc w:val="center"/>
                    <w:rPr>
                      <w:lang w:val="fr-MA"/>
                    </w:rPr>
                  </w:pPr>
                </w:p>
              </w:txbxContent>
            </v:textbox>
            <w10:wrap anchorx="margin"/>
          </v:rect>
        </w:pict>
      </w:r>
      <w:r w:rsidRPr="00B9592B">
        <w:rPr>
          <w:noProof/>
        </w:rPr>
        <w:pict>
          <v:shape id="Flèche vers le bas 266" o:spid="_x0000_s1134" type="#_x0000_t67" style="position:absolute;margin-left:56.1pt;margin-top:21.6pt;width:8pt;height:70.65pt;z-index:2520330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" adj="20377" fillcolor="black [3200]" strokecolor="black [1600]" strokeweight="1pt"/>
        </w:pict>
      </w:r>
    </w:p>
    <w:p w:rsidR="00C410EC" w:rsidRDefault="00C410EC" w:rsidP="009F6D3B">
      <w:pPr>
        <w:rPr>
          <w:lang w:val="fr-MA"/>
        </w:rPr>
      </w:pPr>
    </w:p>
    <w:p w:rsidR="00C410EC" w:rsidRDefault="00C410EC" w:rsidP="009F6D3B">
      <w:pPr>
        <w:rPr>
          <w:lang w:val="fr-MA"/>
        </w:rPr>
      </w:pPr>
    </w:p>
    <w:p w:rsidR="009F6D3B" w:rsidRDefault="00B9592B" w:rsidP="009F6D3B">
      <w:pPr>
        <w:rPr>
          <w:lang w:val="fr-MA"/>
        </w:rPr>
      </w:pPr>
      <w:r w:rsidRPr="00B9592B">
        <w:rPr>
          <w:noProof/>
        </w:rPr>
        <w:pict>
          <v:rect id="Rectangle 1006058011" o:spid="_x0000_s1093" style="position:absolute;margin-left:-67.55pt;margin-top:29.3pt;width:297.95pt;height:57.55pt;z-index:25197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" fillcolor="#ed7d31 [3205]" strokecolor="#823b0b [1605]" strokeweight="1pt">
            <v:textbox>
              <w:txbxContent>
                <w:p w:rsidR="009F6D3B" w:rsidRPr="003A43FC" w:rsidRDefault="009F6D3B" w:rsidP="009F6D3B">
                  <w:pPr>
                    <w:pStyle w:val="Compact"/>
                    <w:jc w:val="center"/>
                    <w:rPr>
                      <w:sz w:val="28"/>
                      <w:szCs w:val="28"/>
                      <w:lang w:val="fr-MA"/>
                    </w:rPr>
                  </w:pPr>
                  <w:r w:rsidRPr="0031519E">
                    <w:rPr>
                      <w:b/>
                      <w:bCs/>
                      <w:sz w:val="28"/>
                      <w:szCs w:val="28"/>
                      <w:lang w:val="fr-MA"/>
                    </w:rPr>
                    <w:t xml:space="preserve">Retrait </w:t>
                  </w:r>
                  <w:r w:rsidR="0031519E" w:rsidRPr="0031519E">
                    <w:rPr>
                      <w:b/>
                      <w:bCs/>
                      <w:sz w:val="28"/>
                      <w:szCs w:val="28"/>
                      <w:lang w:val="fr-MA"/>
                    </w:rPr>
                    <w:t>dossier de consultation</w:t>
                  </w:r>
                  <w:r w:rsidRPr="00BE26DD">
                    <w:rPr>
                      <w:b/>
                      <w:bCs/>
                      <w:lang w:val="fr-MA"/>
                    </w:rPr>
                    <w:t>:</w:t>
                  </w:r>
                  <w:r w:rsidRPr="003A43FC">
                    <w:rPr>
                      <w:sz w:val="28"/>
                      <w:szCs w:val="28"/>
                      <w:lang w:val="fr-MA"/>
                    </w:rPr>
                    <w:t xml:space="preserve"> Enregistrement des concurrents</w:t>
                  </w:r>
                </w:p>
                <w:p w:rsidR="009F6D3B" w:rsidRPr="003A43FC" w:rsidRDefault="009F6D3B" w:rsidP="009F6D3B">
                  <w:pPr>
                    <w:jc w:val="center"/>
                    <w:rPr>
                      <w:lang w:val="fr-MA"/>
                    </w:rPr>
                  </w:pPr>
                </w:p>
              </w:txbxContent>
            </v:textbox>
          </v:rect>
        </w:pict>
      </w:r>
    </w:p>
    <w:p w:rsidR="009F6D3B" w:rsidRDefault="00B9592B" w:rsidP="009F6D3B">
      <w:pPr>
        <w:rPr>
          <w:lang w:val="fr-MA"/>
        </w:rPr>
      </w:pPr>
      <w:r w:rsidRPr="00B9592B">
        <w:rPr>
          <w:noProof/>
        </w:rPr>
        <w:pict>
          <v:rect id="Rectangle 1006058033" o:spid="_x0000_s1094" style="position:absolute;margin-left:330.5pt;margin-top:9.15pt;width:199.5pt;height:61pt;z-index:2519992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" fillcolor="#c5e0b3 [1305]" strokecolor="black [3213]" strokeweight="1pt">
            <v:textbox>
              <w:txbxContent>
                <w:p w:rsidR="00C410EC" w:rsidRPr="00547495" w:rsidRDefault="00C410EC" w:rsidP="00C410EC">
                  <w:pPr>
                    <w:jc w:val="center"/>
                    <w:rPr>
                      <w:color w:val="000000" w:themeColor="text1"/>
                      <w:lang w:val="fr-MA"/>
                    </w:rPr>
                  </w:pPr>
                  <w:r w:rsidRPr="00547495">
                    <w:rPr>
                      <w:color w:val="000000" w:themeColor="text1"/>
                      <w:sz w:val="28"/>
                      <w:szCs w:val="28"/>
                    </w:rPr>
                    <w:t>Jusqu’à la date limite</w:t>
                  </w:r>
                </w:p>
              </w:txbxContent>
            </v:textbox>
          </v:rect>
        </w:pict>
      </w:r>
    </w:p>
    <w:p w:rsidR="009F6D3B" w:rsidRDefault="00B9592B" w:rsidP="009F6D3B">
      <w:pPr>
        <w:rPr>
          <w:lang w:val="fr-MA"/>
        </w:rPr>
      </w:pPr>
      <w:r w:rsidRPr="00B9592B">
        <w:rPr>
          <w:noProof/>
        </w:rPr>
        <w:pict>
          <v:shape id="Double flèche horizontale 281" o:spid="_x0000_s1133" type="#_x0000_t69" style="position:absolute;margin-left:232.4pt;margin-top:16.7pt;width:93.3pt;height:4.5pt;z-index:2520596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" adj="521" fillcolor="black [3200]" strokecolor="black [1600]" strokeweight="1pt"/>
        </w:pict>
      </w:r>
    </w:p>
    <w:p w:rsidR="009F6D3B" w:rsidRDefault="00B9592B" w:rsidP="009F6D3B">
      <w:pPr>
        <w:rPr>
          <w:lang w:val="fr-MA"/>
        </w:rPr>
      </w:pPr>
      <w:r w:rsidRPr="00B9592B">
        <w:rPr>
          <w:noProof/>
        </w:rPr>
        <w:pict>
          <v:shape id="Flèche vers le bas 267" o:spid="_x0000_s1132" type="#_x0000_t67" style="position:absolute;margin-left:57.6pt;margin-top:19.15pt;width:9.5pt;height:48.5pt;z-index:2520350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" adj="19485" fillcolor="black [3200]" strokecolor="black [1600]" strokeweight="1pt"/>
        </w:pict>
      </w:r>
    </w:p>
    <w:p w:rsidR="009F6D3B" w:rsidRPr="009F6D3B" w:rsidRDefault="009F6D3B" w:rsidP="009F6D3B">
      <w:pPr>
        <w:rPr>
          <w:lang w:val="fr-MA"/>
        </w:rPr>
      </w:pPr>
    </w:p>
    <w:p w:rsidR="009F6D3B" w:rsidRPr="009F6D3B" w:rsidRDefault="00B9592B" w:rsidP="009F6D3B">
      <w:pPr>
        <w:rPr>
          <w:lang w:val="fr-MA"/>
        </w:rPr>
      </w:pPr>
      <w:r w:rsidRPr="00B9592B">
        <w:rPr>
          <w:noProof/>
        </w:rPr>
        <w:pict>
          <v:rect id="Rectangle 1006058035" o:spid="_x0000_s1095" style="position:absolute;margin-left:330.9pt;margin-top:22.85pt;width:199pt;height:61pt;z-index:2520023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" fillcolor="#c5e0b3 [1305]" strokecolor="black [3213]" strokeweight="1pt">
            <v:textbox>
              <w:txbxContent>
                <w:p w:rsidR="00C410EC" w:rsidRPr="00547495" w:rsidRDefault="00C410EC" w:rsidP="00C410EC">
                  <w:pPr>
                    <w:jc w:val="center"/>
                    <w:rPr>
                      <w:color w:val="000000" w:themeColor="text1"/>
                      <w:lang w:val="fr-MA"/>
                    </w:rPr>
                  </w:pPr>
                  <w:r w:rsidRPr="00547495">
                    <w:rPr>
                      <w:color w:val="000000" w:themeColor="text1"/>
                      <w:sz w:val="28"/>
                      <w:szCs w:val="28"/>
                    </w:rPr>
                    <w:t>À la date fixée</w:t>
                  </w:r>
                </w:p>
              </w:txbxContent>
            </v:textbox>
          </v:rect>
        </w:pict>
      </w:r>
      <w:r w:rsidRPr="00B9592B">
        <w:rPr>
          <w:noProof/>
        </w:rPr>
        <w:pict>
          <v:rect id="Rectangle 1006058010" o:spid="_x0000_s1096" style="position:absolute;margin-left:-68.7pt;margin-top:23.15pt;width:292.45pt;height:54.25pt;z-index:2519808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" fillcolor="#ed7d31 [3205]" strokecolor="#823b0b [1605]" strokeweight="1pt">
            <v:textbox>
              <w:txbxContent>
                <w:p w:rsidR="009F6D3B" w:rsidRPr="003A43FC" w:rsidRDefault="009F6D3B" w:rsidP="009F6D3B">
                  <w:pPr>
                    <w:jc w:val="center"/>
                    <w:rPr>
                      <w:b/>
                      <w:bCs/>
                      <w:sz w:val="28"/>
                      <w:szCs w:val="28"/>
                    </w:rPr>
                  </w:pPr>
                  <w:r w:rsidRPr="003A43FC">
                    <w:rPr>
                      <w:b/>
                      <w:bCs/>
                      <w:sz w:val="28"/>
                      <w:szCs w:val="28"/>
                    </w:rPr>
                    <w:t xml:space="preserve">Ouverture des plis: </w:t>
                  </w:r>
                  <w:r w:rsidRPr="003A43FC">
                    <w:rPr>
                      <w:sz w:val="28"/>
                      <w:szCs w:val="28"/>
                      <w:lang w:val="fr-MA"/>
                    </w:rPr>
                    <w:t>Séance publique</w:t>
                  </w:r>
                </w:p>
                <w:p w:rsidR="009F6D3B" w:rsidRPr="003A43FC" w:rsidRDefault="009F6D3B" w:rsidP="009F6D3B">
                  <w:pPr>
                    <w:jc w:val="center"/>
                    <w:rPr>
                      <w:lang w:val="fr-MA"/>
                    </w:rPr>
                  </w:pPr>
                </w:p>
                <w:p w:rsidR="009F6D3B" w:rsidRPr="003A43FC" w:rsidRDefault="009F6D3B" w:rsidP="009F6D3B">
                  <w:pPr>
                    <w:jc w:val="center"/>
                    <w:rPr>
                      <w:lang w:val="fr-MA"/>
                    </w:rPr>
                  </w:pPr>
                </w:p>
              </w:txbxContent>
            </v:textbox>
          </v:rect>
        </w:pict>
      </w:r>
    </w:p>
    <w:p w:rsidR="009F6D3B" w:rsidRPr="009F6D3B" w:rsidRDefault="009F6D3B" w:rsidP="009F6D3B">
      <w:pPr>
        <w:rPr>
          <w:lang w:val="fr-MA"/>
        </w:rPr>
      </w:pPr>
    </w:p>
    <w:p w:rsidR="009F6D3B" w:rsidRDefault="00B9592B" w:rsidP="009F6D3B">
      <w:pPr>
        <w:rPr>
          <w:lang w:val="fr-MA"/>
        </w:rPr>
      </w:pPr>
      <w:r w:rsidRPr="00B9592B">
        <w:rPr>
          <w:noProof/>
        </w:rPr>
        <w:pict>
          <v:shape id="Double flèche horizontale 279" o:spid="_x0000_s1131" type="#_x0000_t69" style="position:absolute;margin-left:224pt;margin-top:2pt;width:100.8pt;height:3.6pt;z-index:25205555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" adj="386" fillcolor="black [3200]" strokecolor="black [1600]" strokeweight="1pt"/>
        </w:pict>
      </w:r>
    </w:p>
    <w:p w:rsidR="009F6D3B" w:rsidRDefault="00B9592B" w:rsidP="009F6D3B">
      <w:pPr>
        <w:rPr>
          <w:lang w:val="fr-MA"/>
        </w:rPr>
      </w:pPr>
      <w:r w:rsidRPr="00B9592B">
        <w:rPr>
          <w:noProof/>
        </w:rPr>
        <w:pict>
          <v:shape id="Flèche vers le bas 268" o:spid="_x0000_s1130" type="#_x0000_t67" style="position:absolute;margin-left:59.1pt;margin-top:10.7pt;width:7.5pt;height:54.5pt;z-index:2520371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" adj="20114" fillcolor="black [3200]" strokecolor="black [1600]" strokeweight="1pt"/>
        </w:pict>
      </w:r>
    </w:p>
    <w:p w:rsidR="009F6D3B" w:rsidRDefault="00B9592B" w:rsidP="009F6D3B">
      <w:pPr>
        <w:rPr>
          <w:lang w:val="fr-MA"/>
        </w:rPr>
      </w:pPr>
      <w:r w:rsidRPr="00B9592B">
        <w:rPr>
          <w:noProof/>
        </w:rPr>
        <w:pict>
          <v:rect id="Rectangle 1006058008" o:spid="_x0000_s1097" style="position:absolute;margin-left:-64.9pt;margin-top:-37.85pt;width:299.1pt;height:60.9pt;z-index:25197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" fillcolor="#ed7d31 [3205]" strokecolor="#823b0b [1605]" strokeweight="1pt">
            <v:textbox>
              <w:txbxContent>
                <w:p w:rsidR="009F6D3B" w:rsidRPr="009F6D3B" w:rsidRDefault="00B11071" w:rsidP="009F6D3B">
                  <w:pPr>
                    <w:jc w:val="center"/>
                    <w:rPr>
                      <w:lang w:val="fr-MA"/>
                    </w:rPr>
                  </w:pPr>
                  <w:r w:rsidRPr="009F6D3B">
                    <w:rPr>
                      <w:b/>
                      <w:bCs/>
                      <w:sz w:val="28"/>
                      <w:szCs w:val="28"/>
                      <w:lang w:val="fr-MA"/>
                    </w:rPr>
                    <w:t>Evaluation :</w:t>
                  </w:r>
                  <w:r w:rsidR="009F6D3B" w:rsidRPr="009F6D3B">
                    <w:rPr>
                      <w:sz w:val="28"/>
                      <w:szCs w:val="28"/>
                      <w:lang w:val="fr-MA"/>
                    </w:rPr>
                    <w:t xml:space="preserve"> Analyse administrative, technique et </w:t>
                  </w:r>
                  <w:r w:rsidRPr="009F6D3B">
                    <w:rPr>
                      <w:sz w:val="28"/>
                      <w:szCs w:val="28"/>
                      <w:lang w:val="fr-MA"/>
                    </w:rPr>
                    <w:t>financier</w:t>
                  </w:r>
                </w:p>
              </w:txbxContent>
            </v:textbox>
          </v:rect>
        </w:pict>
      </w:r>
    </w:p>
    <w:p w:rsidR="009F6D3B" w:rsidRDefault="00B9592B" w:rsidP="009F6D3B">
      <w:pPr>
        <w:rPr>
          <w:lang w:val="fr-MA"/>
        </w:rPr>
      </w:pPr>
      <w:r w:rsidRPr="00B9592B">
        <w:rPr>
          <w:noProof/>
        </w:rPr>
        <w:pict>
          <v:shape id="Flèche vers le bas 269" o:spid="_x0000_s1129" type="#_x0000_t67" style="position:absolute;margin-left:63.6pt;margin-top:1.15pt;width:8.5pt;height:30.2pt;z-index:2520391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" adj="18560" fillcolor="black [3200]" strokecolor="black [1600]" strokeweight="1pt"/>
        </w:pict>
      </w:r>
    </w:p>
    <w:p w:rsidR="009F6D3B" w:rsidRDefault="00B9592B" w:rsidP="009F6D3B">
      <w:pPr>
        <w:rPr>
          <w:lang w:val="fr-MA"/>
        </w:rPr>
      </w:pPr>
      <w:r w:rsidRPr="00B9592B">
        <w:rPr>
          <w:noProof/>
        </w:rPr>
        <w:pict>
          <v:rect id="Rectangle 1006058037" o:spid="_x0000_s1098" style="position:absolute;margin-left:399pt;margin-top:7.85pt;width:199pt;height:68.5pt;z-index:252005376;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" fillcolor="#c5e0b3 [1305]" strokecolor="black [3213]" strokeweight="1pt">
            <v:textbox>
              <w:txbxContent>
                <w:p w:rsidR="00C410EC" w:rsidRPr="00547495" w:rsidRDefault="00C410EC" w:rsidP="00C410EC">
                  <w:pPr>
                    <w:jc w:val="center"/>
                    <w:rPr>
                      <w:color w:val="000000" w:themeColor="text1"/>
                      <w:sz w:val="32"/>
                      <w:szCs w:val="32"/>
                      <w:lang w:val="fr-MA"/>
                    </w:rPr>
                  </w:pPr>
                  <w:r w:rsidRPr="00547495">
                    <w:rPr>
                      <w:color w:val="000000" w:themeColor="text1"/>
                      <w:sz w:val="28"/>
                      <w:szCs w:val="28"/>
                      <w:lang w:val="fr-MA"/>
                    </w:rPr>
                    <w:t>Dans les 24 h qui suivent la date d'achèvement des travaux de la commission</w:t>
                  </w:r>
                </w:p>
              </w:txbxContent>
            </v:textbox>
            <w10:wrap anchorx="page"/>
          </v:rect>
        </w:pict>
      </w:r>
      <w:r w:rsidRPr="00B9592B">
        <w:rPr>
          <w:noProof/>
        </w:rPr>
        <w:pict>
          <v:rect id="Rectangle 1006058012" o:spid="_x0000_s1099" style="position:absolute;margin-left:-65.65pt;margin-top:9.2pt;width:299.6pt;height:62.5pt;z-index:25198284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" fillcolor="#ed7d31 [3205]" strokecolor="#823b0b [1605]" strokeweight="1pt">
            <v:textbox>
              <w:txbxContent>
                <w:p w:rsidR="009F6D3B" w:rsidRPr="00546621" w:rsidRDefault="009F6D3B" w:rsidP="009F6D3B">
                  <w:pPr>
                    <w:rPr>
                      <w:b/>
                      <w:bCs/>
                      <w:sz w:val="28"/>
                      <w:szCs w:val="28"/>
                      <w:lang w:val="fr-MA"/>
                    </w:rPr>
                  </w:pPr>
                  <w:r w:rsidRPr="003A43FC">
                    <w:rPr>
                      <w:b/>
                      <w:bCs/>
                      <w:sz w:val="28"/>
                      <w:szCs w:val="28"/>
                      <w:lang w:val="fr-MA"/>
                    </w:rPr>
                    <w:t>PV:</w:t>
                  </w:r>
                  <w:r w:rsidRPr="009839A2">
                    <w:rPr>
                      <w:sz w:val="28"/>
                      <w:szCs w:val="28"/>
                      <w:lang w:val="fr-MA"/>
                    </w:rPr>
                    <w:t>Résumé des travaux de la commission</w:t>
                  </w:r>
                </w:p>
              </w:txbxContent>
            </v:textbox>
            <w10:wrap anchorx="margin"/>
          </v:rect>
        </w:pict>
      </w:r>
    </w:p>
    <w:p w:rsidR="009F6D3B" w:rsidRDefault="00B9592B" w:rsidP="009F6D3B">
      <w:pPr>
        <w:rPr>
          <w:lang w:val="fr-MA"/>
        </w:rPr>
      </w:pPr>
      <w:r w:rsidRPr="00B9592B">
        <w:rPr>
          <w:noProof/>
        </w:rPr>
        <w:pict>
          <v:shape id="Double flèche horizontale 280" o:spid="_x0000_s1128" type="#_x0000_t69" style="position:absolute;margin-left:237.8pt;margin-top:12.9pt;width:84.9pt;height:4.45pt;z-index:2520576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" adj="566" fillcolor="black [3200]" strokecolor="black [1600]" strokeweight="1pt"/>
        </w:pict>
      </w:r>
    </w:p>
    <w:p w:rsidR="009F6D3B" w:rsidRPr="009F6D3B" w:rsidRDefault="009F6D3B" w:rsidP="009F6D3B">
      <w:pPr>
        <w:rPr>
          <w:lang w:val="fr-MA"/>
        </w:rPr>
      </w:pPr>
    </w:p>
    <w:p w:rsidR="009F6D3B" w:rsidRPr="009F6D3B" w:rsidRDefault="00B9592B" w:rsidP="009F6D3B">
      <w:pPr>
        <w:rPr>
          <w:lang w:val="fr-MA"/>
        </w:rPr>
      </w:pPr>
      <w:r w:rsidRPr="00B9592B">
        <w:rPr>
          <w:noProof/>
        </w:rPr>
        <w:pict>
          <v:shape id="Flèche vers le bas 270" o:spid="_x0000_s1127" type="#_x0000_t67" style="position:absolute;margin-left:67.1pt;margin-top:3.7pt;width:9pt;height:27pt;z-index:2520412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" adj="18000" fillcolor="black [3200]" strokecolor="black [1600]" strokeweight="1pt"/>
        </w:pict>
      </w:r>
      <w:r w:rsidRPr="00B9592B">
        <w:rPr>
          <w:noProof/>
        </w:rPr>
        <w:pict>
          <v:rect id="Rectangle 1006058014" o:spid="_x0000_s1100" style="position:absolute;margin-left:-65.9pt;margin-top:30.7pt;width:300.1pt;height:67pt;z-index:25197670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" fillcolor="#ed7d31 [3205]" strokecolor="#823b0b [1605]" strokeweight="1pt">
            <v:textbox>
              <w:txbxContent>
                <w:p w:rsidR="009F6D3B" w:rsidRPr="00546621" w:rsidRDefault="009F6D3B" w:rsidP="009F6D3B">
                  <w:pPr>
                    <w:rPr>
                      <w:b/>
                      <w:bCs/>
                      <w:sz w:val="28"/>
                      <w:szCs w:val="28"/>
                      <w:lang w:val="fr-MA"/>
                    </w:rPr>
                  </w:pPr>
                  <w:r w:rsidRPr="00546621">
                    <w:rPr>
                      <w:b/>
                      <w:bCs/>
                      <w:sz w:val="28"/>
                      <w:szCs w:val="28"/>
                      <w:lang w:val="fr-MA"/>
                    </w:rPr>
                    <w:t>Notification :</w:t>
                  </w:r>
                  <w:r w:rsidRPr="00546621">
                    <w:rPr>
                      <w:sz w:val="28"/>
                      <w:szCs w:val="28"/>
                      <w:lang w:val="fr-MA"/>
                    </w:rPr>
                    <w:t xml:space="preserve"> Notification au titulaire</w:t>
                  </w:r>
                  <w:r w:rsidRPr="00546621">
                    <w:rPr>
                      <w:sz w:val="32"/>
                      <w:szCs w:val="32"/>
                      <w:lang w:val="fr-MA"/>
                    </w:rPr>
                    <w:t>(</w:t>
                  </w:r>
                  <w:r w:rsidRPr="00546621">
                    <w:rPr>
                      <w:sz w:val="24"/>
                      <w:szCs w:val="24"/>
                      <w:lang w:val="fr-MA"/>
                    </w:rPr>
                    <w:t>Informe l’entreprise attributaire qu’elle a gagné le marché</w:t>
                  </w:r>
                  <w:r>
                    <w:rPr>
                      <w:sz w:val="24"/>
                      <w:szCs w:val="24"/>
                      <w:lang w:val="fr-MA"/>
                    </w:rPr>
                    <w:t>)</w:t>
                  </w:r>
                </w:p>
              </w:txbxContent>
            </v:textbox>
            <w10:wrap anchorx="margin"/>
          </v:rect>
        </w:pict>
      </w:r>
    </w:p>
    <w:p w:rsidR="009F6D3B" w:rsidRPr="009F6D3B" w:rsidRDefault="00B9592B" w:rsidP="009F6D3B">
      <w:pPr>
        <w:rPr>
          <w:lang w:val="fr-MA"/>
        </w:rPr>
      </w:pPr>
      <w:r w:rsidRPr="00B9592B">
        <w:rPr>
          <w:noProof/>
        </w:rPr>
        <w:pict>
          <v:rect id="Rectangle 1006058039" o:spid="_x0000_s1101" style="position:absolute;margin-left:329.25pt;margin-top:7pt;width:197.65pt;height:71.5pt;z-index:2520084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" fillcolor="#c5e0b3 [1305]" strokecolor="black [3213]" strokeweight="1pt">
            <v:textbox>
              <w:txbxContent>
                <w:p w:rsidR="00B11071" w:rsidRPr="00547495" w:rsidRDefault="00B11071" w:rsidP="00B11071">
                  <w:pPr>
                    <w:jc w:val="center"/>
                    <w:rPr>
                      <w:color w:val="000000" w:themeColor="text1"/>
                      <w:lang w:val="fr-MA"/>
                    </w:rPr>
                  </w:pPr>
                  <w:r w:rsidRPr="00547495">
                    <w:rPr>
                      <w:color w:val="000000" w:themeColor="text1"/>
                      <w:sz w:val="28"/>
                      <w:szCs w:val="28"/>
                      <w:lang w:val="fr-MA"/>
                    </w:rPr>
                    <w:t>5 jours max à compter de la date d'achèvement des travaux de la commission</w:t>
                  </w:r>
                </w:p>
              </w:txbxContent>
            </v:textbox>
          </v:rect>
        </w:pict>
      </w:r>
    </w:p>
    <w:p w:rsidR="009F6D3B" w:rsidRPr="009F6D3B" w:rsidRDefault="00B9592B" w:rsidP="009F6D3B">
      <w:pPr>
        <w:rPr>
          <w:lang w:val="fr-MA"/>
        </w:rPr>
      </w:pPr>
      <w:r w:rsidRPr="00B9592B">
        <w:rPr>
          <w:noProof/>
        </w:rPr>
        <w:pict>
          <v:shape id="Double flèche horizontale 284" o:spid="_x0000_s1126" type="#_x0000_t69" style="position:absolute;margin-left:237.8pt;margin-top:12pt;width:84.3pt;height:3.6pt;z-index:25206579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" adj="461" fillcolor="black [3200]" strokecolor="black [1600]" strokeweight="1pt"/>
        </w:pict>
      </w:r>
    </w:p>
    <w:p w:rsidR="009F6D3B" w:rsidRPr="009F6D3B" w:rsidRDefault="009F6D3B" w:rsidP="009F6D3B">
      <w:pPr>
        <w:rPr>
          <w:lang w:val="fr-MA"/>
        </w:rPr>
      </w:pPr>
    </w:p>
    <w:p w:rsidR="009F6D3B" w:rsidRPr="009F6D3B" w:rsidRDefault="00B9592B" w:rsidP="009F6D3B">
      <w:pPr>
        <w:rPr>
          <w:lang w:val="fr-MA"/>
        </w:rPr>
      </w:pPr>
      <w:r w:rsidRPr="00B9592B">
        <w:rPr>
          <w:noProof/>
        </w:rPr>
        <w:pict>
          <v:shape id="Flèche vers le bas 271" o:spid="_x0000_s1125" type="#_x0000_t67" style="position:absolute;margin-left:69.1pt;margin-top:7.75pt;width:10.05pt;height:31pt;z-index:252043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" adj="18099" fillcolor="black [3200]" strokecolor="black [1600]" strokeweight="1pt"/>
        </w:pict>
      </w:r>
    </w:p>
    <w:p w:rsidR="009F6D3B" w:rsidRPr="009F6D3B" w:rsidRDefault="00B9592B" w:rsidP="009F6D3B">
      <w:pPr>
        <w:rPr>
          <w:lang w:val="fr-MA"/>
        </w:rPr>
      </w:pPr>
      <w:r w:rsidRPr="00B9592B">
        <w:rPr>
          <w:noProof/>
        </w:rPr>
        <w:pict>
          <v:rect id="Rectangle 1006058041" o:spid="_x0000_s1102" style="position:absolute;margin-left:399pt;margin-top:14.05pt;width:199pt;height:61pt;z-index:252011520;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" fillcolor="#c5e0b3 [1305]" strokecolor="black [3213]" strokeweight="1pt">
            <v:textbox>
              <w:txbxContent>
                <w:p w:rsidR="00B11071" w:rsidRPr="00547495" w:rsidRDefault="00B11071" w:rsidP="00B11071">
                  <w:pPr>
                    <w:jc w:val="center"/>
                    <w:rPr>
                      <w:color w:val="000000" w:themeColor="text1"/>
                      <w:sz w:val="28"/>
                      <w:szCs w:val="28"/>
                      <w:lang w:val="fr-MA"/>
                    </w:rPr>
                  </w:pPr>
                  <w:r w:rsidRPr="00547495">
                    <w:rPr>
                      <w:color w:val="000000" w:themeColor="text1"/>
                      <w:sz w:val="24"/>
                      <w:szCs w:val="24"/>
                      <w:lang w:val="fr-MA"/>
                    </w:rPr>
                    <w:t>Quinze (15) premiers jours à compter de la date d'achèvement des travaux de la commission</w:t>
                  </w:r>
                </w:p>
              </w:txbxContent>
            </v:textbox>
            <w10:wrap anchorx="page"/>
          </v:rect>
        </w:pict>
      </w:r>
      <w:r w:rsidRPr="00B9592B">
        <w:rPr>
          <w:noProof/>
        </w:rPr>
        <w:pict>
          <v:rect id="Rectangle 1006058015" o:spid="_x0000_s1103" style="position:absolute;margin-left:-64.4pt;margin-top:15.75pt;width:297.5pt;height:64.2pt;z-index:25197977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" fillcolor="#ed7d31 [3205]" strokecolor="#823b0b [1605]" strokeweight="1pt">
            <v:textbox>
              <w:txbxContent>
                <w:p w:rsidR="009F6D3B" w:rsidRPr="00546621" w:rsidRDefault="009F6D3B" w:rsidP="009F6D3B">
                  <w:pPr>
                    <w:ind w:right="-143"/>
                    <w:rPr>
                      <w:b/>
                      <w:bCs/>
                      <w:sz w:val="28"/>
                      <w:szCs w:val="28"/>
                      <w:lang w:val="fr-MA"/>
                    </w:rPr>
                  </w:pPr>
                  <w:r w:rsidRPr="00546621">
                    <w:rPr>
                      <w:b/>
                      <w:bCs/>
                      <w:sz w:val="28"/>
                      <w:szCs w:val="28"/>
                      <w:lang w:val="fr-MA"/>
                    </w:rPr>
                    <w:t>Approbation :</w:t>
                  </w:r>
                  <w:r w:rsidRPr="00546621">
                    <w:rPr>
                      <w:sz w:val="28"/>
                      <w:szCs w:val="28"/>
                      <w:lang w:val="fr-MA"/>
                    </w:rPr>
                    <w:t xml:space="preserve"> Signature par autorité compétente</w:t>
                  </w:r>
                  <w:r w:rsidRPr="00546621">
                    <w:rPr>
                      <w:sz w:val="32"/>
                      <w:szCs w:val="32"/>
                      <w:lang w:val="fr-MA"/>
                    </w:rPr>
                    <w:t>(</w:t>
                  </w:r>
                  <w:r w:rsidRPr="00546621">
                    <w:rPr>
                      <w:sz w:val="24"/>
                      <w:szCs w:val="24"/>
                      <w:lang w:val="fr-MA"/>
                    </w:rPr>
                    <w:t>Validation officielle par l’autorité compétente pour rendre le marché exécutoire</w:t>
                  </w:r>
                  <w:r w:rsidRPr="00546621">
                    <w:rPr>
                      <w:lang w:val="fr-MA"/>
                    </w:rPr>
                    <w:t>.</w:t>
                  </w:r>
                  <w:r>
                    <w:rPr>
                      <w:lang w:val="fr-MA"/>
                    </w:rPr>
                    <w:t>)</w:t>
                  </w:r>
                </w:p>
              </w:txbxContent>
            </v:textbox>
            <w10:wrap anchorx="margin"/>
          </v:rect>
        </w:pict>
      </w:r>
    </w:p>
    <w:p w:rsidR="009F6D3B" w:rsidRPr="009F6D3B" w:rsidRDefault="009F6D3B" w:rsidP="009F6D3B">
      <w:pPr>
        <w:rPr>
          <w:lang w:val="fr-MA"/>
        </w:rPr>
      </w:pPr>
    </w:p>
    <w:p w:rsidR="009F6D3B" w:rsidRPr="009F6D3B" w:rsidRDefault="00B9592B" w:rsidP="009F6D3B">
      <w:pPr>
        <w:rPr>
          <w:lang w:val="fr-MA"/>
        </w:rPr>
      </w:pPr>
      <w:r w:rsidRPr="00B9592B">
        <w:rPr>
          <w:noProof/>
        </w:rPr>
        <w:pict>
          <v:shape id="Double flèche horizontale 283" o:spid="_x0000_s1124" type="#_x0000_t69" style="position:absolute;margin-left:238.4pt;margin-top:1.55pt;width:83.7pt;height:3.6pt;z-index:25206374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" adj="465" fillcolor="black [3200]" strokecolor="black [1600]" strokeweight="1pt"/>
        </w:pict>
      </w:r>
    </w:p>
    <w:p w:rsidR="009F6D3B" w:rsidRPr="009F6D3B" w:rsidRDefault="00B9592B" w:rsidP="009F6D3B">
      <w:pPr>
        <w:jc w:val="center"/>
        <w:rPr>
          <w:lang w:val="fr-MA"/>
        </w:rPr>
      </w:pPr>
      <w:r w:rsidRPr="00B9592B">
        <w:rPr>
          <w:noProof/>
        </w:rPr>
        <w:pict>
          <v:shape id="Flèche vers le bas 272" o:spid="_x0000_s1123" type="#_x0000_t67" style="position:absolute;left:0;text-align:left;margin-left:71.6pt;margin-top:12.75pt;width:10.5pt;height:33.8pt;z-index:2520453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" adj="18243" fillcolor="black [3200]" strokecolor="black [1600]" strokeweight="1pt"/>
        </w:pict>
      </w:r>
    </w:p>
    <w:p w:rsidR="009F6D3B" w:rsidRPr="009F6D3B" w:rsidRDefault="00B9592B" w:rsidP="009F6D3B">
      <w:pPr>
        <w:rPr>
          <w:lang w:val="fr-MA"/>
        </w:rPr>
      </w:pPr>
      <w:r w:rsidRPr="00B9592B">
        <w:rPr>
          <w:noProof/>
        </w:rPr>
        <w:pict>
          <v:rect id="Rectangle 1006058043" o:spid="_x0000_s1104" style="position:absolute;margin-left:329.4pt;margin-top:12.3pt;width:199pt;height:76.5pt;z-index:2520145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" fillcolor="#c5e0b3 [1305]" strokecolor="black [3213]" strokeweight="1pt">
            <v:textbox>
              <w:txbxContent>
                <w:p w:rsidR="00B11071" w:rsidRPr="00547495" w:rsidRDefault="00B11071" w:rsidP="00B11071">
                  <w:pPr>
                    <w:jc w:val="center"/>
                    <w:rPr>
                      <w:color w:val="000000" w:themeColor="text1"/>
                      <w:sz w:val="36"/>
                      <w:szCs w:val="36"/>
                      <w:lang w:val="fr-MA"/>
                    </w:rPr>
                  </w:pPr>
                  <w:r w:rsidRPr="00547495">
                    <w:rPr>
                      <w:color w:val="000000" w:themeColor="text1"/>
                      <w:sz w:val="24"/>
                      <w:szCs w:val="24"/>
                      <w:lang w:val="fr-MA"/>
                    </w:rPr>
                    <w:t>Doit être notifiée à l'attributaire dans un délai maximum de soixante-quinze (60) jours à compter de la date d'ouverture des plis</w:t>
                  </w:r>
                </w:p>
              </w:txbxContent>
            </v:textbox>
          </v:rect>
        </w:pict>
      </w:r>
      <w:r w:rsidRPr="00B9592B">
        <w:rPr>
          <w:noProof/>
        </w:rPr>
        <w:pict>
          <v:rect id="Rectangle 1006058016" o:spid="_x0000_s1105" style="position:absolute;margin-left:-64.4pt;margin-top:25.8pt;width:296pt;height:55.35pt;z-index:25198489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" fillcolor="#ed7d31 [3205]" strokecolor="#823b0b [1605]" strokeweight="1pt">
            <v:textbox>
              <w:txbxContent>
                <w:p w:rsidR="009F6D3B" w:rsidRPr="00546621" w:rsidRDefault="009F6D3B" w:rsidP="009F6D3B">
                  <w:pPr>
                    <w:rPr>
                      <w:b/>
                      <w:bCs/>
                      <w:sz w:val="28"/>
                      <w:szCs w:val="28"/>
                      <w:lang w:val="fr-MA"/>
                    </w:rPr>
                  </w:pPr>
                  <w:r w:rsidRPr="00BF3AF9">
                    <w:rPr>
                      <w:b/>
                      <w:bCs/>
                      <w:sz w:val="28"/>
                      <w:szCs w:val="28"/>
                      <w:lang w:val="fr-MA"/>
                    </w:rPr>
                    <w:t xml:space="preserve">Notification </w:t>
                  </w:r>
                  <w:r>
                    <w:rPr>
                      <w:b/>
                      <w:bCs/>
                      <w:sz w:val="28"/>
                      <w:szCs w:val="28"/>
                      <w:lang w:val="fr-MA"/>
                    </w:rPr>
                    <w:t>d’</w:t>
                  </w:r>
                  <w:r w:rsidRPr="00BF3AF9">
                    <w:rPr>
                      <w:b/>
                      <w:bCs/>
                      <w:sz w:val="28"/>
                      <w:szCs w:val="28"/>
                      <w:lang w:val="fr-MA"/>
                    </w:rPr>
                    <w:t>approbation :</w:t>
                  </w:r>
                  <w:r w:rsidRPr="00546621">
                    <w:rPr>
                      <w:sz w:val="28"/>
                      <w:szCs w:val="28"/>
                      <w:lang w:val="fr-MA"/>
                    </w:rPr>
                    <w:t>Notification au titulaire</w:t>
                  </w:r>
                </w:p>
              </w:txbxContent>
            </v:textbox>
            <w10:wrap anchorx="margin"/>
          </v:rect>
        </w:pict>
      </w:r>
    </w:p>
    <w:p w:rsidR="00227DC4" w:rsidRDefault="00227DC4" w:rsidP="00227DC4">
      <w:pPr>
        <w:tabs>
          <w:tab w:val="left" w:pos="7023"/>
        </w:tabs>
        <w:rPr>
          <w:lang w:val="fr-MA"/>
        </w:rPr>
      </w:pPr>
    </w:p>
    <w:p w:rsidR="00227DC4" w:rsidRDefault="00B9592B" w:rsidP="00227DC4">
      <w:pPr>
        <w:tabs>
          <w:tab w:val="left" w:pos="7023"/>
        </w:tabs>
        <w:rPr>
          <w:lang w:val="fr-MA"/>
        </w:rPr>
      </w:pPr>
      <w:r w:rsidRPr="00B9592B">
        <w:rPr>
          <w:noProof/>
        </w:rPr>
        <w:pict>
          <v:shape id="Double flèche horizontale 286" o:spid="_x0000_s1122" type="#_x0000_t69" style="position:absolute;margin-left:238.4pt;margin-top:2.2pt;width:80.1pt;height:3.6pt;z-index:25206988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" adj="485" fillcolor="black [3200]" strokecolor="black [1600]" strokeweight="1pt"/>
        </w:pict>
      </w:r>
    </w:p>
    <w:p w:rsidR="00227DC4" w:rsidRDefault="00B9592B" w:rsidP="00227DC4">
      <w:pPr>
        <w:tabs>
          <w:tab w:val="left" w:pos="7023"/>
        </w:tabs>
        <w:rPr>
          <w:lang w:val="fr-MA"/>
        </w:rPr>
      </w:pPr>
      <w:r w:rsidRPr="00B9592B">
        <w:rPr>
          <w:noProof/>
        </w:rPr>
        <w:pict>
          <v:shape id="Flèche vers le bas 273" o:spid="_x0000_s1121" type="#_x0000_t67" style="position:absolute;margin-left:71.1pt;margin-top:13.8pt;width:10.5pt;height:28.3pt;z-index:25204633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" adj="17590" fillcolor="black [3200]" strokecolor="black [1600]" strokeweight="1pt"/>
        </w:pict>
      </w:r>
    </w:p>
    <w:p w:rsidR="00227DC4" w:rsidRDefault="00B9592B" w:rsidP="00227DC4">
      <w:pPr>
        <w:tabs>
          <w:tab w:val="left" w:pos="7023"/>
        </w:tabs>
        <w:rPr>
          <w:lang w:val="fr-MA"/>
        </w:rPr>
      </w:pPr>
      <w:r w:rsidRPr="00B9592B">
        <w:rPr>
          <w:noProof/>
        </w:rPr>
        <w:pict>
          <v:rect id="Rectangle 1006058023" o:spid="_x0000_s1106" style="position:absolute;margin-left:-64.9pt;margin-top:19.3pt;width:294.5pt;height:59.25pt;z-index:25198387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" fillcolor="#ed7d31 [3205]" strokecolor="#823b0b [1605]" strokeweight="1pt">
            <v:textbox>
              <w:txbxContent>
                <w:p w:rsidR="009F6D3B" w:rsidRPr="00BF3AF9" w:rsidRDefault="009F6D3B" w:rsidP="009F6D3B">
                  <w:pPr>
                    <w:rPr>
                      <w:b/>
                      <w:bCs/>
                      <w:sz w:val="28"/>
                      <w:szCs w:val="28"/>
                      <w:lang w:val="fr-MA"/>
                    </w:rPr>
                  </w:pPr>
                  <w:r w:rsidRPr="003A43FC">
                    <w:rPr>
                      <w:b/>
                      <w:bCs/>
                      <w:sz w:val="28"/>
                      <w:szCs w:val="28"/>
                      <w:lang w:val="fr-MA"/>
                    </w:rPr>
                    <w:t>Les ordres de services :</w:t>
                  </w:r>
                  <w:r w:rsidRPr="00BF3AF9">
                    <w:rPr>
                      <w:sz w:val="28"/>
                      <w:szCs w:val="28"/>
                      <w:lang w:val="fr-MA"/>
                    </w:rPr>
                    <w:t xml:space="preserve"> Délivré dans les 30 jours</w:t>
                  </w:r>
                </w:p>
              </w:txbxContent>
            </v:textbox>
            <w10:wrap anchorx="margin"/>
          </v:rect>
        </w:pict>
      </w:r>
    </w:p>
    <w:p w:rsidR="009D2040" w:rsidRDefault="00B9592B" w:rsidP="00227DC4">
      <w:pPr>
        <w:tabs>
          <w:tab w:val="left" w:pos="7023"/>
        </w:tabs>
        <w:rPr>
          <w:lang w:val="fr-MA"/>
        </w:rPr>
      </w:pPr>
      <w:r w:rsidRPr="00B9592B">
        <w:rPr>
          <w:noProof/>
        </w:rPr>
        <w:pict>
          <v:shape id="Double flèche horizontale 285" o:spid="_x0000_s1120" type="#_x0000_t69" style="position:absolute;margin-left:232.4pt;margin-top:21.75pt;width:88.5pt;height:3.6pt;flip:y;z-index:25206784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" adj="439" fillcolor="black [3200]" strokecolor="black [1600]" strokeweight="1pt"/>
        </w:pict>
      </w:r>
      <w:r w:rsidRPr="00B9592B">
        <w:rPr>
          <w:noProof/>
        </w:rPr>
        <w:pict>
          <v:rect id="Rectangle 1006058045" o:spid="_x0000_s1107" style="position:absolute;margin-left:328.8pt;margin-top:.25pt;width:198.4pt;height:60.9pt;z-index:2520176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" fillcolor="#c5e0b3 [1305]" strokecolor="black [3213]" strokeweight="1pt">
            <v:textbox>
              <w:txbxContent>
                <w:p w:rsidR="00B11071" w:rsidRPr="00547495" w:rsidRDefault="00B11071" w:rsidP="00B11071">
                  <w:pPr>
                    <w:jc w:val="center"/>
                    <w:rPr>
                      <w:color w:val="000000" w:themeColor="text1"/>
                      <w:sz w:val="36"/>
                      <w:szCs w:val="36"/>
                      <w:lang w:val="fr-MA"/>
                    </w:rPr>
                  </w:pPr>
                  <w:r w:rsidRPr="00547495">
                    <w:rPr>
                      <w:color w:val="000000" w:themeColor="text1"/>
                      <w:sz w:val="28"/>
                      <w:szCs w:val="28"/>
                      <w:lang w:val="fr-MA"/>
                    </w:rPr>
                    <w:t>Notification 10 jours avant le début effectif</w:t>
                  </w:r>
                </w:p>
              </w:txbxContent>
            </v:textbox>
          </v:rect>
        </w:pict>
      </w:r>
    </w:p>
    <w:p w:rsidR="009D2040" w:rsidRPr="009D2040" w:rsidRDefault="009D2040" w:rsidP="009D2040">
      <w:pPr>
        <w:rPr>
          <w:lang w:val="fr-MA"/>
        </w:rPr>
      </w:pPr>
    </w:p>
    <w:p w:rsidR="009D2040" w:rsidRPr="009D2040" w:rsidRDefault="00B9592B" w:rsidP="009D2040">
      <w:pPr>
        <w:rPr>
          <w:lang w:val="fr-MA"/>
        </w:rPr>
      </w:pPr>
      <w:r w:rsidRPr="00B9592B">
        <w:rPr>
          <w:noProof/>
        </w:rPr>
        <w:pict>
          <v:rect id="Rectangle 1006058021" o:spid="_x0000_s1108" style="position:absolute;margin-left:-63.9pt;margin-top:29.85pt;width:292.5pt;height:58.15pt;z-index:25197875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" fillcolor="#ed7d31 [3205]" strokecolor="#823b0b [1605]" strokeweight="1pt">
            <v:textbox>
              <w:txbxContent>
                <w:p w:rsidR="009F6D3B" w:rsidRPr="003A43FC" w:rsidRDefault="009F6D3B" w:rsidP="009F6D3B">
                  <w:pPr>
                    <w:ind w:right="-232"/>
                    <w:rPr>
                      <w:b/>
                      <w:bCs/>
                      <w:sz w:val="28"/>
                      <w:szCs w:val="28"/>
                      <w:lang w:val="fr-MA"/>
                    </w:rPr>
                  </w:pPr>
                  <w:r>
                    <w:rPr>
                      <w:b/>
                      <w:bCs/>
                      <w:sz w:val="28"/>
                      <w:szCs w:val="28"/>
                      <w:lang w:val="fr-MA"/>
                    </w:rPr>
                    <w:t>Exécution :</w:t>
                  </w:r>
                  <w:r w:rsidRPr="00546621">
                    <w:rPr>
                      <w:sz w:val="28"/>
                      <w:szCs w:val="28"/>
                      <w:lang w:val="fr-MA"/>
                    </w:rPr>
                    <w:t xml:space="preserve"> Fourniture des biens selon les conditions du marché (délais, qualité, quantités).</w:t>
                  </w:r>
                </w:p>
              </w:txbxContent>
            </v:textbox>
            <w10:wrap anchorx="margin"/>
          </v:rect>
        </w:pict>
      </w:r>
      <w:r w:rsidRPr="00B9592B">
        <w:rPr>
          <w:noProof/>
        </w:rPr>
        <w:pict>
          <v:shape id="Flèche vers le bas 274" o:spid="_x0000_s1119" type="#_x0000_t67" style="position:absolute;margin-left:71.1pt;margin-top:12.35pt;width:9.55pt;height:16.55pt;z-index:252048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" adj="15368" fillcolor="black [3200]" strokecolor="black [1600]" strokeweight="1pt"/>
        </w:pict>
      </w:r>
    </w:p>
    <w:p w:rsidR="009D2040" w:rsidRDefault="00B9592B" w:rsidP="009D2040">
      <w:pPr>
        <w:rPr>
          <w:lang w:val="fr-MA"/>
        </w:rPr>
      </w:pPr>
      <w:r w:rsidRPr="00B9592B">
        <w:rPr>
          <w:noProof/>
        </w:rPr>
        <w:pict>
          <v:rect id="Rectangle 257" o:spid="_x0000_s1109" style="position:absolute;margin-left:328.1pt;margin-top:4.65pt;width:198.05pt;height:61pt;z-index:2520238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" fillcolor="#c5e0b3 [1305]" strokecolor="black [3213]" strokeweight="1pt">
            <v:textbox>
              <w:txbxContent>
                <w:p w:rsidR="009D2040" w:rsidRPr="00547495" w:rsidRDefault="009D2040" w:rsidP="009D2040">
                  <w:pPr>
                    <w:jc w:val="center"/>
                    <w:rPr>
                      <w:color w:val="000000" w:themeColor="text1"/>
                      <w:lang w:val="fr-MA"/>
                    </w:rPr>
                  </w:pPr>
                  <w:r w:rsidRPr="00547495">
                    <w:rPr>
                      <w:color w:val="000000" w:themeColor="text1"/>
                      <w:sz w:val="28"/>
                      <w:szCs w:val="28"/>
                    </w:rPr>
                    <w:t>À la date fixée</w:t>
                  </w:r>
                </w:p>
              </w:txbxContent>
            </v:textbox>
          </v:rect>
        </w:pict>
      </w:r>
    </w:p>
    <w:p w:rsidR="00227DC4" w:rsidRDefault="00B9592B" w:rsidP="002F1629">
      <w:pPr>
        <w:tabs>
          <w:tab w:val="left" w:pos="5694"/>
        </w:tabs>
        <w:ind w:hanging="1417"/>
        <w:rPr>
          <w:lang w:val="fr-MA"/>
        </w:rPr>
      </w:pPr>
      <w:r w:rsidRPr="00B9592B">
        <w:rPr>
          <w:noProof/>
        </w:rPr>
        <w:pict>
          <v:shape id="Double flèche horizontale 287" o:spid="_x0000_s1118" type="#_x0000_t69" style="position:absolute;margin-left:232.4pt;margin-top:9.75pt;width:86.1pt;height:3.6pt;z-index:2520719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" adj="452" fillcolor="black [3200]" strokecolor="black [1600]" strokeweight="1pt"/>
        </w:pict>
      </w:r>
      <w:r w:rsidR="009D2040">
        <w:rPr>
          <w:lang w:val="fr-MA"/>
        </w:rPr>
        <w:tab/>
      </w:r>
    </w:p>
    <w:p w:rsidR="006555FF" w:rsidRDefault="00B9592B" w:rsidP="002F1629">
      <w:pPr>
        <w:tabs>
          <w:tab w:val="left" w:pos="5694"/>
        </w:tabs>
        <w:ind w:hanging="1417"/>
        <w:rPr>
          <w:lang w:val="fr-MA"/>
        </w:rPr>
      </w:pPr>
      <w:r w:rsidRPr="00B9592B">
        <w:rPr>
          <w:noProof/>
        </w:rPr>
        <w:pict>
          <v:shape id="Flèche vers le bas 275" o:spid="_x0000_s1117" type="#_x0000_t67" style="position:absolute;margin-left:72.1pt;margin-top:20.35pt;width:9pt;height:24.85pt;z-index:2520504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" adj="17689" fillcolor="black [3200]" strokecolor="black [1600]" strokeweight="1pt"/>
        </w:pict>
      </w:r>
    </w:p>
    <w:p w:rsidR="006555FF" w:rsidRDefault="00B9592B" w:rsidP="002F1629">
      <w:pPr>
        <w:tabs>
          <w:tab w:val="left" w:pos="5694"/>
        </w:tabs>
        <w:ind w:hanging="1417"/>
        <w:rPr>
          <w:lang w:val="fr-MA"/>
        </w:rPr>
      </w:pPr>
      <w:r w:rsidRPr="00B9592B">
        <w:rPr>
          <w:noProof/>
        </w:rPr>
        <w:pict>
          <v:rect id="Rectangle 259" o:spid="_x0000_s1110" style="position:absolute;margin-left:398.65pt;margin-top:11.5pt;width:198.35pt;height:67.5pt;z-index:252026880;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" fillcolor="#c5e0b3 [1305]" strokecolor="black [3213]" strokeweight="1pt">
            <v:textbox>
              <w:txbxContent>
                <w:p w:rsidR="009D2040" w:rsidRPr="00547495" w:rsidRDefault="009D2040" w:rsidP="006A1EEB">
                  <w:pPr>
                    <w:ind w:left="-142" w:firstLine="142"/>
                    <w:jc w:val="center"/>
                    <w:rPr>
                      <w:color w:val="000000" w:themeColor="text1"/>
                      <w:sz w:val="48"/>
                      <w:szCs w:val="48"/>
                      <w:lang w:val="fr-MA"/>
                    </w:rPr>
                  </w:pPr>
                  <w:r w:rsidRPr="00547495">
                    <w:rPr>
                      <w:color w:val="000000" w:themeColor="text1"/>
                      <w:sz w:val="28"/>
                      <w:szCs w:val="28"/>
                      <w:lang w:val="fr-MA"/>
                    </w:rPr>
                    <w:t>Un délai maximum de dix (10) jours à compter de la réception de l'avis de l’</w:t>
                  </w:r>
                  <w:r w:rsidR="003A507C" w:rsidRPr="00547495">
                    <w:rPr>
                      <w:color w:val="000000" w:themeColor="text1"/>
                      <w:sz w:val="28"/>
                      <w:szCs w:val="28"/>
                      <w:lang w:val="fr-MA"/>
                    </w:rPr>
                    <w:t>entreprise</w:t>
                  </w:r>
                </w:p>
              </w:txbxContent>
            </v:textbox>
            <w10:wrap anchorx="page"/>
          </v:rect>
        </w:pict>
      </w:r>
      <w:r w:rsidRPr="00B9592B">
        <w:rPr>
          <w:noProof/>
        </w:rPr>
        <w:pict>
          <v:rect id="Rectangle 1006058020" o:spid="_x0000_s1111" style="position:absolute;margin-left:-64.4pt;margin-top:20.9pt;width:292.5pt;height:58.7pt;z-index:25198592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" fillcolor="#ed7d31 [3205]" strokecolor="#823b0b [1605]" strokeweight="1pt">
            <v:textbox>
              <w:txbxContent>
                <w:p w:rsidR="009F6D3B" w:rsidRPr="00546621" w:rsidRDefault="009F6D3B" w:rsidP="009F6D3B">
                  <w:pPr>
                    <w:jc w:val="center"/>
                    <w:rPr>
                      <w:b/>
                      <w:bCs/>
                      <w:sz w:val="28"/>
                      <w:szCs w:val="28"/>
                      <w:lang w:val="fr-MA"/>
                    </w:rPr>
                  </w:pPr>
                  <w:r w:rsidRPr="00546621">
                    <w:rPr>
                      <w:b/>
                      <w:bCs/>
                      <w:sz w:val="28"/>
                      <w:szCs w:val="28"/>
                      <w:lang w:val="fr-MA"/>
                    </w:rPr>
                    <w:t xml:space="preserve">Réception </w:t>
                  </w:r>
                  <w:r w:rsidR="00137DD7" w:rsidRPr="00546621">
                    <w:rPr>
                      <w:b/>
                      <w:bCs/>
                      <w:sz w:val="28"/>
                      <w:szCs w:val="28"/>
                      <w:lang w:val="fr-MA"/>
                    </w:rPr>
                    <w:t>Provisoire</w:t>
                  </w:r>
                  <w:r w:rsidRPr="00546621">
                    <w:rPr>
                      <w:b/>
                      <w:bCs/>
                      <w:sz w:val="28"/>
                      <w:szCs w:val="28"/>
                      <w:lang w:val="fr-MA"/>
                    </w:rPr>
                    <w:t xml:space="preserve"> :</w:t>
                  </w:r>
                  <w:r w:rsidRPr="00546621">
                    <w:rPr>
                      <w:sz w:val="28"/>
                      <w:szCs w:val="28"/>
                      <w:lang w:val="fr-MA"/>
                    </w:rPr>
                    <w:t xml:space="preserve"> Vérification initiale de la conformité des fournitures, possibilité de réserves</w:t>
                  </w:r>
                  <w:r w:rsidRPr="00546621">
                    <w:rPr>
                      <w:lang w:val="fr-MA"/>
                    </w:rPr>
                    <w:t>.</w:t>
                  </w:r>
                </w:p>
              </w:txbxContent>
            </v:textbox>
            <w10:wrap anchorx="margin"/>
          </v:rect>
        </w:pict>
      </w:r>
    </w:p>
    <w:p w:rsidR="006555FF" w:rsidRDefault="00B9592B" w:rsidP="002F1629">
      <w:pPr>
        <w:tabs>
          <w:tab w:val="left" w:pos="5694"/>
        </w:tabs>
        <w:ind w:hanging="1417"/>
        <w:rPr>
          <w:lang w:val="fr-MA"/>
        </w:rPr>
      </w:pPr>
      <w:r w:rsidRPr="00B9592B">
        <w:rPr>
          <w:noProof/>
        </w:rPr>
        <w:lastRenderedPageBreak/>
        <w:pict>
          <v:shape id="Double flèche horizontale 288" o:spid="_x0000_s1116" type="#_x0000_t69" style="position:absolute;margin-left:232.4pt;margin-top:19.1pt;width:90.9pt;height:3.6pt;z-index:25207398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" adj="428" fillcolor="black [3200]" strokecolor="black [1600]" strokeweight="1pt"/>
        </w:pict>
      </w:r>
    </w:p>
    <w:p w:rsidR="006555FF" w:rsidRDefault="006555FF" w:rsidP="002F1629">
      <w:pPr>
        <w:tabs>
          <w:tab w:val="left" w:pos="5694"/>
        </w:tabs>
        <w:ind w:hanging="1417"/>
        <w:rPr>
          <w:lang w:val="fr-MA"/>
        </w:rPr>
      </w:pPr>
    </w:p>
    <w:p w:rsidR="006555FF" w:rsidRDefault="00B9592B" w:rsidP="002F1629">
      <w:pPr>
        <w:tabs>
          <w:tab w:val="left" w:pos="5694"/>
        </w:tabs>
        <w:ind w:hanging="1417"/>
        <w:rPr>
          <w:lang w:val="fr-MA"/>
        </w:rPr>
      </w:pPr>
      <w:r w:rsidRPr="00B9592B">
        <w:rPr>
          <w:noProof/>
        </w:rPr>
        <w:pict>
          <v:rect id="Rectangle 260" o:spid="_x0000_s1112" style="position:absolute;margin-left:326.4pt;margin-top:19.9pt;width:198.3pt;height:67pt;z-index:2520279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" fillcolor="#c5e0b3 [1305]" strokecolor="black [3213]" strokeweight="1pt">
            <v:textbox>
              <w:txbxContent>
                <w:p w:rsidR="009D2040" w:rsidRPr="00547495" w:rsidRDefault="009D2040" w:rsidP="009D2040">
                  <w:pPr>
                    <w:jc w:val="center"/>
                    <w:rPr>
                      <w:color w:val="000000" w:themeColor="text1"/>
                      <w:sz w:val="48"/>
                      <w:szCs w:val="48"/>
                      <w:lang w:val="fr-MA"/>
                    </w:rPr>
                  </w:pPr>
                  <w:r w:rsidRPr="00547495">
                    <w:rPr>
                      <w:color w:val="000000" w:themeColor="text1"/>
                      <w:sz w:val="28"/>
                      <w:szCs w:val="28"/>
                      <w:lang w:val="fr-MA"/>
                    </w:rPr>
                    <w:t>Vingt (20) jours au plus tard avant l'expiration du délai de garantie</w:t>
                  </w:r>
                </w:p>
              </w:txbxContent>
            </v:textbox>
          </v:rect>
        </w:pict>
      </w:r>
      <w:r w:rsidRPr="00B9592B">
        <w:rPr>
          <w:noProof/>
        </w:rPr>
        <w:pict>
          <v:shape id="Double flèche horizontale 289" o:spid="_x0000_s1115" type="#_x0000_t69" style="position:absolute;margin-left:232.4pt;margin-top:50.9pt;width:89.7pt;height:3.6pt;z-index:25207603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" adj="433" fillcolor="black [3200]" strokecolor="black [1600]" strokeweight="1pt"/>
        </w:pict>
      </w:r>
      <w:r w:rsidRPr="00B9592B">
        <w:rPr>
          <w:noProof/>
        </w:rPr>
        <w:pict>
          <v:shape id="Flèche vers le bas 276" o:spid="_x0000_s1114" type="#_x0000_t67" style="position:absolute;margin-left:72.55pt;margin-top:12.9pt;width:9.55pt;height:20.5pt;z-index:2520524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" adj="16569" fillcolor="black [3200]" strokecolor="black [1600]" strokeweight="1pt"/>
        </w:pict>
      </w:r>
      <w:r w:rsidRPr="00B9592B">
        <w:rPr>
          <w:noProof/>
        </w:rPr>
        <w:pict>
          <v:rect id="Rectangle 1006058019" o:spid="_x0000_s1113" style="position:absolute;margin-left:-65.9pt;margin-top:31.4pt;width:294pt;height:47.1pt;z-index:25197772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" fillcolor="#ed7d31 [3205]" strokecolor="#823b0b [1605]" strokeweight="1pt">
            <v:textbox>
              <w:txbxContent>
                <w:p w:rsidR="009F6D3B" w:rsidRPr="00BF3AF9" w:rsidRDefault="009F6D3B" w:rsidP="00273693">
                  <w:pPr>
                    <w:jc w:val="center"/>
                    <w:rPr>
                      <w:b/>
                      <w:bCs/>
                      <w:sz w:val="28"/>
                      <w:szCs w:val="28"/>
                      <w:lang w:val="fr-MA"/>
                    </w:rPr>
                  </w:pPr>
                  <w:r w:rsidRPr="00BF3AF9">
                    <w:rPr>
                      <w:b/>
                      <w:bCs/>
                      <w:sz w:val="28"/>
                      <w:szCs w:val="28"/>
                      <w:lang w:val="fr-MA"/>
                    </w:rPr>
                    <w:t>Réception définitive :</w:t>
                  </w:r>
                  <w:r w:rsidRPr="009839A2">
                    <w:rPr>
                      <w:sz w:val="28"/>
                      <w:szCs w:val="28"/>
                      <w:lang w:val="fr-MA"/>
                    </w:rPr>
                    <w:t>À la fin du délai de garantie</w:t>
                  </w:r>
                </w:p>
              </w:txbxContent>
            </v:textbox>
            <w10:wrap anchorx="margin"/>
          </v:rect>
        </w:pict>
      </w:r>
    </w:p>
    <w:p w:rsidR="006555FF" w:rsidRPr="00DB2734" w:rsidRDefault="00467697" w:rsidP="00DB2734">
      <w:pPr>
        <w:pStyle w:val="Titre1"/>
        <w:spacing w:before="480" w:line="276" w:lineRule="auto"/>
        <w:ind w:left="426"/>
        <w:rPr>
          <w:rFonts w:asciiTheme="majorBidi" w:eastAsia="Times New Roman" w:hAnsiTheme="majorBidi"/>
          <w:color w:val="FF0000"/>
          <w:sz w:val="18"/>
          <w:szCs w:val="18"/>
          <w:u w:val="single"/>
          <w:lang w:val="fr-MA" w:eastAsia="fr-FR"/>
        </w:rPr>
      </w:pPr>
      <w:bookmarkStart w:id="5" w:name="_Toc207887000"/>
      <w:r w:rsidRPr="00F74F22">
        <w:rPr>
          <w:rFonts w:asciiTheme="majorBidi" w:eastAsia="Times New Roman" w:hAnsiTheme="majorBidi"/>
          <w:b/>
          <w:bCs/>
          <w:color w:val="FF0000"/>
          <w:u w:val="single"/>
          <w:lang w:val="fr-MA" w:eastAsia="fr-FR"/>
        </w:rPr>
        <w:t xml:space="preserve">IV. </w:t>
      </w:r>
      <w:r w:rsidR="00906934">
        <w:rPr>
          <w:rFonts w:asciiTheme="majorBidi" w:eastAsia="Times New Roman" w:hAnsiTheme="majorBidi"/>
          <w:b/>
          <w:bCs/>
          <w:color w:val="FF0000"/>
          <w:u w:val="single"/>
          <w:lang w:val="fr-MA" w:eastAsia="fr-FR"/>
        </w:rPr>
        <w:t>L</w:t>
      </w:r>
      <w:r w:rsidR="00086EED" w:rsidRPr="00F74F22">
        <w:rPr>
          <w:rFonts w:asciiTheme="majorBidi" w:eastAsia="Times New Roman" w:hAnsiTheme="majorBidi"/>
          <w:b/>
          <w:bCs/>
          <w:color w:val="FF0000"/>
          <w:u w:val="single"/>
          <w:lang w:val="fr-MA" w:eastAsia="fr-FR"/>
        </w:rPr>
        <w:t xml:space="preserve">ES PIÈCES À INSÉRER </w:t>
      </w:r>
      <w:r w:rsidR="00086EED" w:rsidRPr="00DB2734">
        <w:rPr>
          <w:rFonts w:asciiTheme="majorBidi" w:eastAsia="Times New Roman" w:hAnsiTheme="majorBidi"/>
          <w:b/>
          <w:bCs/>
          <w:color w:val="FF0000"/>
          <w:sz w:val="18"/>
          <w:szCs w:val="18"/>
          <w:u w:val="single"/>
          <w:lang w:val="fr-MA" w:eastAsia="fr-FR"/>
        </w:rPr>
        <w:t xml:space="preserve">SUR LE PORTAIL </w:t>
      </w:r>
      <w:r w:rsidR="00DB2734">
        <w:rPr>
          <w:rFonts w:asciiTheme="majorBidi" w:eastAsia="Times New Roman" w:hAnsiTheme="majorBidi"/>
          <w:b/>
          <w:bCs/>
          <w:color w:val="FF0000"/>
          <w:sz w:val="18"/>
          <w:szCs w:val="18"/>
          <w:u w:val="single"/>
          <w:lang w:val="fr-MA" w:eastAsia="fr-FR"/>
        </w:rPr>
        <w:t xml:space="preserve">        </w:t>
      </w:r>
      <w:r w:rsidR="00086EED" w:rsidRPr="00DB2734">
        <w:rPr>
          <w:rFonts w:asciiTheme="majorBidi" w:eastAsia="Times New Roman" w:hAnsiTheme="majorBidi"/>
          <w:b/>
          <w:bCs/>
          <w:color w:val="FF0000"/>
          <w:sz w:val="18"/>
          <w:szCs w:val="18"/>
          <w:u w:val="single"/>
          <w:lang w:val="fr-MA" w:eastAsia="fr-FR"/>
        </w:rPr>
        <w:t>DES MARCHÉS PUBLICS LA FIN DE CHAQUE ANNÉE</w:t>
      </w:r>
      <w:bookmarkEnd w:id="5"/>
    </w:p>
    <w:p w:rsidR="00906934" w:rsidRPr="00153439" w:rsidRDefault="00906934" w:rsidP="00906934">
      <w:pPr>
        <w:pStyle w:val="NormalWeb"/>
        <w:rPr>
          <w:sz w:val="28"/>
          <w:szCs w:val="28"/>
        </w:rPr>
      </w:pPr>
      <w:r w:rsidRPr="00153439">
        <w:rPr>
          <w:rStyle w:val="lev"/>
          <w:sz w:val="28"/>
          <w:szCs w:val="28"/>
        </w:rPr>
        <w:t>À la fin de chaque année</w:t>
      </w:r>
      <w:r w:rsidRPr="00153439">
        <w:rPr>
          <w:sz w:val="28"/>
          <w:szCs w:val="28"/>
        </w:rPr>
        <w:t xml:space="preserve">, il faut constituer un </w:t>
      </w:r>
      <w:r w:rsidRPr="00153439">
        <w:rPr>
          <w:rStyle w:val="lev"/>
          <w:sz w:val="28"/>
          <w:szCs w:val="28"/>
        </w:rPr>
        <w:t>dossier récapitulatif</w:t>
      </w:r>
      <w:r w:rsidRPr="00153439">
        <w:rPr>
          <w:sz w:val="28"/>
          <w:szCs w:val="28"/>
        </w:rPr>
        <w:t xml:space="preserve"> qui regroupe l’ensemble des appels d’offres lancés durant l’année.</w:t>
      </w:r>
    </w:p>
    <w:p w:rsidR="00906934" w:rsidRPr="00153439" w:rsidRDefault="00906934" w:rsidP="00906934">
      <w:pPr>
        <w:pStyle w:val="NormalWeb"/>
        <w:rPr>
          <w:sz w:val="28"/>
          <w:szCs w:val="28"/>
        </w:rPr>
      </w:pPr>
      <w:r w:rsidRPr="00153439">
        <w:rPr>
          <w:sz w:val="28"/>
          <w:szCs w:val="28"/>
        </w:rPr>
        <w:t>Ce dossier doit contenir :</w:t>
      </w:r>
    </w:p>
    <w:p w:rsidR="00906934" w:rsidRPr="00153439" w:rsidRDefault="00FF1466" w:rsidP="00FF1466">
      <w:pPr>
        <w:pStyle w:val="NormalWeb"/>
        <w:ind w:left="284"/>
        <w:rPr>
          <w:sz w:val="28"/>
          <w:szCs w:val="28"/>
        </w:rPr>
      </w:pPr>
      <w:r w:rsidRPr="00153439">
        <w:rPr>
          <w:rStyle w:val="lev"/>
          <w:sz w:val="28"/>
          <w:szCs w:val="28"/>
        </w:rPr>
        <w:t>1.</w:t>
      </w:r>
      <w:r w:rsidR="00906934" w:rsidRPr="00153439">
        <w:rPr>
          <w:rStyle w:val="lev"/>
          <w:sz w:val="28"/>
          <w:szCs w:val="28"/>
        </w:rPr>
        <w:t>La liste annuelle des appels d’offres :</w:t>
      </w:r>
      <w:r w:rsidR="00906934" w:rsidRPr="00153439">
        <w:rPr>
          <w:sz w:val="28"/>
          <w:szCs w:val="28"/>
        </w:rPr>
        <w:t xml:space="preserve"> (tableau récapitulatif : n° AO, objet, montant, attributaire, date).</w:t>
      </w:r>
    </w:p>
    <w:p w:rsidR="00906934" w:rsidRPr="00153439" w:rsidRDefault="00FF1466" w:rsidP="00FF1466">
      <w:pPr>
        <w:pStyle w:val="NormalWeb"/>
        <w:ind w:left="284"/>
        <w:rPr>
          <w:sz w:val="28"/>
          <w:szCs w:val="28"/>
        </w:rPr>
      </w:pPr>
      <w:r w:rsidRPr="00153439">
        <w:rPr>
          <w:rStyle w:val="lev"/>
          <w:sz w:val="28"/>
          <w:szCs w:val="28"/>
        </w:rPr>
        <w:t>2.</w:t>
      </w:r>
      <w:r w:rsidR="00906934" w:rsidRPr="00153439">
        <w:rPr>
          <w:rStyle w:val="lev"/>
          <w:sz w:val="28"/>
          <w:szCs w:val="28"/>
        </w:rPr>
        <w:t>Les extraits de procès-verbaux (PV)</w:t>
      </w:r>
      <w:r w:rsidR="00906934" w:rsidRPr="00153439">
        <w:rPr>
          <w:sz w:val="28"/>
          <w:szCs w:val="28"/>
        </w:rPr>
        <w:t> :</w:t>
      </w:r>
    </w:p>
    <w:p w:rsidR="00906934" w:rsidRPr="00153439" w:rsidRDefault="00712FC0" w:rsidP="00906934">
      <w:pPr>
        <w:pStyle w:val="NormalWeb"/>
        <w:spacing w:after="0" w:afterAutospacing="0"/>
        <w:ind w:left="709"/>
        <w:rPr>
          <w:sz w:val="28"/>
          <w:szCs w:val="28"/>
        </w:rPr>
      </w:pPr>
      <w:r w:rsidRPr="00153439">
        <w:rPr>
          <w:rFonts w:hAnsi="Symbol"/>
          <w:sz w:val="28"/>
          <w:szCs w:val="28"/>
        </w:rPr>
        <w:t></w:t>
      </w:r>
      <w:r w:rsidRPr="00153439">
        <w:rPr>
          <w:sz w:val="28"/>
          <w:szCs w:val="28"/>
        </w:rPr>
        <w:t xml:space="preserve"> PV</w:t>
      </w:r>
      <w:r w:rsidR="00906934" w:rsidRPr="00153439">
        <w:rPr>
          <w:sz w:val="28"/>
          <w:szCs w:val="28"/>
        </w:rPr>
        <w:t xml:space="preserve"> d’ouverture des plis,</w:t>
      </w:r>
    </w:p>
    <w:p w:rsidR="00906934" w:rsidRPr="00153439" w:rsidRDefault="00712FC0" w:rsidP="00906934">
      <w:pPr>
        <w:pStyle w:val="NormalWeb"/>
        <w:spacing w:after="0" w:afterAutospacing="0"/>
        <w:ind w:left="709"/>
        <w:rPr>
          <w:sz w:val="28"/>
          <w:szCs w:val="28"/>
        </w:rPr>
      </w:pPr>
      <w:r w:rsidRPr="00153439">
        <w:rPr>
          <w:rFonts w:hAnsi="Symbol"/>
          <w:sz w:val="28"/>
          <w:szCs w:val="28"/>
        </w:rPr>
        <w:t></w:t>
      </w:r>
      <w:r w:rsidRPr="00153439">
        <w:rPr>
          <w:sz w:val="28"/>
          <w:szCs w:val="28"/>
        </w:rPr>
        <w:t xml:space="preserve"> PV</w:t>
      </w:r>
      <w:r w:rsidR="00906934" w:rsidRPr="00153439">
        <w:rPr>
          <w:sz w:val="28"/>
          <w:szCs w:val="28"/>
        </w:rPr>
        <w:t xml:space="preserve"> d’examen des offres,</w:t>
      </w:r>
    </w:p>
    <w:p w:rsidR="00906934" w:rsidRPr="00153439" w:rsidRDefault="00712FC0" w:rsidP="00906934">
      <w:pPr>
        <w:pStyle w:val="NormalWeb"/>
        <w:spacing w:after="0" w:afterAutospacing="0"/>
        <w:ind w:left="709"/>
        <w:rPr>
          <w:sz w:val="28"/>
          <w:szCs w:val="28"/>
        </w:rPr>
      </w:pPr>
      <w:r w:rsidRPr="00153439">
        <w:rPr>
          <w:rFonts w:hAnsi="Symbol"/>
          <w:sz w:val="28"/>
          <w:szCs w:val="28"/>
        </w:rPr>
        <w:t></w:t>
      </w:r>
      <w:r w:rsidRPr="00153439">
        <w:rPr>
          <w:sz w:val="28"/>
          <w:szCs w:val="28"/>
        </w:rPr>
        <w:t xml:space="preserve"> PV</w:t>
      </w:r>
      <w:r w:rsidR="00906934" w:rsidRPr="00153439">
        <w:rPr>
          <w:sz w:val="28"/>
          <w:szCs w:val="28"/>
        </w:rPr>
        <w:t xml:space="preserve"> d’attribution (selon le cas).</w:t>
      </w:r>
    </w:p>
    <w:p w:rsidR="00906934" w:rsidRPr="00153439" w:rsidRDefault="00FF1466" w:rsidP="00FF1466">
      <w:pPr>
        <w:pStyle w:val="NormalWeb"/>
        <w:ind w:left="426"/>
        <w:rPr>
          <w:rStyle w:val="lev"/>
          <w:sz w:val="28"/>
          <w:szCs w:val="28"/>
        </w:rPr>
      </w:pPr>
      <w:r w:rsidRPr="00153439">
        <w:rPr>
          <w:rStyle w:val="lev"/>
          <w:sz w:val="28"/>
          <w:szCs w:val="28"/>
        </w:rPr>
        <w:t>3.</w:t>
      </w:r>
      <w:r w:rsidR="00906934" w:rsidRPr="00153439">
        <w:rPr>
          <w:rStyle w:val="lev"/>
          <w:sz w:val="28"/>
          <w:szCs w:val="28"/>
        </w:rPr>
        <w:t>Les rapports d’achèvement :</w:t>
      </w:r>
    </w:p>
    <w:p w:rsidR="00906934" w:rsidRPr="00153439" w:rsidRDefault="00712FC0" w:rsidP="00906934">
      <w:pPr>
        <w:pStyle w:val="NormalWeb"/>
        <w:ind w:left="851" w:hanging="142"/>
        <w:rPr>
          <w:sz w:val="28"/>
          <w:szCs w:val="28"/>
        </w:rPr>
      </w:pPr>
      <w:r w:rsidRPr="00153439">
        <w:rPr>
          <w:rFonts w:hAnsi="Symbol"/>
          <w:sz w:val="28"/>
          <w:szCs w:val="28"/>
        </w:rPr>
        <w:t></w:t>
      </w:r>
      <w:r w:rsidRPr="00153439">
        <w:rPr>
          <w:sz w:val="28"/>
          <w:szCs w:val="28"/>
        </w:rPr>
        <w:t xml:space="preserve"> Document</w:t>
      </w:r>
      <w:r w:rsidR="00906934" w:rsidRPr="00153439">
        <w:rPr>
          <w:sz w:val="28"/>
          <w:szCs w:val="28"/>
        </w:rPr>
        <w:t xml:space="preserve"> qui retrace le déroulement de l’appel d’offre,</w:t>
      </w:r>
    </w:p>
    <w:p w:rsidR="00906934" w:rsidRPr="00153439" w:rsidRDefault="00712FC0" w:rsidP="00906934">
      <w:pPr>
        <w:pStyle w:val="NormalWeb"/>
        <w:ind w:left="851" w:hanging="142"/>
        <w:rPr>
          <w:sz w:val="28"/>
          <w:szCs w:val="28"/>
        </w:rPr>
      </w:pPr>
      <w:r w:rsidRPr="00153439">
        <w:rPr>
          <w:rFonts w:hAnsi="Symbol"/>
          <w:sz w:val="28"/>
          <w:szCs w:val="28"/>
        </w:rPr>
        <w:t></w:t>
      </w:r>
      <w:r w:rsidRPr="00153439">
        <w:rPr>
          <w:sz w:val="28"/>
          <w:szCs w:val="28"/>
        </w:rPr>
        <w:t xml:space="preserve"> Justifie</w:t>
      </w:r>
      <w:r w:rsidR="00906934" w:rsidRPr="00153439">
        <w:rPr>
          <w:sz w:val="28"/>
          <w:szCs w:val="28"/>
        </w:rPr>
        <w:t xml:space="preserve"> le choix de l’attributaire,</w:t>
      </w:r>
    </w:p>
    <w:p w:rsidR="00906934" w:rsidRPr="00153439" w:rsidRDefault="00712FC0" w:rsidP="00906934">
      <w:pPr>
        <w:pStyle w:val="NormalWeb"/>
        <w:ind w:left="851" w:hanging="142"/>
        <w:rPr>
          <w:sz w:val="28"/>
          <w:szCs w:val="28"/>
        </w:rPr>
      </w:pPr>
      <w:r w:rsidRPr="00153439">
        <w:rPr>
          <w:rFonts w:hAnsi="Symbol"/>
          <w:sz w:val="28"/>
          <w:szCs w:val="28"/>
        </w:rPr>
        <w:t></w:t>
      </w:r>
      <w:r w:rsidRPr="00153439">
        <w:rPr>
          <w:sz w:val="28"/>
          <w:szCs w:val="28"/>
        </w:rPr>
        <w:t xml:space="preserve"> Mentionne</w:t>
      </w:r>
      <w:r w:rsidR="00906934" w:rsidRPr="00153439">
        <w:rPr>
          <w:sz w:val="28"/>
          <w:szCs w:val="28"/>
        </w:rPr>
        <w:t xml:space="preserve"> les étapes clés jusqu’à la finalisation.</w:t>
      </w:r>
    </w:p>
    <w:p w:rsidR="00906934" w:rsidRPr="00153439" w:rsidRDefault="00906934" w:rsidP="00906934">
      <w:pPr>
        <w:pStyle w:val="NormalWeb"/>
        <w:rPr>
          <w:sz w:val="28"/>
          <w:szCs w:val="28"/>
        </w:rPr>
      </w:pPr>
      <w:r w:rsidRPr="00153439">
        <w:rPr>
          <w:rFonts w:ascii="Segoe UI Symbol" w:hAnsi="Segoe UI Symbol" w:cs="Segoe UI Symbol"/>
          <w:sz w:val="28"/>
          <w:szCs w:val="28"/>
        </w:rPr>
        <w:t>👉</w:t>
      </w:r>
      <w:r w:rsidRPr="007339F9">
        <w:rPr>
          <w:sz w:val="28"/>
          <w:szCs w:val="28"/>
          <w:u w:val="single"/>
        </w:rPr>
        <w:t>Cela permet de :</w:t>
      </w:r>
    </w:p>
    <w:p w:rsidR="00906934" w:rsidRPr="00153439" w:rsidRDefault="00906934" w:rsidP="00906934">
      <w:pPr>
        <w:pStyle w:val="NormalWeb"/>
        <w:numPr>
          <w:ilvl w:val="0"/>
          <w:numId w:val="12"/>
        </w:numPr>
        <w:rPr>
          <w:sz w:val="28"/>
          <w:szCs w:val="28"/>
        </w:rPr>
      </w:pPr>
      <w:r w:rsidRPr="00153439">
        <w:rPr>
          <w:sz w:val="28"/>
          <w:szCs w:val="28"/>
        </w:rPr>
        <w:t>Assurer la transparence,</w:t>
      </w:r>
    </w:p>
    <w:p w:rsidR="00906934" w:rsidRPr="00153439" w:rsidRDefault="00906934" w:rsidP="00906934">
      <w:pPr>
        <w:pStyle w:val="NormalWeb"/>
        <w:numPr>
          <w:ilvl w:val="0"/>
          <w:numId w:val="12"/>
        </w:numPr>
        <w:rPr>
          <w:sz w:val="28"/>
          <w:szCs w:val="28"/>
        </w:rPr>
      </w:pPr>
      <w:r w:rsidRPr="00153439">
        <w:rPr>
          <w:sz w:val="28"/>
          <w:szCs w:val="28"/>
        </w:rPr>
        <w:t>Faciliter les contrôles de fin d’exercice,</w:t>
      </w:r>
    </w:p>
    <w:p w:rsidR="00906934" w:rsidRPr="00153439" w:rsidRDefault="00906934" w:rsidP="00906934">
      <w:pPr>
        <w:pStyle w:val="NormalWeb"/>
        <w:numPr>
          <w:ilvl w:val="0"/>
          <w:numId w:val="12"/>
        </w:numPr>
        <w:rPr>
          <w:sz w:val="28"/>
          <w:szCs w:val="28"/>
        </w:rPr>
      </w:pPr>
      <w:r w:rsidRPr="00153439">
        <w:rPr>
          <w:sz w:val="28"/>
          <w:szCs w:val="28"/>
        </w:rPr>
        <w:t>Préparer le programme prévisionnel de l’année suivante,</w:t>
      </w:r>
    </w:p>
    <w:p w:rsidR="00906934" w:rsidRPr="00153439" w:rsidRDefault="00906934" w:rsidP="00906934">
      <w:pPr>
        <w:pStyle w:val="NormalWeb"/>
        <w:numPr>
          <w:ilvl w:val="0"/>
          <w:numId w:val="12"/>
        </w:numPr>
        <w:rPr>
          <w:sz w:val="28"/>
          <w:szCs w:val="28"/>
        </w:rPr>
      </w:pPr>
      <w:r w:rsidRPr="00153439">
        <w:rPr>
          <w:sz w:val="28"/>
          <w:szCs w:val="28"/>
        </w:rPr>
        <w:t>Constituer les archives obligatoires.</w:t>
      </w:r>
    </w:p>
    <w:p w:rsidR="006555FF" w:rsidRDefault="006555FF" w:rsidP="006555FF">
      <w:pPr>
        <w:rPr>
          <w:sz w:val="20"/>
          <w:szCs w:val="20"/>
          <w:lang w:val="fr-MA"/>
        </w:rPr>
      </w:pPr>
    </w:p>
    <w:p w:rsidR="006555FF" w:rsidRDefault="006555FF" w:rsidP="006555FF">
      <w:pPr>
        <w:rPr>
          <w:sz w:val="20"/>
          <w:szCs w:val="20"/>
          <w:lang w:val="fr-MA"/>
        </w:rPr>
      </w:pPr>
    </w:p>
    <w:p w:rsidR="00A4554C" w:rsidRDefault="00A4554C" w:rsidP="006555FF">
      <w:pPr>
        <w:pStyle w:val="Titre1"/>
        <w:rPr>
          <w:rFonts w:eastAsia="Times New Roman"/>
          <w:color w:val="FF0000"/>
          <w:sz w:val="36"/>
          <w:szCs w:val="36"/>
          <w:lang w:val="fr-MA" w:eastAsia="fr-FR"/>
        </w:rPr>
      </w:pPr>
      <w:bookmarkStart w:id="6" w:name="_Toc202440878"/>
    </w:p>
    <w:p w:rsidR="006555FF" w:rsidRDefault="006555FF" w:rsidP="00C00ACE">
      <w:pPr>
        <w:pStyle w:val="Titre1"/>
        <w:rPr>
          <w:rFonts w:asciiTheme="majorBidi" w:eastAsia="Times New Roman" w:hAnsiTheme="majorBidi"/>
          <w:b/>
          <w:bCs/>
          <w:color w:val="FF0000"/>
          <w:sz w:val="36"/>
          <w:szCs w:val="36"/>
          <w:u w:val="single"/>
          <w:lang w:val="fr-MA" w:eastAsia="fr-FR"/>
        </w:rPr>
      </w:pPr>
      <w:bookmarkStart w:id="7" w:name="_Toc207887001"/>
      <w:r w:rsidRPr="008B7089">
        <w:rPr>
          <w:rFonts w:asciiTheme="majorBidi" w:eastAsia="Times New Roman" w:hAnsiTheme="majorBidi"/>
          <w:b/>
          <w:bCs/>
          <w:color w:val="FF0000"/>
          <w:sz w:val="36"/>
          <w:szCs w:val="36"/>
          <w:u w:val="single"/>
          <w:lang w:val="fr-MA" w:eastAsia="fr-FR"/>
        </w:rPr>
        <w:t>Conclusion</w:t>
      </w:r>
      <w:bookmarkEnd w:id="6"/>
      <w:r w:rsidR="00340FCA" w:rsidRPr="008B7089">
        <w:rPr>
          <w:rFonts w:asciiTheme="majorBidi" w:eastAsia="Times New Roman" w:hAnsiTheme="majorBidi"/>
          <w:b/>
          <w:bCs/>
          <w:color w:val="FF0000"/>
          <w:sz w:val="36"/>
          <w:szCs w:val="36"/>
          <w:u w:val="single"/>
          <w:lang w:val="fr-MA" w:eastAsia="fr-FR"/>
        </w:rPr>
        <w:t> :</w:t>
      </w:r>
      <w:bookmarkEnd w:id="7"/>
    </w:p>
    <w:p w:rsidR="00A4554C" w:rsidRPr="00A4554C" w:rsidRDefault="00A4554C" w:rsidP="00A4554C">
      <w:pPr>
        <w:rPr>
          <w:lang w:val="fr-MA" w:eastAsia="fr-FR"/>
        </w:rPr>
      </w:pPr>
    </w:p>
    <w:p w:rsidR="006555FF" w:rsidRPr="002E00F7" w:rsidRDefault="006555FF" w:rsidP="00273693">
      <w:pPr>
        <w:ind w:left="-851" w:right="519"/>
        <w:jc w:val="both"/>
        <w:rPr>
          <w:sz w:val="28"/>
          <w:szCs w:val="28"/>
          <w:lang w:val="fr-MA"/>
        </w:rPr>
      </w:pPr>
      <w:r w:rsidRPr="002E00F7">
        <w:rPr>
          <w:sz w:val="28"/>
          <w:szCs w:val="28"/>
          <w:lang w:val="fr-MA"/>
        </w:rPr>
        <w:t>Ce guide des procédures du Service des Marchés Publics de la commune d’</w:t>
      </w:r>
      <w:r w:rsidRPr="00273693">
        <w:rPr>
          <w:b/>
          <w:bCs/>
          <w:sz w:val="28"/>
          <w:szCs w:val="28"/>
          <w:lang w:val="fr-MA"/>
        </w:rPr>
        <w:t xml:space="preserve">Aït Ouallal </w:t>
      </w:r>
      <w:r w:rsidRPr="002E00F7">
        <w:rPr>
          <w:sz w:val="28"/>
          <w:szCs w:val="28"/>
          <w:lang w:val="fr-MA"/>
        </w:rPr>
        <w:t>vise à garantir une gestion rigoureuse, transparente et conforme à la réglementation en vigueur des marchés publics. En détaillant les étapes, délais et documents nécessaires à chaque phase, il constitue un outil indispensable pour les agents communaux, les décideurs et les opérateurs économiques. Son application fidèle contribuera à améliorer la performance administrative, à renforcer la confiance des partenaires, et à assurer l’utilisation optimale des ressources publiques.</w:t>
      </w:r>
    </w:p>
    <w:p w:rsidR="006555FF" w:rsidRDefault="006555FF" w:rsidP="006555FF">
      <w:pPr>
        <w:ind w:right="519"/>
        <w:jc w:val="both"/>
        <w:rPr>
          <w:sz w:val="20"/>
          <w:szCs w:val="20"/>
          <w:lang w:val="fr-MA"/>
        </w:rPr>
      </w:pPr>
    </w:p>
    <w:p w:rsidR="006555FF" w:rsidRPr="00CA2CCD" w:rsidRDefault="006555FF" w:rsidP="006555FF">
      <w:pPr>
        <w:jc w:val="both"/>
        <w:rPr>
          <w:sz w:val="20"/>
          <w:szCs w:val="20"/>
          <w:lang w:val="fr-MA"/>
        </w:rPr>
      </w:pPr>
    </w:p>
    <w:p w:rsidR="006555FF" w:rsidRDefault="006555FF" w:rsidP="002F1629">
      <w:pPr>
        <w:tabs>
          <w:tab w:val="left" w:pos="5694"/>
        </w:tabs>
        <w:ind w:hanging="1417"/>
        <w:rPr>
          <w:lang w:val="fr-MA"/>
        </w:rPr>
      </w:pPr>
    </w:p>
    <w:p w:rsidR="006555FF" w:rsidRDefault="006555FF" w:rsidP="002F1629">
      <w:pPr>
        <w:tabs>
          <w:tab w:val="left" w:pos="5694"/>
        </w:tabs>
        <w:ind w:hanging="1417"/>
        <w:rPr>
          <w:lang w:val="fr-MA"/>
        </w:rPr>
      </w:pPr>
    </w:p>
    <w:p w:rsidR="006555FF" w:rsidRDefault="006555FF" w:rsidP="002F1629">
      <w:pPr>
        <w:tabs>
          <w:tab w:val="left" w:pos="5694"/>
        </w:tabs>
        <w:ind w:hanging="1417"/>
        <w:rPr>
          <w:lang w:val="fr-MA"/>
        </w:rPr>
      </w:pPr>
    </w:p>
    <w:p w:rsidR="006555FF" w:rsidRDefault="006555FF" w:rsidP="002F1629">
      <w:pPr>
        <w:tabs>
          <w:tab w:val="left" w:pos="5694"/>
        </w:tabs>
        <w:ind w:hanging="1417"/>
        <w:rPr>
          <w:lang w:val="fr-MA"/>
        </w:rPr>
      </w:pPr>
    </w:p>
    <w:p w:rsidR="006555FF" w:rsidRPr="009D2040" w:rsidRDefault="006555FF" w:rsidP="002F1629">
      <w:pPr>
        <w:tabs>
          <w:tab w:val="left" w:pos="5694"/>
        </w:tabs>
        <w:ind w:hanging="1417"/>
        <w:rPr>
          <w:lang w:val="fr-MA"/>
        </w:rPr>
      </w:pPr>
    </w:p>
    <w:sectPr w:rsidR="006555FF" w:rsidRPr="009D2040" w:rsidSect="002F1629">
      <w:pgSz w:w="12240" w:h="15840"/>
      <w:pgMar w:top="1417" w:right="758" w:bottom="1417" w:left="1418"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7367" w:rsidRDefault="00217367" w:rsidP="005E72F3">
      <w:pPr>
        <w:spacing w:after="0" w:line="240" w:lineRule="auto"/>
      </w:pPr>
      <w:r>
        <w:separator/>
      </w:r>
    </w:p>
  </w:endnote>
  <w:endnote w:type="continuationSeparator" w:id="1">
    <w:p w:rsidR="00217367" w:rsidRDefault="00217367" w:rsidP="005E72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7367" w:rsidRDefault="00217367" w:rsidP="005E72F3">
      <w:pPr>
        <w:spacing w:after="0" w:line="240" w:lineRule="auto"/>
      </w:pPr>
      <w:r>
        <w:separator/>
      </w:r>
    </w:p>
  </w:footnote>
  <w:footnote w:type="continuationSeparator" w:id="1">
    <w:p w:rsidR="00217367" w:rsidRDefault="00217367" w:rsidP="005E72F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EF36E9"/>
    <w:multiLevelType w:val="multilevel"/>
    <w:tmpl w:val="74E88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C204E9B"/>
    <w:multiLevelType w:val="multilevel"/>
    <w:tmpl w:val="CB6C87E6"/>
    <w:lvl w:ilvl="0">
      <w:start w:val="1"/>
      <w:numFmt w:val="decimal"/>
      <w:lvlText w:val="%1."/>
      <w:lvlJc w:val="left"/>
      <w:pPr>
        <w:tabs>
          <w:tab w:val="num" w:pos="644"/>
        </w:tabs>
        <w:ind w:left="644"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3C87B17"/>
    <w:multiLevelType w:val="hybridMultilevel"/>
    <w:tmpl w:val="9082677A"/>
    <w:lvl w:ilvl="0" w:tplc="04090001">
      <w:start w:val="1"/>
      <w:numFmt w:val="bullet"/>
      <w:lvlText w:val=""/>
      <w:lvlJc w:val="left"/>
      <w:pPr>
        <w:ind w:left="786"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6ED6496"/>
    <w:multiLevelType w:val="hybridMultilevel"/>
    <w:tmpl w:val="3362B4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0F001D"/>
    <w:multiLevelType w:val="hybridMultilevel"/>
    <w:tmpl w:val="CC58D4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576039F"/>
    <w:multiLevelType w:val="hybridMultilevel"/>
    <w:tmpl w:val="371A5DE4"/>
    <w:lvl w:ilvl="0" w:tplc="04090013">
      <w:start w:val="1"/>
      <w:numFmt w:val="upperRoman"/>
      <w:lvlText w:val="%1."/>
      <w:lvlJc w:val="right"/>
      <w:pPr>
        <w:ind w:left="78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DC95854"/>
    <w:multiLevelType w:val="hybridMultilevel"/>
    <w:tmpl w:val="73A4BAAE"/>
    <w:lvl w:ilvl="0" w:tplc="245A0698">
      <w:start w:val="1"/>
      <w:numFmt w:val="decimal"/>
      <w:lvlText w:val="%1."/>
      <w:lvlJc w:val="left"/>
      <w:pPr>
        <w:ind w:left="1117" w:hanging="360"/>
      </w:pPr>
      <w:rPr>
        <w:b/>
        <w:bCs/>
        <w:color w:val="auto"/>
      </w:rPr>
    </w:lvl>
    <w:lvl w:ilvl="1" w:tplc="040C0019" w:tentative="1">
      <w:start w:val="1"/>
      <w:numFmt w:val="lowerLetter"/>
      <w:lvlText w:val="%2."/>
      <w:lvlJc w:val="left"/>
      <w:pPr>
        <w:ind w:left="1837" w:hanging="360"/>
      </w:pPr>
    </w:lvl>
    <w:lvl w:ilvl="2" w:tplc="040C001B" w:tentative="1">
      <w:start w:val="1"/>
      <w:numFmt w:val="lowerRoman"/>
      <w:lvlText w:val="%3."/>
      <w:lvlJc w:val="right"/>
      <w:pPr>
        <w:ind w:left="2557" w:hanging="180"/>
      </w:pPr>
    </w:lvl>
    <w:lvl w:ilvl="3" w:tplc="040C000F" w:tentative="1">
      <w:start w:val="1"/>
      <w:numFmt w:val="decimal"/>
      <w:lvlText w:val="%4."/>
      <w:lvlJc w:val="left"/>
      <w:pPr>
        <w:ind w:left="3277" w:hanging="360"/>
      </w:pPr>
    </w:lvl>
    <w:lvl w:ilvl="4" w:tplc="040C0019" w:tentative="1">
      <w:start w:val="1"/>
      <w:numFmt w:val="lowerLetter"/>
      <w:lvlText w:val="%5."/>
      <w:lvlJc w:val="left"/>
      <w:pPr>
        <w:ind w:left="3997" w:hanging="360"/>
      </w:pPr>
    </w:lvl>
    <w:lvl w:ilvl="5" w:tplc="040C001B" w:tentative="1">
      <w:start w:val="1"/>
      <w:numFmt w:val="lowerRoman"/>
      <w:lvlText w:val="%6."/>
      <w:lvlJc w:val="right"/>
      <w:pPr>
        <w:ind w:left="4717" w:hanging="180"/>
      </w:pPr>
    </w:lvl>
    <w:lvl w:ilvl="6" w:tplc="040C000F" w:tentative="1">
      <w:start w:val="1"/>
      <w:numFmt w:val="decimal"/>
      <w:lvlText w:val="%7."/>
      <w:lvlJc w:val="left"/>
      <w:pPr>
        <w:ind w:left="5437" w:hanging="360"/>
      </w:pPr>
    </w:lvl>
    <w:lvl w:ilvl="7" w:tplc="040C0019" w:tentative="1">
      <w:start w:val="1"/>
      <w:numFmt w:val="lowerLetter"/>
      <w:lvlText w:val="%8."/>
      <w:lvlJc w:val="left"/>
      <w:pPr>
        <w:ind w:left="6157" w:hanging="360"/>
      </w:pPr>
    </w:lvl>
    <w:lvl w:ilvl="8" w:tplc="040C001B" w:tentative="1">
      <w:start w:val="1"/>
      <w:numFmt w:val="lowerRoman"/>
      <w:lvlText w:val="%9."/>
      <w:lvlJc w:val="right"/>
      <w:pPr>
        <w:ind w:left="6877" w:hanging="180"/>
      </w:pPr>
    </w:lvl>
  </w:abstractNum>
  <w:abstractNum w:abstractNumId="7">
    <w:nsid w:val="729350A3"/>
    <w:multiLevelType w:val="multilevel"/>
    <w:tmpl w:val="73CCD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3AF57B0"/>
    <w:multiLevelType w:val="multilevel"/>
    <w:tmpl w:val="687601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7FE18AD"/>
    <w:multiLevelType w:val="hybridMultilevel"/>
    <w:tmpl w:val="0646F9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A461053"/>
    <w:multiLevelType w:val="hybridMultilevel"/>
    <w:tmpl w:val="85F232B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1">
    <w:nsid w:val="7AC071AD"/>
    <w:multiLevelType w:val="multilevel"/>
    <w:tmpl w:val="816EC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11"/>
  </w:num>
  <w:num w:numId="4">
    <w:abstractNumId w:val="2"/>
  </w:num>
  <w:num w:numId="5">
    <w:abstractNumId w:val="6"/>
  </w:num>
  <w:num w:numId="6">
    <w:abstractNumId w:val="9"/>
  </w:num>
  <w:num w:numId="7">
    <w:abstractNumId w:val="3"/>
  </w:num>
  <w:num w:numId="8">
    <w:abstractNumId w:val="4"/>
  </w:num>
  <w:num w:numId="9">
    <w:abstractNumId w:val="5"/>
  </w:num>
  <w:num w:numId="10">
    <w:abstractNumId w:val="10"/>
  </w:num>
  <w:num w:numId="11">
    <w:abstractNumId w:val="1"/>
  </w:num>
  <w:num w:numId="12">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rsids>
    <w:rsidRoot w:val="009D6F43"/>
    <w:rsid w:val="000154E6"/>
    <w:rsid w:val="00015F1E"/>
    <w:rsid w:val="0002071E"/>
    <w:rsid w:val="00031D0D"/>
    <w:rsid w:val="00042F70"/>
    <w:rsid w:val="00083F1C"/>
    <w:rsid w:val="00085162"/>
    <w:rsid w:val="00086EED"/>
    <w:rsid w:val="000A4B74"/>
    <w:rsid w:val="000D0B04"/>
    <w:rsid w:val="000D6270"/>
    <w:rsid w:val="001317E6"/>
    <w:rsid w:val="00137DD7"/>
    <w:rsid w:val="00153439"/>
    <w:rsid w:val="001629AB"/>
    <w:rsid w:val="0018270C"/>
    <w:rsid w:val="001F6079"/>
    <w:rsid w:val="00200188"/>
    <w:rsid w:val="00203513"/>
    <w:rsid w:val="00217367"/>
    <w:rsid w:val="00225A37"/>
    <w:rsid w:val="00227DC4"/>
    <w:rsid w:val="00232E58"/>
    <w:rsid w:val="00233F66"/>
    <w:rsid w:val="002362DB"/>
    <w:rsid w:val="0025615F"/>
    <w:rsid w:val="00257058"/>
    <w:rsid w:val="00263005"/>
    <w:rsid w:val="00273693"/>
    <w:rsid w:val="002A2B51"/>
    <w:rsid w:val="002F0B7F"/>
    <w:rsid w:val="002F1629"/>
    <w:rsid w:val="00302356"/>
    <w:rsid w:val="0030384E"/>
    <w:rsid w:val="00304C48"/>
    <w:rsid w:val="0031519E"/>
    <w:rsid w:val="0032579E"/>
    <w:rsid w:val="00340FCA"/>
    <w:rsid w:val="00355C2C"/>
    <w:rsid w:val="00367232"/>
    <w:rsid w:val="0037292E"/>
    <w:rsid w:val="0038173B"/>
    <w:rsid w:val="00394571"/>
    <w:rsid w:val="003A35CE"/>
    <w:rsid w:val="003A43FC"/>
    <w:rsid w:val="003A4404"/>
    <w:rsid w:val="003A507C"/>
    <w:rsid w:val="003B3B86"/>
    <w:rsid w:val="003C237F"/>
    <w:rsid w:val="003D5942"/>
    <w:rsid w:val="00407BAD"/>
    <w:rsid w:val="004160C1"/>
    <w:rsid w:val="004413DA"/>
    <w:rsid w:val="00467697"/>
    <w:rsid w:val="00495B6B"/>
    <w:rsid w:val="00496C53"/>
    <w:rsid w:val="004A54D8"/>
    <w:rsid w:val="004B10C5"/>
    <w:rsid w:val="004B3647"/>
    <w:rsid w:val="004C6A66"/>
    <w:rsid w:val="004E2CA6"/>
    <w:rsid w:val="00543477"/>
    <w:rsid w:val="0054481D"/>
    <w:rsid w:val="00547495"/>
    <w:rsid w:val="00562C73"/>
    <w:rsid w:val="005818F0"/>
    <w:rsid w:val="005B38F7"/>
    <w:rsid w:val="005D423A"/>
    <w:rsid w:val="005D4D6F"/>
    <w:rsid w:val="005E72F3"/>
    <w:rsid w:val="005F319A"/>
    <w:rsid w:val="0060393A"/>
    <w:rsid w:val="00631732"/>
    <w:rsid w:val="00641702"/>
    <w:rsid w:val="006555FF"/>
    <w:rsid w:val="00685A0A"/>
    <w:rsid w:val="006A1EEB"/>
    <w:rsid w:val="006D4041"/>
    <w:rsid w:val="00712FC0"/>
    <w:rsid w:val="007339F9"/>
    <w:rsid w:val="00741923"/>
    <w:rsid w:val="00742C36"/>
    <w:rsid w:val="00760C3C"/>
    <w:rsid w:val="0076755A"/>
    <w:rsid w:val="007A7371"/>
    <w:rsid w:val="007B483C"/>
    <w:rsid w:val="007D1963"/>
    <w:rsid w:val="007E59A0"/>
    <w:rsid w:val="007F13A0"/>
    <w:rsid w:val="00823135"/>
    <w:rsid w:val="0085099F"/>
    <w:rsid w:val="00877F4F"/>
    <w:rsid w:val="00877FBC"/>
    <w:rsid w:val="008844DC"/>
    <w:rsid w:val="008A1BB8"/>
    <w:rsid w:val="008A3052"/>
    <w:rsid w:val="008B7089"/>
    <w:rsid w:val="008C2347"/>
    <w:rsid w:val="008C764A"/>
    <w:rsid w:val="008D46EF"/>
    <w:rsid w:val="00902254"/>
    <w:rsid w:val="00906934"/>
    <w:rsid w:val="009108E8"/>
    <w:rsid w:val="00917651"/>
    <w:rsid w:val="009247C0"/>
    <w:rsid w:val="00926BB6"/>
    <w:rsid w:val="00927FF2"/>
    <w:rsid w:val="0093093B"/>
    <w:rsid w:val="00931EEA"/>
    <w:rsid w:val="009352C2"/>
    <w:rsid w:val="00935D70"/>
    <w:rsid w:val="009471E1"/>
    <w:rsid w:val="009677AE"/>
    <w:rsid w:val="009A3AD0"/>
    <w:rsid w:val="009A3D85"/>
    <w:rsid w:val="009C4693"/>
    <w:rsid w:val="009D2040"/>
    <w:rsid w:val="009D6F43"/>
    <w:rsid w:val="009F6D3B"/>
    <w:rsid w:val="00A02003"/>
    <w:rsid w:val="00A0611D"/>
    <w:rsid w:val="00A34D95"/>
    <w:rsid w:val="00A4554C"/>
    <w:rsid w:val="00A45AF0"/>
    <w:rsid w:val="00A514DE"/>
    <w:rsid w:val="00AB6900"/>
    <w:rsid w:val="00AD6972"/>
    <w:rsid w:val="00AE6D09"/>
    <w:rsid w:val="00AF0582"/>
    <w:rsid w:val="00B11071"/>
    <w:rsid w:val="00B26F27"/>
    <w:rsid w:val="00B464D5"/>
    <w:rsid w:val="00B52B12"/>
    <w:rsid w:val="00B6645D"/>
    <w:rsid w:val="00B76322"/>
    <w:rsid w:val="00B8744B"/>
    <w:rsid w:val="00B9592B"/>
    <w:rsid w:val="00BB44AB"/>
    <w:rsid w:val="00BC2A38"/>
    <w:rsid w:val="00BD6F4A"/>
    <w:rsid w:val="00BE0D42"/>
    <w:rsid w:val="00BE26DD"/>
    <w:rsid w:val="00BF3AF9"/>
    <w:rsid w:val="00C00ACE"/>
    <w:rsid w:val="00C04ACD"/>
    <w:rsid w:val="00C11093"/>
    <w:rsid w:val="00C37EDF"/>
    <w:rsid w:val="00C410EC"/>
    <w:rsid w:val="00C42FFD"/>
    <w:rsid w:val="00C44BB9"/>
    <w:rsid w:val="00C61914"/>
    <w:rsid w:val="00C677DC"/>
    <w:rsid w:val="00C964E5"/>
    <w:rsid w:val="00CA3A7C"/>
    <w:rsid w:val="00CE4924"/>
    <w:rsid w:val="00D0383E"/>
    <w:rsid w:val="00D07210"/>
    <w:rsid w:val="00D46A7C"/>
    <w:rsid w:val="00D83947"/>
    <w:rsid w:val="00D90A32"/>
    <w:rsid w:val="00D92C9B"/>
    <w:rsid w:val="00D97574"/>
    <w:rsid w:val="00DB2734"/>
    <w:rsid w:val="00DC616E"/>
    <w:rsid w:val="00DD75F8"/>
    <w:rsid w:val="00DE0551"/>
    <w:rsid w:val="00DE31AD"/>
    <w:rsid w:val="00DF19F9"/>
    <w:rsid w:val="00DF41CF"/>
    <w:rsid w:val="00E22210"/>
    <w:rsid w:val="00E27B62"/>
    <w:rsid w:val="00E47B48"/>
    <w:rsid w:val="00E72F54"/>
    <w:rsid w:val="00EB5BF9"/>
    <w:rsid w:val="00EC1503"/>
    <w:rsid w:val="00EC49A4"/>
    <w:rsid w:val="00EF6914"/>
    <w:rsid w:val="00F24FCC"/>
    <w:rsid w:val="00F40A19"/>
    <w:rsid w:val="00F41474"/>
    <w:rsid w:val="00F51EE8"/>
    <w:rsid w:val="00F72812"/>
    <w:rsid w:val="00F74F22"/>
    <w:rsid w:val="00F80D00"/>
    <w:rsid w:val="00F9182C"/>
    <w:rsid w:val="00F9501D"/>
    <w:rsid w:val="00FA530C"/>
    <w:rsid w:val="00FF146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7" type="connector" idref="#Connecteur droit avec flèche 294"/>
        <o:r id="V:Rule8" type="connector" idref="#Connecteur droit avec flèche 106"/>
        <o:r id="V:Rule9" type="connector" idref="#Connecteur droit avec flèche 295"/>
        <o:r id="V:Rule10" type="connector" idref="#Connecteur droit avec flèche 1006058032"/>
        <o:r id="V:Rule11" type="connector" idref="#Connecteur droit avec flèche 107"/>
        <o:r id="V:Rule12" type="connector" idref="#Connecteur droit avec flèche 100605803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1D0D"/>
  </w:style>
  <w:style w:type="paragraph" w:styleId="Titre1">
    <w:name w:val="heading 1"/>
    <w:basedOn w:val="Normal"/>
    <w:next w:val="Normal"/>
    <w:link w:val="Titre1Car"/>
    <w:uiPriority w:val="9"/>
    <w:qFormat/>
    <w:rsid w:val="005E72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Corpsdetexte"/>
    <w:qFormat/>
    <w:rsid w:val="003A43FC"/>
    <w:pPr>
      <w:spacing w:before="36" w:after="36" w:line="240" w:lineRule="auto"/>
    </w:pPr>
    <w:rPr>
      <w:sz w:val="24"/>
      <w:szCs w:val="24"/>
    </w:rPr>
  </w:style>
  <w:style w:type="table" w:customStyle="1" w:styleId="GridTable2Accent2">
    <w:name w:val="Grid Table 2 Accent 2"/>
    <w:basedOn w:val="TableauNormal"/>
    <w:uiPriority w:val="47"/>
    <w:rsid w:val="003A43FC"/>
    <w:pPr>
      <w:widowControl w:val="0"/>
      <w:autoSpaceDE w:val="0"/>
      <w:autoSpaceDN w:val="0"/>
      <w:spacing w:after="0" w:line="240" w:lineRule="auto"/>
    </w:pPr>
    <w:tblPr>
      <w:tblStyleRowBandSize w:val="1"/>
      <w:tblStyleColBandSize w:val="1"/>
      <w:tblInd w:w="0" w:type="dxa"/>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CellMar>
        <w:top w:w="0" w:type="dxa"/>
        <w:left w:w="108" w:type="dxa"/>
        <w:bottom w:w="0" w:type="dxa"/>
        <w:right w:w="108" w:type="dxa"/>
      </w:tblCellMar>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orpsdetexte">
    <w:name w:val="Body Text"/>
    <w:basedOn w:val="Normal"/>
    <w:link w:val="CorpsdetexteCar"/>
    <w:uiPriority w:val="99"/>
    <w:semiHidden/>
    <w:unhideWhenUsed/>
    <w:rsid w:val="003A43FC"/>
    <w:pPr>
      <w:spacing w:after="120"/>
    </w:pPr>
  </w:style>
  <w:style w:type="character" w:customStyle="1" w:styleId="CorpsdetexteCar">
    <w:name w:val="Corps de texte Car"/>
    <w:basedOn w:val="Policepardfaut"/>
    <w:link w:val="Corpsdetexte"/>
    <w:uiPriority w:val="99"/>
    <w:semiHidden/>
    <w:rsid w:val="003A43FC"/>
  </w:style>
  <w:style w:type="character" w:styleId="lev">
    <w:name w:val="Strong"/>
    <w:basedOn w:val="Policepardfaut"/>
    <w:uiPriority w:val="22"/>
    <w:qFormat/>
    <w:rsid w:val="00D83947"/>
    <w:rPr>
      <w:b/>
      <w:bCs/>
    </w:rPr>
  </w:style>
  <w:style w:type="paragraph" w:styleId="Textedebulles">
    <w:name w:val="Balloon Text"/>
    <w:basedOn w:val="Normal"/>
    <w:link w:val="TextedebullesCar"/>
    <w:uiPriority w:val="99"/>
    <w:semiHidden/>
    <w:unhideWhenUsed/>
    <w:rsid w:val="00DE055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DE0551"/>
    <w:rPr>
      <w:rFonts w:ascii="Segoe UI" w:hAnsi="Segoe UI" w:cs="Segoe UI"/>
      <w:sz w:val="18"/>
      <w:szCs w:val="18"/>
    </w:rPr>
  </w:style>
  <w:style w:type="paragraph" w:styleId="En-tte">
    <w:name w:val="header"/>
    <w:basedOn w:val="Normal"/>
    <w:link w:val="En-tteCar"/>
    <w:uiPriority w:val="99"/>
    <w:unhideWhenUsed/>
    <w:rsid w:val="005E72F3"/>
    <w:pPr>
      <w:tabs>
        <w:tab w:val="center" w:pos="4703"/>
        <w:tab w:val="right" w:pos="9406"/>
      </w:tabs>
      <w:spacing w:after="0" w:line="240" w:lineRule="auto"/>
    </w:pPr>
  </w:style>
  <w:style w:type="character" w:customStyle="1" w:styleId="En-tteCar">
    <w:name w:val="En-tête Car"/>
    <w:basedOn w:val="Policepardfaut"/>
    <w:link w:val="En-tte"/>
    <w:uiPriority w:val="99"/>
    <w:rsid w:val="005E72F3"/>
  </w:style>
  <w:style w:type="paragraph" w:styleId="Pieddepage">
    <w:name w:val="footer"/>
    <w:basedOn w:val="Normal"/>
    <w:link w:val="PieddepageCar"/>
    <w:uiPriority w:val="99"/>
    <w:unhideWhenUsed/>
    <w:rsid w:val="005E72F3"/>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5E72F3"/>
  </w:style>
  <w:style w:type="character" w:customStyle="1" w:styleId="Titre1Car">
    <w:name w:val="Titre 1 Car"/>
    <w:basedOn w:val="Policepardfaut"/>
    <w:link w:val="Titre1"/>
    <w:uiPriority w:val="9"/>
    <w:rsid w:val="005E72F3"/>
    <w:rPr>
      <w:rFonts w:asciiTheme="majorHAnsi" w:eastAsiaTheme="majorEastAsia" w:hAnsiTheme="majorHAnsi" w:cstheme="majorBidi"/>
      <w:color w:val="2E74B5" w:themeColor="accent1" w:themeShade="BF"/>
      <w:sz w:val="32"/>
      <w:szCs w:val="32"/>
    </w:rPr>
  </w:style>
  <w:style w:type="paragraph" w:styleId="En-ttedetabledesmatires">
    <w:name w:val="TOC Heading"/>
    <w:basedOn w:val="Titre1"/>
    <w:next w:val="Normal"/>
    <w:uiPriority w:val="39"/>
    <w:unhideWhenUsed/>
    <w:qFormat/>
    <w:rsid w:val="005E72F3"/>
    <w:pPr>
      <w:outlineLvl w:val="9"/>
    </w:pPr>
  </w:style>
  <w:style w:type="paragraph" w:styleId="TM1">
    <w:name w:val="toc 1"/>
    <w:basedOn w:val="Normal"/>
    <w:next w:val="Normal"/>
    <w:autoRedefine/>
    <w:uiPriority w:val="39"/>
    <w:unhideWhenUsed/>
    <w:rsid w:val="005E72F3"/>
    <w:pPr>
      <w:widowControl w:val="0"/>
      <w:autoSpaceDE w:val="0"/>
      <w:autoSpaceDN w:val="0"/>
      <w:spacing w:after="100" w:line="240" w:lineRule="auto"/>
    </w:pPr>
    <w:rPr>
      <w:lang w:val="fr-FR"/>
    </w:rPr>
  </w:style>
  <w:style w:type="paragraph" w:styleId="TM2">
    <w:name w:val="toc 2"/>
    <w:basedOn w:val="Normal"/>
    <w:next w:val="Normal"/>
    <w:autoRedefine/>
    <w:uiPriority w:val="39"/>
    <w:unhideWhenUsed/>
    <w:rsid w:val="005E72F3"/>
    <w:pPr>
      <w:widowControl w:val="0"/>
      <w:autoSpaceDE w:val="0"/>
      <w:autoSpaceDN w:val="0"/>
      <w:spacing w:after="100" w:line="240" w:lineRule="auto"/>
      <w:ind w:left="220"/>
    </w:pPr>
    <w:rPr>
      <w:lang w:val="fr-FR"/>
    </w:rPr>
  </w:style>
  <w:style w:type="character" w:styleId="Lienhypertexte">
    <w:name w:val="Hyperlink"/>
    <w:basedOn w:val="Policepardfaut"/>
    <w:uiPriority w:val="99"/>
    <w:unhideWhenUsed/>
    <w:rsid w:val="005E72F3"/>
    <w:rPr>
      <w:color w:val="0563C1" w:themeColor="hyperlink"/>
      <w:u w:val="single"/>
    </w:rPr>
  </w:style>
  <w:style w:type="paragraph" w:styleId="NormalWeb">
    <w:name w:val="Normal (Web)"/>
    <w:basedOn w:val="Normal"/>
    <w:uiPriority w:val="99"/>
    <w:unhideWhenUsed/>
    <w:rsid w:val="005E72F3"/>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Style001">
    <w:name w:val="Style001"/>
    <w:basedOn w:val="Normal"/>
    <w:link w:val="Style001Car"/>
    <w:qFormat/>
    <w:rsid w:val="005E72F3"/>
    <w:pPr>
      <w:spacing w:before="240" w:after="240" w:line="276" w:lineRule="auto"/>
      <w:ind w:left="737" w:hanging="340"/>
    </w:pPr>
    <w:rPr>
      <w:rFonts w:ascii="Times New Roman" w:eastAsia="Calibri" w:hAnsi="Times New Roman" w:cs="Times New Roman"/>
      <w:sz w:val="24"/>
      <w:szCs w:val="24"/>
    </w:rPr>
  </w:style>
  <w:style w:type="character" w:customStyle="1" w:styleId="Style001Car">
    <w:name w:val="Style001 Car"/>
    <w:link w:val="Style001"/>
    <w:rsid w:val="005E72F3"/>
    <w:rPr>
      <w:rFonts w:ascii="Times New Roman" w:eastAsia="Calibri" w:hAnsi="Times New Roman" w:cs="Times New Roman"/>
      <w:sz w:val="24"/>
      <w:szCs w:val="24"/>
    </w:rPr>
  </w:style>
  <w:style w:type="paragraph" w:styleId="Paragraphedeliste">
    <w:name w:val="List Paragraph"/>
    <w:basedOn w:val="Normal"/>
    <w:uiPriority w:val="34"/>
    <w:qFormat/>
    <w:rsid w:val="005E72F3"/>
    <w:pPr>
      <w:ind w:left="720"/>
      <w:contextualSpacing/>
    </w:pPr>
  </w:style>
  <w:style w:type="table" w:customStyle="1" w:styleId="GridTable4Accent3">
    <w:name w:val="Grid Table 4 Accent 3"/>
    <w:basedOn w:val="TableauNormal"/>
    <w:uiPriority w:val="49"/>
    <w:rsid w:val="006555FF"/>
    <w:pPr>
      <w:widowControl w:val="0"/>
      <w:autoSpaceDE w:val="0"/>
      <w:autoSpaceDN w:val="0"/>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lledutableau">
    <w:name w:val="Table Grid"/>
    <w:basedOn w:val="TableauNormal"/>
    <w:uiPriority w:val="39"/>
    <w:rsid w:val="00F918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056831">
      <w:bodyDiv w:val="1"/>
      <w:marLeft w:val="0"/>
      <w:marRight w:val="0"/>
      <w:marTop w:val="0"/>
      <w:marBottom w:val="0"/>
      <w:divBdr>
        <w:top w:val="none" w:sz="0" w:space="0" w:color="auto"/>
        <w:left w:val="none" w:sz="0" w:space="0" w:color="auto"/>
        <w:bottom w:val="none" w:sz="0" w:space="0" w:color="auto"/>
        <w:right w:val="none" w:sz="0" w:space="0" w:color="auto"/>
      </w:divBdr>
    </w:div>
    <w:div w:id="279798303">
      <w:bodyDiv w:val="1"/>
      <w:marLeft w:val="0"/>
      <w:marRight w:val="0"/>
      <w:marTop w:val="0"/>
      <w:marBottom w:val="0"/>
      <w:divBdr>
        <w:top w:val="none" w:sz="0" w:space="0" w:color="auto"/>
        <w:left w:val="none" w:sz="0" w:space="0" w:color="auto"/>
        <w:bottom w:val="none" w:sz="0" w:space="0" w:color="auto"/>
        <w:right w:val="none" w:sz="0" w:space="0" w:color="auto"/>
      </w:divBdr>
    </w:div>
    <w:div w:id="558980827">
      <w:bodyDiv w:val="1"/>
      <w:marLeft w:val="0"/>
      <w:marRight w:val="0"/>
      <w:marTop w:val="0"/>
      <w:marBottom w:val="0"/>
      <w:divBdr>
        <w:top w:val="none" w:sz="0" w:space="0" w:color="auto"/>
        <w:left w:val="none" w:sz="0" w:space="0" w:color="auto"/>
        <w:bottom w:val="none" w:sz="0" w:space="0" w:color="auto"/>
        <w:right w:val="none" w:sz="0" w:space="0" w:color="auto"/>
      </w:divBdr>
    </w:div>
    <w:div w:id="749350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ncl.gov.ma/News/Alaune/Documents/3%20%d9%85%d8%b1%d8%a7%d8%b3%d9%8a%d9%85%20%d9%86%d8%b8%d8%a7%d9%85%20%d8%a7%d9%84%d9%85%d8%ad%d8%a7%d8%b3%d8%a8%d8%a9%20%d8%a7%d9%84%d8%b9%d9%85%d9%88%d9%85%d9%8a%d8%a9%20%d9%84%d9%84%d8%ac%d9%85%d8%a7%d8%b9%d8%a7%d8%aa/%d9%85%d8%b1%d8%b3%d9%88%d9%85%20%d8%b3%d9%86%20%d9%86%d8%b8%d8%a7%d9%85%20%d8%a7%d9%84%d9%85%d8%ad%d8%a7%d8%b3%d8%a8%d8%a9%20%d8%a7%d9%84%d8%b9%d9%85%d9%88%d9%85%d9%8a%d8%a9%20%d9%84%d9%84%d8%ac%d9%85%d8%a7%d8%b9%d8%a7%d8%aa%20%d9%88%d9%85%d8%a4%d8%b3%d8%b3%d8%a7%d8%aa%20%d8%a7%d9%84%d8%aa%d8%b9%d8%a7%d9%88%d9%86%20%d8%a8%d9%8a%d9%86%20%d8%a7%d9%84%d8%ac%d9%85%d8%a7%d8%b9%d8%a7%d8%aa.pdf"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4</TotalTime>
  <Pages>12</Pages>
  <Words>1074</Words>
  <Characters>5911</Characters>
  <Application>Microsoft Office Word</Application>
  <DocSecurity>0</DocSecurity>
  <Lines>49</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9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commune ait ouallal</cp:lastModifiedBy>
  <cp:revision>109</cp:revision>
  <cp:lastPrinted>2025-09-04T12:11:00Z</cp:lastPrinted>
  <dcterms:created xsi:type="dcterms:W3CDTF">2025-09-01T11:16:00Z</dcterms:created>
  <dcterms:modified xsi:type="dcterms:W3CDTF">2026-05-25T10:51:00Z</dcterms:modified>
</cp:coreProperties>
</file>